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83CC6" w14:textId="5B078E45" w:rsidR="00D34FEA" w:rsidRDefault="00D34FEA" w:rsidP="00D34FEA">
      <w:pPr>
        <w:pStyle w:val="affb"/>
      </w:pPr>
      <w:bookmarkStart w:id="0" w:name="_Toc16753969"/>
      <w:bookmarkStart w:id="1" w:name="_Toc24455843"/>
      <w:r w:rsidRPr="0028441C">
        <w:rPr>
          <w:rFonts w:hint="eastAsia"/>
        </w:rPr>
        <w:t xml:space="preserve">デジタル社会推進実践ガイドブック </w:t>
      </w:r>
      <w:r w:rsidRPr="0028441C">
        <w:t>DS-</w:t>
      </w:r>
      <w:r>
        <w:t>451-4</w:t>
      </w:r>
    </w:p>
    <w:p w14:paraId="78C88ECF" w14:textId="77777777" w:rsidR="006D327D" w:rsidRDefault="006D327D" w:rsidP="007B64C3">
      <w:pPr>
        <w:pStyle w:val="ac"/>
      </w:pPr>
    </w:p>
    <w:p w14:paraId="61EDEA8C" w14:textId="77777777" w:rsidR="00D34FEA" w:rsidRDefault="00D34FEA" w:rsidP="00D34FEA"/>
    <w:p w14:paraId="1E2763CB" w14:textId="77777777" w:rsidR="00D34FEA" w:rsidRPr="00D34FEA" w:rsidRDefault="00D34FEA" w:rsidP="00D34FEA"/>
    <w:p w14:paraId="65644100" w14:textId="35DEFE20" w:rsidR="003867C8" w:rsidRDefault="003867C8" w:rsidP="007B64C3">
      <w:pPr>
        <w:pStyle w:val="ac"/>
      </w:pPr>
      <w:r>
        <w:rPr>
          <w:rFonts w:hint="eastAsia"/>
        </w:rPr>
        <w:t>実装データモデル</w:t>
      </w:r>
      <w:r w:rsidR="00D34FEA">
        <w:rPr>
          <w:rFonts w:hint="eastAsia"/>
        </w:rPr>
        <w:t>（行政）</w:t>
      </w:r>
    </w:p>
    <w:p w14:paraId="05391994" w14:textId="521E8AC5" w:rsidR="00385206" w:rsidRDefault="00685CE2" w:rsidP="007B64C3">
      <w:pPr>
        <w:pStyle w:val="ac"/>
      </w:pPr>
      <w:r>
        <w:rPr>
          <w:rFonts w:hint="eastAsia"/>
        </w:rPr>
        <w:t>行政サービス・制度</w:t>
      </w:r>
      <w:bookmarkEnd w:id="0"/>
      <w:bookmarkEnd w:id="1"/>
    </w:p>
    <w:p w14:paraId="4815320A" w14:textId="77777777" w:rsidR="007636CE" w:rsidRDefault="007636CE" w:rsidP="007636CE"/>
    <w:p w14:paraId="1C0B56CA" w14:textId="77777777" w:rsidR="007636CE" w:rsidRDefault="007636CE" w:rsidP="007636CE"/>
    <w:p w14:paraId="23C2B690" w14:textId="77777777" w:rsidR="007636CE" w:rsidRPr="007636CE" w:rsidRDefault="007636CE" w:rsidP="007636CE"/>
    <w:p w14:paraId="00C85129" w14:textId="2D40F41F" w:rsidR="007636CE" w:rsidRPr="007636CE" w:rsidRDefault="007636CE" w:rsidP="007636CE">
      <w:pPr>
        <w:pStyle w:val="ae"/>
        <w:ind w:left="360"/>
      </w:pPr>
      <w:bookmarkStart w:id="2" w:name="_Toc98960194"/>
      <w:bookmarkStart w:id="3" w:name="_Toc98960582"/>
      <w:bookmarkStart w:id="4" w:name="_Toc98961043"/>
      <w:r w:rsidRPr="007636CE">
        <w:rPr>
          <w:rFonts w:hint="eastAsia"/>
        </w:rPr>
        <w:t>202</w:t>
      </w:r>
      <w:r w:rsidR="009437B6">
        <w:rPr>
          <w:rFonts w:hint="eastAsia"/>
        </w:rPr>
        <w:t>5</w:t>
      </w:r>
      <w:r w:rsidRPr="007636CE">
        <w:rPr>
          <w:rFonts w:hint="eastAsia"/>
        </w:rPr>
        <w:t>年（令和</w:t>
      </w:r>
      <w:r w:rsidR="009437B6">
        <w:rPr>
          <w:rFonts w:hint="eastAsia"/>
        </w:rPr>
        <w:t>7</w:t>
      </w:r>
      <w:r w:rsidRPr="007636CE">
        <w:rPr>
          <w:rFonts w:hint="eastAsia"/>
        </w:rPr>
        <w:t>年）</w:t>
      </w:r>
      <w:r w:rsidR="00923444">
        <w:rPr>
          <w:rFonts w:hint="eastAsia"/>
        </w:rPr>
        <w:t>3</w:t>
      </w:r>
      <w:r w:rsidRPr="007636CE">
        <w:rPr>
          <w:rFonts w:hint="eastAsia"/>
        </w:rPr>
        <w:t>月</w:t>
      </w:r>
      <w:r w:rsidR="00923444">
        <w:rPr>
          <w:rFonts w:hint="eastAsia"/>
        </w:rPr>
        <w:t>25</w:t>
      </w:r>
      <w:r w:rsidRPr="007636CE">
        <w:rPr>
          <w:rFonts w:hint="eastAsia"/>
        </w:rPr>
        <w:t>日</w:t>
      </w:r>
      <w:bookmarkEnd w:id="2"/>
      <w:bookmarkEnd w:id="3"/>
      <w:bookmarkEnd w:id="4"/>
    </w:p>
    <w:p w14:paraId="0AEA8BCA" w14:textId="272D9E7E" w:rsidR="00385206" w:rsidRPr="007636CE" w:rsidRDefault="007636CE" w:rsidP="007B64C3">
      <w:pPr>
        <w:pStyle w:val="ae"/>
        <w:ind w:left="360"/>
      </w:pPr>
      <w:bookmarkStart w:id="5" w:name="_Toc98960195"/>
      <w:bookmarkStart w:id="6" w:name="_Toc98960583"/>
      <w:bookmarkStart w:id="7" w:name="_Toc98961044"/>
      <w:r w:rsidRPr="007636CE">
        <w:rPr>
          <w:rFonts w:hint="eastAsia"/>
        </w:rPr>
        <w:t>デジタル庁</w:t>
      </w:r>
      <w:bookmarkEnd w:id="5"/>
      <w:bookmarkEnd w:id="6"/>
      <w:bookmarkEnd w:id="7"/>
    </w:p>
    <w:p w14:paraId="63016892" w14:textId="77777777" w:rsidR="00385206" w:rsidRPr="000C3B65" w:rsidRDefault="00385206" w:rsidP="007B64C3"/>
    <w:p w14:paraId="48159EFA" w14:textId="77777777" w:rsidR="00385206" w:rsidRPr="009523FB" w:rsidRDefault="00385206" w:rsidP="007B64C3"/>
    <w:p w14:paraId="3BC8363A" w14:textId="755C1B90" w:rsidR="00385206" w:rsidRPr="00F039D2" w:rsidRDefault="00385206" w:rsidP="007B64C3"/>
    <w:p w14:paraId="0AD52970" w14:textId="77777777" w:rsidR="00385206" w:rsidRDefault="00385206" w:rsidP="007B64C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243681">
            <w:pPr>
              <w:pStyle w:val="aff9"/>
            </w:pPr>
            <w:r>
              <w:rPr>
                <w:rFonts w:hint="eastAsia"/>
              </w:rPr>
              <w:t>〔キーワード〕</w:t>
            </w:r>
          </w:p>
          <w:p w14:paraId="60E7C50E" w14:textId="1A076F4F" w:rsidR="00385206" w:rsidRDefault="006448B8" w:rsidP="00243681">
            <w:pPr>
              <w:pStyle w:val="aff9"/>
            </w:pPr>
            <w:r>
              <w:rPr>
                <w:rFonts w:hint="eastAsia"/>
              </w:rPr>
              <w:t>行政サービス、制度</w:t>
            </w:r>
            <w:r w:rsidR="007A4423">
              <w:rPr>
                <w:rFonts w:hint="eastAsia"/>
              </w:rPr>
              <w:t>、支援制度</w:t>
            </w:r>
          </w:p>
          <w:p w14:paraId="367F9815" w14:textId="77777777" w:rsidR="00385206" w:rsidRDefault="00385206" w:rsidP="00243681">
            <w:pPr>
              <w:pStyle w:val="aff9"/>
            </w:pPr>
          </w:p>
          <w:p w14:paraId="57FA29FB" w14:textId="77777777" w:rsidR="00385206" w:rsidRPr="00C07BD7" w:rsidRDefault="00385206" w:rsidP="00243681">
            <w:pPr>
              <w:pStyle w:val="aff9"/>
            </w:pPr>
            <w:r>
              <w:rPr>
                <w:rFonts w:hint="eastAsia"/>
              </w:rPr>
              <w:t>〔概要〕</w:t>
            </w:r>
          </w:p>
          <w:p w14:paraId="33295F8C" w14:textId="4B70F3B6" w:rsidR="00703A90" w:rsidRDefault="00703A90" w:rsidP="00243681">
            <w:pPr>
              <w:pStyle w:val="aff9"/>
            </w:pPr>
            <w:r>
              <w:rPr>
                <w:rFonts w:hint="eastAsia"/>
              </w:rPr>
              <w:t>行政機関で</w:t>
            </w:r>
            <w:r w:rsidR="006448B8">
              <w:rPr>
                <w:rFonts w:hint="eastAsia"/>
              </w:rPr>
              <w:t>行政サービスや</w:t>
            </w:r>
            <w:r w:rsidR="007A4423">
              <w:rPr>
                <w:rFonts w:hint="eastAsia"/>
              </w:rPr>
              <w:t>支援</w:t>
            </w:r>
            <w:r w:rsidR="006448B8">
              <w:rPr>
                <w:rFonts w:hint="eastAsia"/>
              </w:rPr>
              <w:t>制度情報</w:t>
            </w:r>
            <w:r>
              <w:rPr>
                <w:rFonts w:hint="eastAsia"/>
              </w:rPr>
              <w:t>に関する</w:t>
            </w:r>
            <w:r w:rsidR="006448B8">
              <w:rPr>
                <w:rFonts w:hint="eastAsia"/>
              </w:rPr>
              <w:t>情報提供</w:t>
            </w:r>
            <w:r w:rsidR="00987D45">
              <w:rPr>
                <w:rFonts w:hint="eastAsia"/>
              </w:rPr>
              <w:t>を</w:t>
            </w:r>
            <w:r w:rsidR="006448B8">
              <w:rPr>
                <w:rFonts w:hint="eastAsia"/>
              </w:rPr>
              <w:t>する</w:t>
            </w:r>
            <w:r>
              <w:rPr>
                <w:rFonts w:hint="eastAsia"/>
              </w:rPr>
              <w:t>システムを作る</w:t>
            </w:r>
            <w:r w:rsidR="003A5A0F">
              <w:rPr>
                <w:rFonts w:hint="eastAsia"/>
              </w:rPr>
              <w:t>時</w:t>
            </w:r>
            <w:r>
              <w:rPr>
                <w:rFonts w:hint="eastAsia"/>
              </w:rPr>
              <w:t>に参照すべき</w:t>
            </w:r>
            <w:r w:rsidR="00385206">
              <w:rPr>
                <w:rFonts w:hint="eastAsia"/>
              </w:rPr>
              <w:t>実践的ガイド。</w:t>
            </w:r>
            <w:r>
              <w:rPr>
                <w:rFonts w:hint="eastAsia"/>
              </w:rPr>
              <w:t>このガイドに従いデータ設計を行うことで、</w:t>
            </w:r>
            <w:r w:rsidR="006448B8">
              <w:rPr>
                <w:rFonts w:hint="eastAsia"/>
              </w:rPr>
              <w:t>行政サービスや</w:t>
            </w:r>
            <w:r w:rsidR="007A4423">
              <w:rPr>
                <w:rFonts w:hint="eastAsia"/>
              </w:rPr>
              <w:t>支援</w:t>
            </w:r>
            <w:r w:rsidR="006448B8">
              <w:rPr>
                <w:rFonts w:hint="eastAsia"/>
              </w:rPr>
              <w:t>制度情報</w:t>
            </w:r>
            <w:r>
              <w:rPr>
                <w:rFonts w:hint="eastAsia"/>
              </w:rPr>
              <w:t>が容易かつ正確に</w:t>
            </w:r>
            <w:r w:rsidR="006448B8">
              <w:rPr>
                <w:rFonts w:hint="eastAsia"/>
              </w:rPr>
              <w:t>情報提供できる</w:t>
            </w:r>
            <w:r>
              <w:rPr>
                <w:rFonts w:hint="eastAsia"/>
              </w:rPr>
              <w:t>ようにな</w:t>
            </w:r>
            <w:r w:rsidR="00AD0031">
              <w:rPr>
                <w:rFonts w:hint="eastAsia"/>
              </w:rPr>
              <w:t>ります。また、</w:t>
            </w:r>
            <w:r>
              <w:rPr>
                <w:rFonts w:hint="eastAsia"/>
              </w:rPr>
              <w:t>データ設計に関するコストも削減することができ</w:t>
            </w:r>
            <w:r w:rsidR="00AD0031">
              <w:rPr>
                <w:rFonts w:hint="eastAsia"/>
              </w:rPr>
              <w:t>ます</w:t>
            </w:r>
            <w:r>
              <w:rPr>
                <w:rFonts w:hint="eastAsia"/>
              </w:rPr>
              <w:t>。</w:t>
            </w:r>
          </w:p>
        </w:tc>
      </w:tr>
    </w:tbl>
    <w:p w14:paraId="0FA5AC73" w14:textId="77777777" w:rsidR="00385206" w:rsidRDefault="00385206" w:rsidP="007B64C3"/>
    <w:p w14:paraId="6CC9A29C" w14:textId="0901C431" w:rsidR="00385206" w:rsidRDefault="00385206" w:rsidP="007B64C3">
      <w:pPr>
        <w:sectPr w:rsidR="00385206">
          <w:pgSz w:w="11906" w:h="16838"/>
          <w:pgMar w:top="1985" w:right="1701" w:bottom="1701" w:left="1701" w:header="851" w:footer="992" w:gutter="0"/>
          <w:cols w:space="425"/>
          <w:docGrid w:type="lines" w:linePitch="360"/>
        </w:sectPr>
      </w:pPr>
    </w:p>
    <w:bookmarkStart w:id="8" w:name="_Toc16753971" w:displacedByCustomXml="next"/>
    <w:bookmarkStart w:id="9" w:name="_Toc24455845"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7B64C3">
          <w:pPr>
            <w:pStyle w:val="aff5"/>
          </w:pPr>
          <w:r>
            <w:rPr>
              <w:lang w:val="ja-JP"/>
            </w:rPr>
            <w:t>目次</w:t>
          </w:r>
          <w:bookmarkEnd w:id="9"/>
          <w:bookmarkEnd w:id="8"/>
        </w:p>
        <w:p w14:paraId="165BF82F" w14:textId="7C78424D" w:rsidR="003E3218" w:rsidRDefault="00385206">
          <w:pPr>
            <w:pStyle w:val="11"/>
            <w:tabs>
              <w:tab w:val="left" w:pos="1100"/>
            </w:tabs>
            <w:rPr>
              <w:rFonts w:asciiTheme="minorHAnsi" w:eastAsiaTheme="minorEastAsia" w:hAnsiTheme="minorHAnsi" w:cstheme="minorBidi"/>
              <w:noProof/>
              <w:sz w:val="22"/>
              <w:szCs w:val="24"/>
              <w14:ligatures w14:val="standardContextual"/>
            </w:rPr>
          </w:pPr>
          <w:r>
            <w:fldChar w:fldCharType="begin"/>
          </w:r>
          <w:r>
            <w:instrText xml:space="preserve"> TOC \o "1-3" \h \z \u </w:instrText>
          </w:r>
          <w:r>
            <w:fldChar w:fldCharType="separate"/>
          </w:r>
          <w:hyperlink w:anchor="_Toc189557902" w:history="1">
            <w:r w:rsidR="003E3218" w:rsidRPr="003C1660">
              <w:rPr>
                <w:rStyle w:val="aff0"/>
                <w:noProof/>
              </w:rPr>
              <w:t>1</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背景と課題</w:t>
            </w:r>
            <w:r w:rsidR="003E3218">
              <w:rPr>
                <w:noProof/>
                <w:webHidden/>
              </w:rPr>
              <w:tab/>
            </w:r>
            <w:r w:rsidR="003E3218">
              <w:rPr>
                <w:noProof/>
                <w:webHidden/>
              </w:rPr>
              <w:fldChar w:fldCharType="begin"/>
            </w:r>
            <w:r w:rsidR="003E3218">
              <w:rPr>
                <w:noProof/>
                <w:webHidden/>
              </w:rPr>
              <w:instrText xml:space="preserve"> PAGEREF _Toc189557902 \h </w:instrText>
            </w:r>
            <w:r w:rsidR="003E3218">
              <w:rPr>
                <w:noProof/>
                <w:webHidden/>
              </w:rPr>
            </w:r>
            <w:r w:rsidR="003E3218">
              <w:rPr>
                <w:noProof/>
                <w:webHidden/>
              </w:rPr>
              <w:fldChar w:fldCharType="separate"/>
            </w:r>
            <w:r w:rsidR="003E3218">
              <w:rPr>
                <w:noProof/>
                <w:webHidden/>
              </w:rPr>
              <w:t>3</w:t>
            </w:r>
            <w:r w:rsidR="003E3218">
              <w:rPr>
                <w:noProof/>
                <w:webHidden/>
              </w:rPr>
              <w:fldChar w:fldCharType="end"/>
            </w:r>
          </w:hyperlink>
        </w:p>
        <w:p w14:paraId="614CE5E9" w14:textId="0E993E93" w:rsidR="003E3218" w:rsidRDefault="007948E2">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03" w:history="1">
            <w:r w:rsidR="003E3218" w:rsidRPr="003C1660">
              <w:rPr>
                <w:rStyle w:val="aff0"/>
                <w:noProof/>
              </w:rPr>
              <w:t>1.1</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背景</w:t>
            </w:r>
            <w:r w:rsidR="003E3218">
              <w:rPr>
                <w:noProof/>
                <w:webHidden/>
              </w:rPr>
              <w:tab/>
            </w:r>
            <w:r w:rsidR="003E3218">
              <w:rPr>
                <w:noProof/>
                <w:webHidden/>
              </w:rPr>
              <w:fldChar w:fldCharType="begin"/>
            </w:r>
            <w:r w:rsidR="003E3218">
              <w:rPr>
                <w:noProof/>
                <w:webHidden/>
              </w:rPr>
              <w:instrText xml:space="preserve"> PAGEREF _Toc189557903 \h </w:instrText>
            </w:r>
            <w:r w:rsidR="003E3218">
              <w:rPr>
                <w:noProof/>
                <w:webHidden/>
              </w:rPr>
            </w:r>
            <w:r w:rsidR="003E3218">
              <w:rPr>
                <w:noProof/>
                <w:webHidden/>
              </w:rPr>
              <w:fldChar w:fldCharType="separate"/>
            </w:r>
            <w:r w:rsidR="003E3218">
              <w:rPr>
                <w:noProof/>
                <w:webHidden/>
              </w:rPr>
              <w:t>3</w:t>
            </w:r>
            <w:r w:rsidR="003E3218">
              <w:rPr>
                <w:noProof/>
                <w:webHidden/>
              </w:rPr>
              <w:fldChar w:fldCharType="end"/>
            </w:r>
          </w:hyperlink>
        </w:p>
        <w:p w14:paraId="5E1CF662" w14:textId="3E386501" w:rsidR="003E3218" w:rsidRDefault="007948E2">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04" w:history="1">
            <w:r w:rsidR="003E3218" w:rsidRPr="003C1660">
              <w:rPr>
                <w:rStyle w:val="aff0"/>
                <w:noProof/>
              </w:rPr>
              <w:t>1.2</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課題</w:t>
            </w:r>
            <w:r w:rsidR="003E3218">
              <w:rPr>
                <w:noProof/>
                <w:webHidden/>
              </w:rPr>
              <w:tab/>
            </w:r>
            <w:r w:rsidR="003E3218">
              <w:rPr>
                <w:noProof/>
                <w:webHidden/>
              </w:rPr>
              <w:fldChar w:fldCharType="begin"/>
            </w:r>
            <w:r w:rsidR="003E3218">
              <w:rPr>
                <w:noProof/>
                <w:webHidden/>
              </w:rPr>
              <w:instrText xml:space="preserve"> PAGEREF _Toc189557904 \h </w:instrText>
            </w:r>
            <w:r w:rsidR="003E3218">
              <w:rPr>
                <w:noProof/>
                <w:webHidden/>
              </w:rPr>
            </w:r>
            <w:r w:rsidR="003E3218">
              <w:rPr>
                <w:noProof/>
                <w:webHidden/>
              </w:rPr>
              <w:fldChar w:fldCharType="separate"/>
            </w:r>
            <w:r w:rsidR="003E3218">
              <w:rPr>
                <w:noProof/>
                <w:webHidden/>
              </w:rPr>
              <w:t>3</w:t>
            </w:r>
            <w:r w:rsidR="003E3218">
              <w:rPr>
                <w:noProof/>
                <w:webHidden/>
              </w:rPr>
              <w:fldChar w:fldCharType="end"/>
            </w:r>
          </w:hyperlink>
        </w:p>
        <w:p w14:paraId="1824E62B" w14:textId="2CE353E3" w:rsidR="003E3218" w:rsidRDefault="007948E2">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05" w:history="1">
            <w:r w:rsidR="003E3218" w:rsidRPr="003C1660">
              <w:rPr>
                <w:rStyle w:val="aff0"/>
                <w:noProof/>
              </w:rPr>
              <w:t>1.3</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投資対効果</w:t>
            </w:r>
            <w:r w:rsidR="003E3218">
              <w:rPr>
                <w:noProof/>
                <w:webHidden/>
              </w:rPr>
              <w:tab/>
            </w:r>
            <w:r w:rsidR="003E3218">
              <w:rPr>
                <w:noProof/>
                <w:webHidden/>
              </w:rPr>
              <w:fldChar w:fldCharType="begin"/>
            </w:r>
            <w:r w:rsidR="003E3218">
              <w:rPr>
                <w:noProof/>
                <w:webHidden/>
              </w:rPr>
              <w:instrText xml:space="preserve"> PAGEREF _Toc189557905 \h </w:instrText>
            </w:r>
            <w:r w:rsidR="003E3218">
              <w:rPr>
                <w:noProof/>
                <w:webHidden/>
              </w:rPr>
            </w:r>
            <w:r w:rsidR="003E3218">
              <w:rPr>
                <w:noProof/>
                <w:webHidden/>
              </w:rPr>
              <w:fldChar w:fldCharType="separate"/>
            </w:r>
            <w:r w:rsidR="003E3218">
              <w:rPr>
                <w:noProof/>
                <w:webHidden/>
              </w:rPr>
              <w:t>4</w:t>
            </w:r>
            <w:r w:rsidR="003E3218">
              <w:rPr>
                <w:noProof/>
                <w:webHidden/>
              </w:rPr>
              <w:fldChar w:fldCharType="end"/>
            </w:r>
          </w:hyperlink>
        </w:p>
        <w:p w14:paraId="5A9ECDEB" w14:textId="68E73E01" w:rsidR="003E3218" w:rsidRDefault="007948E2">
          <w:pPr>
            <w:pStyle w:val="11"/>
            <w:tabs>
              <w:tab w:val="left" w:pos="1100"/>
            </w:tabs>
            <w:rPr>
              <w:rFonts w:asciiTheme="minorHAnsi" w:eastAsiaTheme="minorEastAsia" w:hAnsiTheme="minorHAnsi" w:cstheme="minorBidi"/>
              <w:noProof/>
              <w:sz w:val="22"/>
              <w:szCs w:val="24"/>
              <w14:ligatures w14:val="standardContextual"/>
            </w:rPr>
          </w:pPr>
          <w:hyperlink w:anchor="_Toc189557906" w:history="1">
            <w:r w:rsidR="003E3218" w:rsidRPr="003C1660">
              <w:rPr>
                <w:rStyle w:val="aff0"/>
                <w:noProof/>
              </w:rPr>
              <w:t>2</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目的と概要</w:t>
            </w:r>
            <w:r w:rsidR="003E3218">
              <w:rPr>
                <w:noProof/>
                <w:webHidden/>
              </w:rPr>
              <w:tab/>
            </w:r>
            <w:r w:rsidR="003E3218">
              <w:rPr>
                <w:noProof/>
                <w:webHidden/>
              </w:rPr>
              <w:fldChar w:fldCharType="begin"/>
            </w:r>
            <w:r w:rsidR="003E3218">
              <w:rPr>
                <w:noProof/>
                <w:webHidden/>
              </w:rPr>
              <w:instrText xml:space="preserve"> PAGEREF _Toc189557906 \h </w:instrText>
            </w:r>
            <w:r w:rsidR="003E3218">
              <w:rPr>
                <w:noProof/>
                <w:webHidden/>
              </w:rPr>
            </w:r>
            <w:r w:rsidR="003E3218">
              <w:rPr>
                <w:noProof/>
                <w:webHidden/>
              </w:rPr>
              <w:fldChar w:fldCharType="separate"/>
            </w:r>
            <w:r w:rsidR="003E3218">
              <w:rPr>
                <w:noProof/>
                <w:webHidden/>
              </w:rPr>
              <w:t>5</w:t>
            </w:r>
            <w:r w:rsidR="003E3218">
              <w:rPr>
                <w:noProof/>
                <w:webHidden/>
              </w:rPr>
              <w:fldChar w:fldCharType="end"/>
            </w:r>
          </w:hyperlink>
        </w:p>
        <w:p w14:paraId="194EA975" w14:textId="1A0A82E5" w:rsidR="003E3218" w:rsidRDefault="007948E2">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07" w:history="1">
            <w:r w:rsidR="003E3218" w:rsidRPr="003C1660">
              <w:rPr>
                <w:rStyle w:val="aff0"/>
                <w:noProof/>
              </w:rPr>
              <w:t>2.1</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目的</w:t>
            </w:r>
            <w:r w:rsidR="003E3218">
              <w:rPr>
                <w:noProof/>
                <w:webHidden/>
              </w:rPr>
              <w:tab/>
            </w:r>
            <w:r w:rsidR="003E3218">
              <w:rPr>
                <w:noProof/>
                <w:webHidden/>
              </w:rPr>
              <w:fldChar w:fldCharType="begin"/>
            </w:r>
            <w:r w:rsidR="003E3218">
              <w:rPr>
                <w:noProof/>
                <w:webHidden/>
              </w:rPr>
              <w:instrText xml:space="preserve"> PAGEREF _Toc189557907 \h </w:instrText>
            </w:r>
            <w:r w:rsidR="003E3218">
              <w:rPr>
                <w:noProof/>
                <w:webHidden/>
              </w:rPr>
            </w:r>
            <w:r w:rsidR="003E3218">
              <w:rPr>
                <w:noProof/>
                <w:webHidden/>
              </w:rPr>
              <w:fldChar w:fldCharType="separate"/>
            </w:r>
            <w:r w:rsidR="003E3218">
              <w:rPr>
                <w:noProof/>
                <w:webHidden/>
              </w:rPr>
              <w:t>5</w:t>
            </w:r>
            <w:r w:rsidR="003E3218">
              <w:rPr>
                <w:noProof/>
                <w:webHidden/>
              </w:rPr>
              <w:fldChar w:fldCharType="end"/>
            </w:r>
          </w:hyperlink>
        </w:p>
        <w:p w14:paraId="79C7B55B" w14:textId="146BE308" w:rsidR="003E3218" w:rsidRDefault="007948E2">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08" w:history="1">
            <w:r w:rsidR="003E3218" w:rsidRPr="003C1660">
              <w:rPr>
                <w:rStyle w:val="aff0"/>
                <w:noProof/>
              </w:rPr>
              <w:t>2.2</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概要</w:t>
            </w:r>
            <w:r w:rsidR="003E3218">
              <w:rPr>
                <w:noProof/>
                <w:webHidden/>
              </w:rPr>
              <w:tab/>
            </w:r>
            <w:r w:rsidR="003E3218">
              <w:rPr>
                <w:noProof/>
                <w:webHidden/>
              </w:rPr>
              <w:fldChar w:fldCharType="begin"/>
            </w:r>
            <w:r w:rsidR="003E3218">
              <w:rPr>
                <w:noProof/>
                <w:webHidden/>
              </w:rPr>
              <w:instrText xml:space="preserve"> PAGEREF _Toc189557908 \h </w:instrText>
            </w:r>
            <w:r w:rsidR="003E3218">
              <w:rPr>
                <w:noProof/>
                <w:webHidden/>
              </w:rPr>
            </w:r>
            <w:r w:rsidR="003E3218">
              <w:rPr>
                <w:noProof/>
                <w:webHidden/>
              </w:rPr>
              <w:fldChar w:fldCharType="separate"/>
            </w:r>
            <w:r w:rsidR="003E3218">
              <w:rPr>
                <w:noProof/>
                <w:webHidden/>
              </w:rPr>
              <w:t>5</w:t>
            </w:r>
            <w:r w:rsidR="003E3218">
              <w:rPr>
                <w:noProof/>
                <w:webHidden/>
              </w:rPr>
              <w:fldChar w:fldCharType="end"/>
            </w:r>
          </w:hyperlink>
        </w:p>
        <w:p w14:paraId="7D856BAD" w14:textId="27288A3C" w:rsidR="003E3218" w:rsidRDefault="007948E2">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09" w:history="1">
            <w:r w:rsidR="003E3218" w:rsidRPr="003C1660">
              <w:rPr>
                <w:rStyle w:val="aff0"/>
                <w:noProof/>
              </w:rPr>
              <w:t>1)</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デジタルデータでの整備</w:t>
            </w:r>
            <w:r w:rsidR="003E3218">
              <w:rPr>
                <w:noProof/>
                <w:webHidden/>
              </w:rPr>
              <w:tab/>
            </w:r>
            <w:r w:rsidR="003E3218">
              <w:rPr>
                <w:noProof/>
                <w:webHidden/>
              </w:rPr>
              <w:fldChar w:fldCharType="begin"/>
            </w:r>
            <w:r w:rsidR="003E3218">
              <w:rPr>
                <w:noProof/>
                <w:webHidden/>
              </w:rPr>
              <w:instrText xml:space="preserve"> PAGEREF _Toc189557909 \h </w:instrText>
            </w:r>
            <w:r w:rsidR="003E3218">
              <w:rPr>
                <w:noProof/>
                <w:webHidden/>
              </w:rPr>
            </w:r>
            <w:r w:rsidR="003E3218">
              <w:rPr>
                <w:noProof/>
                <w:webHidden/>
              </w:rPr>
              <w:fldChar w:fldCharType="separate"/>
            </w:r>
            <w:r w:rsidR="003E3218">
              <w:rPr>
                <w:noProof/>
                <w:webHidden/>
              </w:rPr>
              <w:t>6</w:t>
            </w:r>
            <w:r w:rsidR="003E3218">
              <w:rPr>
                <w:noProof/>
                <w:webHidden/>
              </w:rPr>
              <w:fldChar w:fldCharType="end"/>
            </w:r>
          </w:hyperlink>
        </w:p>
        <w:p w14:paraId="0280C35D" w14:textId="40E7CED4" w:rsidR="003E3218" w:rsidRDefault="007948E2">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10" w:history="1">
            <w:r w:rsidR="003E3218" w:rsidRPr="003C1660">
              <w:rPr>
                <w:rStyle w:val="aff0"/>
                <w:noProof/>
              </w:rPr>
              <w:t>2)</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データ表記の簡素化</w:t>
            </w:r>
            <w:r w:rsidR="003E3218">
              <w:rPr>
                <w:noProof/>
                <w:webHidden/>
              </w:rPr>
              <w:tab/>
            </w:r>
            <w:r w:rsidR="003E3218">
              <w:rPr>
                <w:noProof/>
                <w:webHidden/>
              </w:rPr>
              <w:fldChar w:fldCharType="begin"/>
            </w:r>
            <w:r w:rsidR="003E3218">
              <w:rPr>
                <w:noProof/>
                <w:webHidden/>
              </w:rPr>
              <w:instrText xml:space="preserve"> PAGEREF _Toc189557910 \h </w:instrText>
            </w:r>
            <w:r w:rsidR="003E3218">
              <w:rPr>
                <w:noProof/>
                <w:webHidden/>
              </w:rPr>
            </w:r>
            <w:r w:rsidR="003E3218">
              <w:rPr>
                <w:noProof/>
                <w:webHidden/>
              </w:rPr>
              <w:fldChar w:fldCharType="separate"/>
            </w:r>
            <w:r w:rsidR="003E3218">
              <w:rPr>
                <w:noProof/>
                <w:webHidden/>
              </w:rPr>
              <w:t>7</w:t>
            </w:r>
            <w:r w:rsidR="003E3218">
              <w:rPr>
                <w:noProof/>
                <w:webHidden/>
              </w:rPr>
              <w:fldChar w:fldCharType="end"/>
            </w:r>
          </w:hyperlink>
        </w:p>
        <w:p w14:paraId="20D36F79" w14:textId="5863C8B0" w:rsidR="003E3218" w:rsidRDefault="007948E2">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11" w:history="1">
            <w:r w:rsidR="003E3218" w:rsidRPr="003C1660">
              <w:rPr>
                <w:rStyle w:val="aff0"/>
                <w:noProof/>
              </w:rPr>
              <w:t>3)</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データ基準の簡素化</w:t>
            </w:r>
            <w:r w:rsidR="003E3218">
              <w:rPr>
                <w:noProof/>
                <w:webHidden/>
              </w:rPr>
              <w:tab/>
            </w:r>
            <w:r w:rsidR="003E3218">
              <w:rPr>
                <w:noProof/>
                <w:webHidden/>
              </w:rPr>
              <w:fldChar w:fldCharType="begin"/>
            </w:r>
            <w:r w:rsidR="003E3218">
              <w:rPr>
                <w:noProof/>
                <w:webHidden/>
              </w:rPr>
              <w:instrText xml:space="preserve"> PAGEREF _Toc189557911 \h </w:instrText>
            </w:r>
            <w:r w:rsidR="003E3218">
              <w:rPr>
                <w:noProof/>
                <w:webHidden/>
              </w:rPr>
            </w:r>
            <w:r w:rsidR="003E3218">
              <w:rPr>
                <w:noProof/>
                <w:webHidden/>
              </w:rPr>
              <w:fldChar w:fldCharType="separate"/>
            </w:r>
            <w:r w:rsidR="003E3218">
              <w:rPr>
                <w:noProof/>
                <w:webHidden/>
              </w:rPr>
              <w:t>7</w:t>
            </w:r>
            <w:r w:rsidR="003E3218">
              <w:rPr>
                <w:noProof/>
                <w:webHidden/>
              </w:rPr>
              <w:fldChar w:fldCharType="end"/>
            </w:r>
          </w:hyperlink>
        </w:p>
        <w:p w14:paraId="6A6840A2" w14:textId="68BBF873" w:rsidR="003E3218" w:rsidRDefault="007948E2">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12" w:history="1">
            <w:r w:rsidR="003E3218" w:rsidRPr="003C1660">
              <w:rPr>
                <w:rStyle w:val="aff0"/>
                <w:noProof/>
              </w:rPr>
              <w:t>4)</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行政サービスIDによる管理</w:t>
            </w:r>
            <w:r w:rsidR="003E3218">
              <w:rPr>
                <w:noProof/>
                <w:webHidden/>
              </w:rPr>
              <w:tab/>
            </w:r>
            <w:r w:rsidR="003E3218">
              <w:rPr>
                <w:noProof/>
                <w:webHidden/>
              </w:rPr>
              <w:fldChar w:fldCharType="begin"/>
            </w:r>
            <w:r w:rsidR="003E3218">
              <w:rPr>
                <w:noProof/>
                <w:webHidden/>
              </w:rPr>
              <w:instrText xml:space="preserve"> PAGEREF _Toc189557912 \h </w:instrText>
            </w:r>
            <w:r w:rsidR="003E3218">
              <w:rPr>
                <w:noProof/>
                <w:webHidden/>
              </w:rPr>
            </w:r>
            <w:r w:rsidR="003E3218">
              <w:rPr>
                <w:noProof/>
                <w:webHidden/>
              </w:rPr>
              <w:fldChar w:fldCharType="separate"/>
            </w:r>
            <w:r w:rsidR="003E3218">
              <w:rPr>
                <w:noProof/>
                <w:webHidden/>
              </w:rPr>
              <w:t>8</w:t>
            </w:r>
            <w:r w:rsidR="003E3218">
              <w:rPr>
                <w:noProof/>
                <w:webHidden/>
              </w:rPr>
              <w:fldChar w:fldCharType="end"/>
            </w:r>
          </w:hyperlink>
        </w:p>
        <w:p w14:paraId="3C84893A" w14:textId="77F90F86" w:rsidR="003E3218" w:rsidRDefault="007948E2">
          <w:pPr>
            <w:pStyle w:val="11"/>
            <w:tabs>
              <w:tab w:val="left" w:pos="1100"/>
            </w:tabs>
            <w:rPr>
              <w:rFonts w:asciiTheme="minorHAnsi" w:eastAsiaTheme="minorEastAsia" w:hAnsiTheme="minorHAnsi" w:cstheme="minorBidi"/>
              <w:noProof/>
              <w:sz w:val="22"/>
              <w:szCs w:val="24"/>
              <w14:ligatures w14:val="standardContextual"/>
            </w:rPr>
          </w:pPr>
          <w:hyperlink w:anchor="_Toc189557913" w:history="1">
            <w:r w:rsidR="003E3218" w:rsidRPr="003C1660">
              <w:rPr>
                <w:rStyle w:val="aff0"/>
                <w:noProof/>
              </w:rPr>
              <w:t>3</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データモデル</w:t>
            </w:r>
            <w:r w:rsidR="003E3218">
              <w:rPr>
                <w:noProof/>
                <w:webHidden/>
              </w:rPr>
              <w:tab/>
            </w:r>
            <w:r w:rsidR="003E3218">
              <w:rPr>
                <w:noProof/>
                <w:webHidden/>
              </w:rPr>
              <w:fldChar w:fldCharType="begin"/>
            </w:r>
            <w:r w:rsidR="003E3218">
              <w:rPr>
                <w:noProof/>
                <w:webHidden/>
              </w:rPr>
              <w:instrText xml:space="preserve"> PAGEREF _Toc189557913 \h </w:instrText>
            </w:r>
            <w:r w:rsidR="003E3218">
              <w:rPr>
                <w:noProof/>
                <w:webHidden/>
              </w:rPr>
            </w:r>
            <w:r w:rsidR="003E3218">
              <w:rPr>
                <w:noProof/>
                <w:webHidden/>
              </w:rPr>
              <w:fldChar w:fldCharType="separate"/>
            </w:r>
            <w:r w:rsidR="003E3218">
              <w:rPr>
                <w:noProof/>
                <w:webHidden/>
              </w:rPr>
              <w:t>9</w:t>
            </w:r>
            <w:r w:rsidR="003E3218">
              <w:rPr>
                <w:noProof/>
                <w:webHidden/>
              </w:rPr>
              <w:fldChar w:fldCharType="end"/>
            </w:r>
          </w:hyperlink>
        </w:p>
        <w:p w14:paraId="43915202" w14:textId="0589B602" w:rsidR="003E3218" w:rsidRDefault="007948E2">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14" w:history="1">
            <w:r w:rsidR="003E3218" w:rsidRPr="003C1660">
              <w:rPr>
                <w:rStyle w:val="aff0"/>
                <w:noProof/>
              </w:rPr>
              <w:t>3.1</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データモデルの全体概要図（クラス図）</w:t>
            </w:r>
            <w:r w:rsidR="003E3218">
              <w:rPr>
                <w:noProof/>
                <w:webHidden/>
              </w:rPr>
              <w:tab/>
            </w:r>
            <w:r w:rsidR="003E3218">
              <w:rPr>
                <w:noProof/>
                <w:webHidden/>
              </w:rPr>
              <w:fldChar w:fldCharType="begin"/>
            </w:r>
            <w:r w:rsidR="003E3218">
              <w:rPr>
                <w:noProof/>
                <w:webHidden/>
              </w:rPr>
              <w:instrText xml:space="preserve"> PAGEREF _Toc189557914 \h </w:instrText>
            </w:r>
            <w:r w:rsidR="003E3218">
              <w:rPr>
                <w:noProof/>
                <w:webHidden/>
              </w:rPr>
            </w:r>
            <w:r w:rsidR="003E3218">
              <w:rPr>
                <w:noProof/>
                <w:webHidden/>
              </w:rPr>
              <w:fldChar w:fldCharType="separate"/>
            </w:r>
            <w:r w:rsidR="003E3218">
              <w:rPr>
                <w:noProof/>
                <w:webHidden/>
              </w:rPr>
              <w:t>9</w:t>
            </w:r>
            <w:r w:rsidR="003E3218">
              <w:rPr>
                <w:noProof/>
                <w:webHidden/>
              </w:rPr>
              <w:fldChar w:fldCharType="end"/>
            </w:r>
          </w:hyperlink>
        </w:p>
        <w:p w14:paraId="3903EBB2" w14:textId="009F84BF" w:rsidR="003E3218" w:rsidRDefault="007948E2">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15" w:history="1">
            <w:r w:rsidR="003E3218" w:rsidRPr="003C1660">
              <w:rPr>
                <w:rStyle w:val="aff0"/>
                <w:noProof/>
              </w:rPr>
              <w:t>3.2</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データモデルの項目定義</w:t>
            </w:r>
            <w:r w:rsidR="003E3218">
              <w:rPr>
                <w:noProof/>
                <w:webHidden/>
              </w:rPr>
              <w:tab/>
            </w:r>
            <w:r w:rsidR="003E3218">
              <w:rPr>
                <w:noProof/>
                <w:webHidden/>
              </w:rPr>
              <w:fldChar w:fldCharType="begin"/>
            </w:r>
            <w:r w:rsidR="003E3218">
              <w:rPr>
                <w:noProof/>
                <w:webHidden/>
              </w:rPr>
              <w:instrText xml:space="preserve"> PAGEREF _Toc189557915 \h </w:instrText>
            </w:r>
            <w:r w:rsidR="003E3218">
              <w:rPr>
                <w:noProof/>
                <w:webHidden/>
              </w:rPr>
            </w:r>
            <w:r w:rsidR="003E3218">
              <w:rPr>
                <w:noProof/>
                <w:webHidden/>
              </w:rPr>
              <w:fldChar w:fldCharType="separate"/>
            </w:r>
            <w:r w:rsidR="003E3218">
              <w:rPr>
                <w:noProof/>
                <w:webHidden/>
              </w:rPr>
              <w:t>10</w:t>
            </w:r>
            <w:r w:rsidR="003E3218">
              <w:rPr>
                <w:noProof/>
                <w:webHidden/>
              </w:rPr>
              <w:fldChar w:fldCharType="end"/>
            </w:r>
          </w:hyperlink>
        </w:p>
        <w:p w14:paraId="6675E4C0" w14:textId="2C190900" w:rsidR="003E3218" w:rsidRDefault="007948E2">
          <w:pPr>
            <w:pStyle w:val="11"/>
            <w:tabs>
              <w:tab w:val="left" w:pos="1100"/>
            </w:tabs>
            <w:rPr>
              <w:rFonts w:asciiTheme="minorHAnsi" w:eastAsiaTheme="minorEastAsia" w:hAnsiTheme="minorHAnsi" w:cstheme="minorBidi"/>
              <w:noProof/>
              <w:sz w:val="22"/>
              <w:szCs w:val="24"/>
              <w14:ligatures w14:val="standardContextual"/>
            </w:rPr>
          </w:pPr>
          <w:hyperlink w:anchor="_Toc189557916" w:history="1">
            <w:r w:rsidR="003E3218" w:rsidRPr="003C1660">
              <w:rPr>
                <w:rStyle w:val="aff0"/>
                <w:noProof/>
              </w:rPr>
              <w:t>4</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事例</w:t>
            </w:r>
            <w:r w:rsidR="003E3218">
              <w:rPr>
                <w:noProof/>
                <w:webHidden/>
              </w:rPr>
              <w:tab/>
            </w:r>
            <w:r w:rsidR="003E3218">
              <w:rPr>
                <w:noProof/>
                <w:webHidden/>
              </w:rPr>
              <w:fldChar w:fldCharType="begin"/>
            </w:r>
            <w:r w:rsidR="003E3218">
              <w:rPr>
                <w:noProof/>
                <w:webHidden/>
              </w:rPr>
              <w:instrText xml:space="preserve"> PAGEREF _Toc189557916 \h </w:instrText>
            </w:r>
            <w:r w:rsidR="003E3218">
              <w:rPr>
                <w:noProof/>
                <w:webHidden/>
              </w:rPr>
            </w:r>
            <w:r w:rsidR="003E3218">
              <w:rPr>
                <w:noProof/>
                <w:webHidden/>
              </w:rPr>
              <w:fldChar w:fldCharType="separate"/>
            </w:r>
            <w:r w:rsidR="003E3218">
              <w:rPr>
                <w:noProof/>
                <w:webHidden/>
              </w:rPr>
              <w:t>12</w:t>
            </w:r>
            <w:r w:rsidR="003E3218">
              <w:rPr>
                <w:noProof/>
                <w:webHidden/>
              </w:rPr>
              <w:fldChar w:fldCharType="end"/>
            </w:r>
          </w:hyperlink>
        </w:p>
        <w:p w14:paraId="53D598D4" w14:textId="40EE744F" w:rsidR="003E3218" w:rsidRDefault="007948E2">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17" w:history="1">
            <w:r w:rsidR="003E3218" w:rsidRPr="003C1660">
              <w:rPr>
                <w:rStyle w:val="aff0"/>
                <w:noProof/>
              </w:rPr>
              <w:t>4.1</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ミラサポplus　制度ナビ</w:t>
            </w:r>
            <w:r w:rsidR="003E3218">
              <w:rPr>
                <w:noProof/>
                <w:webHidden/>
              </w:rPr>
              <w:tab/>
            </w:r>
            <w:r w:rsidR="003E3218">
              <w:rPr>
                <w:noProof/>
                <w:webHidden/>
              </w:rPr>
              <w:fldChar w:fldCharType="begin"/>
            </w:r>
            <w:r w:rsidR="003E3218">
              <w:rPr>
                <w:noProof/>
                <w:webHidden/>
              </w:rPr>
              <w:instrText xml:space="preserve"> PAGEREF _Toc189557917 \h </w:instrText>
            </w:r>
            <w:r w:rsidR="003E3218">
              <w:rPr>
                <w:noProof/>
                <w:webHidden/>
              </w:rPr>
            </w:r>
            <w:r w:rsidR="003E3218">
              <w:rPr>
                <w:noProof/>
                <w:webHidden/>
              </w:rPr>
              <w:fldChar w:fldCharType="separate"/>
            </w:r>
            <w:r w:rsidR="003E3218">
              <w:rPr>
                <w:noProof/>
                <w:webHidden/>
              </w:rPr>
              <w:t>12</w:t>
            </w:r>
            <w:r w:rsidR="003E3218">
              <w:rPr>
                <w:noProof/>
                <w:webHidden/>
              </w:rPr>
              <w:fldChar w:fldCharType="end"/>
            </w:r>
          </w:hyperlink>
        </w:p>
        <w:p w14:paraId="4454D941" w14:textId="7ABD1E60" w:rsidR="003E3218" w:rsidRDefault="007948E2">
          <w:pPr>
            <w:pStyle w:val="11"/>
            <w:tabs>
              <w:tab w:val="left" w:pos="1100"/>
            </w:tabs>
            <w:rPr>
              <w:rFonts w:asciiTheme="minorHAnsi" w:eastAsiaTheme="minorEastAsia" w:hAnsiTheme="minorHAnsi" w:cstheme="minorBidi"/>
              <w:noProof/>
              <w:sz w:val="22"/>
              <w:szCs w:val="24"/>
              <w14:ligatures w14:val="standardContextual"/>
            </w:rPr>
          </w:pPr>
          <w:hyperlink w:anchor="_Toc189557918" w:history="1">
            <w:r w:rsidR="003E3218" w:rsidRPr="003C1660">
              <w:rPr>
                <w:rStyle w:val="aff0"/>
                <w:noProof/>
              </w:rPr>
              <w:t>5</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解説</w:t>
            </w:r>
            <w:r w:rsidR="003E3218">
              <w:rPr>
                <w:noProof/>
                <w:webHidden/>
              </w:rPr>
              <w:tab/>
            </w:r>
            <w:r w:rsidR="003E3218">
              <w:rPr>
                <w:noProof/>
                <w:webHidden/>
              </w:rPr>
              <w:fldChar w:fldCharType="begin"/>
            </w:r>
            <w:r w:rsidR="003E3218">
              <w:rPr>
                <w:noProof/>
                <w:webHidden/>
              </w:rPr>
              <w:instrText xml:space="preserve"> PAGEREF _Toc189557918 \h </w:instrText>
            </w:r>
            <w:r w:rsidR="003E3218">
              <w:rPr>
                <w:noProof/>
                <w:webHidden/>
              </w:rPr>
            </w:r>
            <w:r w:rsidR="003E3218">
              <w:rPr>
                <w:noProof/>
                <w:webHidden/>
              </w:rPr>
              <w:fldChar w:fldCharType="separate"/>
            </w:r>
            <w:r w:rsidR="003E3218">
              <w:rPr>
                <w:noProof/>
                <w:webHidden/>
              </w:rPr>
              <w:t>15</w:t>
            </w:r>
            <w:r w:rsidR="003E3218">
              <w:rPr>
                <w:noProof/>
                <w:webHidden/>
              </w:rPr>
              <w:fldChar w:fldCharType="end"/>
            </w:r>
          </w:hyperlink>
        </w:p>
        <w:p w14:paraId="061F5D19" w14:textId="1D79280D" w:rsidR="003E3218" w:rsidRDefault="007948E2">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19" w:history="1">
            <w:r w:rsidR="003E3218" w:rsidRPr="003C1660">
              <w:rPr>
                <w:rStyle w:val="aff0"/>
                <w:noProof/>
              </w:rPr>
              <w:t>5.1</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データ標準項目について</w:t>
            </w:r>
            <w:r w:rsidR="003E3218">
              <w:rPr>
                <w:noProof/>
                <w:webHidden/>
              </w:rPr>
              <w:tab/>
            </w:r>
            <w:r w:rsidR="003E3218">
              <w:rPr>
                <w:noProof/>
                <w:webHidden/>
              </w:rPr>
              <w:fldChar w:fldCharType="begin"/>
            </w:r>
            <w:r w:rsidR="003E3218">
              <w:rPr>
                <w:noProof/>
                <w:webHidden/>
              </w:rPr>
              <w:instrText xml:space="preserve"> PAGEREF _Toc189557919 \h </w:instrText>
            </w:r>
            <w:r w:rsidR="003E3218">
              <w:rPr>
                <w:noProof/>
                <w:webHidden/>
              </w:rPr>
            </w:r>
            <w:r w:rsidR="003E3218">
              <w:rPr>
                <w:noProof/>
                <w:webHidden/>
              </w:rPr>
              <w:fldChar w:fldCharType="separate"/>
            </w:r>
            <w:r w:rsidR="003E3218">
              <w:rPr>
                <w:noProof/>
                <w:webHidden/>
              </w:rPr>
              <w:t>15</w:t>
            </w:r>
            <w:r w:rsidR="003E3218">
              <w:rPr>
                <w:noProof/>
                <w:webHidden/>
              </w:rPr>
              <w:fldChar w:fldCharType="end"/>
            </w:r>
          </w:hyperlink>
        </w:p>
        <w:p w14:paraId="7C432A52" w14:textId="010CFE94" w:rsidR="003E3218" w:rsidRDefault="007948E2">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920" w:history="1">
            <w:r w:rsidR="003E3218" w:rsidRPr="003C1660">
              <w:rPr>
                <w:rStyle w:val="aff0"/>
                <w:noProof/>
              </w:rPr>
              <w:t>5.2</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サービスカタログモデルに基づくタグ</w:t>
            </w:r>
            <w:r w:rsidR="003E3218">
              <w:rPr>
                <w:noProof/>
                <w:webHidden/>
              </w:rPr>
              <w:tab/>
            </w:r>
            <w:r w:rsidR="003E3218">
              <w:rPr>
                <w:noProof/>
                <w:webHidden/>
              </w:rPr>
              <w:fldChar w:fldCharType="begin"/>
            </w:r>
            <w:r w:rsidR="003E3218">
              <w:rPr>
                <w:noProof/>
                <w:webHidden/>
              </w:rPr>
              <w:instrText xml:space="preserve"> PAGEREF _Toc189557920 \h </w:instrText>
            </w:r>
            <w:r w:rsidR="003E3218">
              <w:rPr>
                <w:noProof/>
                <w:webHidden/>
              </w:rPr>
            </w:r>
            <w:r w:rsidR="003E3218">
              <w:rPr>
                <w:noProof/>
                <w:webHidden/>
              </w:rPr>
              <w:fldChar w:fldCharType="separate"/>
            </w:r>
            <w:r w:rsidR="003E3218">
              <w:rPr>
                <w:noProof/>
                <w:webHidden/>
              </w:rPr>
              <w:t>15</w:t>
            </w:r>
            <w:r w:rsidR="003E3218">
              <w:rPr>
                <w:noProof/>
                <w:webHidden/>
              </w:rPr>
              <w:fldChar w:fldCharType="end"/>
            </w:r>
          </w:hyperlink>
        </w:p>
        <w:p w14:paraId="37BB8C5E" w14:textId="7C92A83E" w:rsidR="003E3218" w:rsidRDefault="007948E2">
          <w:pPr>
            <w:pStyle w:val="11"/>
            <w:tabs>
              <w:tab w:val="left" w:pos="1100"/>
            </w:tabs>
            <w:rPr>
              <w:rFonts w:asciiTheme="minorHAnsi" w:eastAsiaTheme="minorEastAsia" w:hAnsiTheme="minorHAnsi" w:cstheme="minorBidi"/>
              <w:noProof/>
              <w:sz w:val="22"/>
              <w:szCs w:val="24"/>
              <w14:ligatures w14:val="standardContextual"/>
            </w:rPr>
          </w:pPr>
          <w:hyperlink w:anchor="_Toc189557921" w:history="1">
            <w:r w:rsidR="003E3218" w:rsidRPr="003C1660">
              <w:rPr>
                <w:rStyle w:val="aff0"/>
                <w:noProof/>
              </w:rPr>
              <w:t>6</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付録</w:t>
            </w:r>
            <w:r w:rsidR="003E3218">
              <w:rPr>
                <w:noProof/>
                <w:webHidden/>
              </w:rPr>
              <w:tab/>
            </w:r>
            <w:r w:rsidR="003E3218">
              <w:rPr>
                <w:noProof/>
                <w:webHidden/>
              </w:rPr>
              <w:fldChar w:fldCharType="begin"/>
            </w:r>
            <w:r w:rsidR="003E3218">
              <w:rPr>
                <w:noProof/>
                <w:webHidden/>
              </w:rPr>
              <w:instrText xml:space="preserve"> PAGEREF _Toc189557921 \h </w:instrText>
            </w:r>
            <w:r w:rsidR="003E3218">
              <w:rPr>
                <w:noProof/>
                <w:webHidden/>
              </w:rPr>
            </w:r>
            <w:r w:rsidR="003E3218">
              <w:rPr>
                <w:noProof/>
                <w:webHidden/>
              </w:rPr>
              <w:fldChar w:fldCharType="separate"/>
            </w:r>
            <w:r w:rsidR="003E3218">
              <w:rPr>
                <w:noProof/>
                <w:webHidden/>
              </w:rPr>
              <w:t>15</w:t>
            </w:r>
            <w:r w:rsidR="003E3218">
              <w:rPr>
                <w:noProof/>
                <w:webHidden/>
              </w:rPr>
              <w:fldChar w:fldCharType="end"/>
            </w:r>
          </w:hyperlink>
        </w:p>
        <w:p w14:paraId="3104C04D" w14:textId="358E66BC" w:rsidR="003E3218" w:rsidRDefault="007948E2">
          <w:pPr>
            <w:pStyle w:val="11"/>
            <w:tabs>
              <w:tab w:val="left" w:pos="1100"/>
            </w:tabs>
            <w:rPr>
              <w:rFonts w:asciiTheme="minorHAnsi" w:eastAsiaTheme="minorEastAsia" w:hAnsiTheme="minorHAnsi" w:cstheme="minorBidi"/>
              <w:noProof/>
              <w:sz w:val="22"/>
              <w:szCs w:val="24"/>
              <w14:ligatures w14:val="standardContextual"/>
            </w:rPr>
          </w:pPr>
          <w:hyperlink w:anchor="_Toc189557922" w:history="1">
            <w:r w:rsidR="003E3218" w:rsidRPr="003C1660">
              <w:rPr>
                <w:rStyle w:val="aff0"/>
                <w:noProof/>
              </w:rPr>
              <w:t>7</w:t>
            </w:r>
            <w:r w:rsidR="003E3218">
              <w:rPr>
                <w:rFonts w:asciiTheme="minorHAnsi" w:eastAsiaTheme="minorEastAsia" w:hAnsiTheme="minorHAnsi" w:cstheme="minorBidi"/>
                <w:noProof/>
                <w:sz w:val="22"/>
                <w:szCs w:val="24"/>
                <w14:ligatures w14:val="standardContextual"/>
              </w:rPr>
              <w:tab/>
            </w:r>
            <w:r w:rsidR="003E3218" w:rsidRPr="003C1660">
              <w:rPr>
                <w:rStyle w:val="aff0"/>
                <w:noProof/>
              </w:rPr>
              <w:t>変更履歴</w:t>
            </w:r>
            <w:r w:rsidR="003E3218">
              <w:rPr>
                <w:noProof/>
                <w:webHidden/>
              </w:rPr>
              <w:tab/>
            </w:r>
            <w:r w:rsidR="003E3218">
              <w:rPr>
                <w:noProof/>
                <w:webHidden/>
              </w:rPr>
              <w:fldChar w:fldCharType="begin"/>
            </w:r>
            <w:r w:rsidR="003E3218">
              <w:rPr>
                <w:noProof/>
                <w:webHidden/>
              </w:rPr>
              <w:instrText xml:space="preserve"> PAGEREF _Toc189557922 \h </w:instrText>
            </w:r>
            <w:r w:rsidR="003E3218">
              <w:rPr>
                <w:noProof/>
                <w:webHidden/>
              </w:rPr>
            </w:r>
            <w:r w:rsidR="003E3218">
              <w:rPr>
                <w:noProof/>
                <w:webHidden/>
              </w:rPr>
              <w:fldChar w:fldCharType="separate"/>
            </w:r>
            <w:r w:rsidR="003E3218">
              <w:rPr>
                <w:noProof/>
                <w:webHidden/>
              </w:rPr>
              <w:t>15</w:t>
            </w:r>
            <w:r w:rsidR="003E3218">
              <w:rPr>
                <w:noProof/>
                <w:webHidden/>
              </w:rPr>
              <w:fldChar w:fldCharType="end"/>
            </w:r>
          </w:hyperlink>
        </w:p>
        <w:p w14:paraId="4C0AA136" w14:textId="1E520EC2" w:rsidR="00385206" w:rsidRPr="00340FA9" w:rsidRDefault="00385206" w:rsidP="007B64C3">
          <w:pPr>
            <w:pStyle w:val="21"/>
            <w:rPr>
              <w:rFonts w:asciiTheme="minorHAnsi" w:eastAsiaTheme="minorEastAsia"/>
              <w:noProof/>
              <w:sz w:val="21"/>
            </w:rPr>
          </w:pPr>
          <w:r>
            <w:rPr>
              <w:lang w:val="ja-JP"/>
            </w:rPr>
            <w:fldChar w:fldCharType="end"/>
          </w:r>
        </w:p>
      </w:sdtContent>
    </w:sdt>
    <w:p w14:paraId="122DE1B8" w14:textId="402FCC38" w:rsidR="00813088" w:rsidRDefault="00813088" w:rsidP="007B64C3">
      <w:pPr>
        <w:rPr>
          <w:rFonts w:asciiTheme="majorHAnsi" w:hAnsiTheme="majorHAnsi" w:cstheme="majorBidi"/>
          <w:sz w:val="32"/>
          <w:szCs w:val="32"/>
        </w:rPr>
      </w:pPr>
      <w:r>
        <w:br w:type="page"/>
      </w:r>
    </w:p>
    <w:p w14:paraId="7DA49931" w14:textId="4BD568A1" w:rsidR="000C04A1" w:rsidRDefault="00AD0031" w:rsidP="007B64C3">
      <w:pPr>
        <w:pStyle w:val="1"/>
        <w:spacing w:before="360"/>
        <w:ind w:left="360"/>
      </w:pPr>
      <w:bookmarkStart w:id="10" w:name="_Toc189557902"/>
      <w:r>
        <w:rPr>
          <w:rFonts w:hint="eastAsia"/>
        </w:rPr>
        <w:lastRenderedPageBreak/>
        <w:t>背景と課題</w:t>
      </w:r>
      <w:bookmarkEnd w:id="10"/>
    </w:p>
    <w:p w14:paraId="642D7DBA" w14:textId="3C553C1B" w:rsidR="007B64C3" w:rsidRPr="007B64C3" w:rsidRDefault="00AD0031" w:rsidP="007B64C3">
      <w:pPr>
        <w:pStyle w:val="2"/>
        <w:spacing w:before="360"/>
        <w:ind w:left="530"/>
      </w:pPr>
      <w:bookmarkStart w:id="11" w:name="_Toc16753973"/>
      <w:bookmarkStart w:id="12" w:name="_Toc189557903"/>
      <w:bookmarkEnd w:id="11"/>
      <w:r>
        <w:rPr>
          <w:rFonts w:hint="eastAsia"/>
        </w:rPr>
        <w:t>背景</w:t>
      </w:r>
      <w:bookmarkEnd w:id="12"/>
    </w:p>
    <w:p w14:paraId="2086419A" w14:textId="0DDF0361" w:rsidR="000D424F" w:rsidRDefault="000D424F" w:rsidP="0027005C">
      <w:r>
        <w:rPr>
          <w:rFonts w:hint="eastAsia"/>
        </w:rPr>
        <w:t>国、都道府県、市区町村は、多くの行政サービス、</w:t>
      </w:r>
      <w:r w:rsidR="00C40CC5">
        <w:rPr>
          <w:rFonts w:hint="eastAsia"/>
        </w:rPr>
        <w:t>支援</w:t>
      </w:r>
      <w:r>
        <w:rPr>
          <w:rFonts w:hint="eastAsia"/>
        </w:rPr>
        <w:t>制度、補助金（以降、行政サービスと表記）を</w:t>
      </w:r>
      <w:r w:rsidR="00040DE9">
        <w:rPr>
          <w:rFonts w:hint="eastAsia"/>
        </w:rPr>
        <w:t>個人や</w:t>
      </w:r>
      <w:r>
        <w:rPr>
          <w:rFonts w:hint="eastAsia"/>
        </w:rPr>
        <w:t>法人に対して提供</w:t>
      </w:r>
      <w:r w:rsidR="00E97D94">
        <w:rPr>
          <w:rFonts w:hint="eastAsia"/>
        </w:rPr>
        <w:t>して</w:t>
      </w:r>
      <w:r>
        <w:rPr>
          <w:rFonts w:hint="eastAsia"/>
        </w:rPr>
        <w:t>おり、その数は数千種類ともいわれています。これらの説明は紙で行われることが多く、国、都道府県、市区町村がそれぞれガイドブックやリーフレットなどを発行しています。これらのガイドブックは記述項目や分類が異なり、行政サービス間の比較検討が難しくなっています。</w:t>
      </w:r>
    </w:p>
    <w:p w14:paraId="76DD73AB" w14:textId="3147CBD5" w:rsidR="000D424F" w:rsidRDefault="000D424F" w:rsidP="0027005C">
      <w:r>
        <w:rPr>
          <w:rFonts w:hint="eastAsia"/>
        </w:rPr>
        <w:t>国際的には、行政サービスの分類方法（サービスカタログ）や記述方式（行政サービス情報）の統一が進められており、広域での情報提供</w:t>
      </w:r>
      <w:r w:rsidR="00B65013">
        <w:rPr>
          <w:rFonts w:hint="eastAsia"/>
        </w:rPr>
        <w:t>を</w:t>
      </w:r>
      <w:r>
        <w:rPr>
          <w:rFonts w:hint="eastAsia"/>
        </w:rPr>
        <w:t>行いやすい環境を整備しています。</w:t>
      </w:r>
    </w:p>
    <w:p w14:paraId="4A294A0C" w14:textId="77777777" w:rsidR="00AF2A39" w:rsidRDefault="000D424F" w:rsidP="00F86714">
      <w:pPr>
        <w:pStyle w:val="a1"/>
        <w:keepNext/>
        <w:ind w:firstLine="240"/>
        <w:jc w:val="center"/>
      </w:pPr>
      <w:r w:rsidRPr="000D424F">
        <w:rPr>
          <w:rFonts w:hint="eastAsia"/>
          <w:noProof/>
        </w:rPr>
        <w:drawing>
          <wp:inline distT="0" distB="0" distL="0" distR="0" wp14:anchorId="478AC02F" wp14:editId="1CEE7CE7">
            <wp:extent cx="4628921" cy="2553418"/>
            <wp:effectExtent l="0" t="0" r="635"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61430" cy="2571351"/>
                    </a:xfrm>
                    <a:prstGeom prst="rect">
                      <a:avLst/>
                    </a:prstGeom>
                    <a:noFill/>
                    <a:ln>
                      <a:noFill/>
                    </a:ln>
                  </pic:spPr>
                </pic:pic>
              </a:graphicData>
            </a:graphic>
          </wp:inline>
        </w:drawing>
      </w:r>
    </w:p>
    <w:p w14:paraId="613E64A1" w14:textId="0A9674A6" w:rsidR="000D424F" w:rsidRPr="004E333B" w:rsidRDefault="00AF2A39"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1</w:t>
      </w:r>
      <w:r>
        <w:fldChar w:fldCharType="end"/>
      </w:r>
      <w:r>
        <w:rPr>
          <w:rFonts w:hint="eastAsia"/>
        </w:rPr>
        <w:t xml:space="preserve">　</w:t>
      </w:r>
      <w:r w:rsidR="001B7002">
        <w:rPr>
          <w:rFonts w:hint="eastAsia"/>
        </w:rPr>
        <w:t>サービスカタログと</w:t>
      </w:r>
      <w:r w:rsidR="004E333B">
        <w:rPr>
          <w:rFonts w:hint="eastAsia"/>
        </w:rPr>
        <w:t>行政サービス情報の関係</w:t>
      </w:r>
    </w:p>
    <w:p w14:paraId="4E60797F" w14:textId="4795349A" w:rsidR="00223F9B" w:rsidRDefault="00AD0031" w:rsidP="007B64C3">
      <w:pPr>
        <w:pStyle w:val="2"/>
        <w:spacing w:before="360"/>
      </w:pPr>
      <w:r>
        <w:rPr>
          <w:rFonts w:hint="eastAsia"/>
        </w:rPr>
        <w:t xml:space="preserve">　</w:t>
      </w:r>
      <w:bookmarkStart w:id="13" w:name="_Toc189557904"/>
      <w:r w:rsidR="003C7420">
        <w:rPr>
          <w:rFonts w:hint="eastAsia"/>
        </w:rPr>
        <w:t>課題</w:t>
      </w:r>
      <w:bookmarkEnd w:id="13"/>
    </w:p>
    <w:p w14:paraId="595C72F2" w14:textId="519AC04B" w:rsidR="007E5E04" w:rsidRDefault="00247D2B" w:rsidP="007B64C3">
      <w:r>
        <w:rPr>
          <w:rFonts w:hint="eastAsia"/>
        </w:rPr>
        <w:t>どのような行政サービスや支援制度があるのか知りたい</w:t>
      </w:r>
      <w:r w:rsidR="000D424F">
        <w:rPr>
          <w:rFonts w:hint="eastAsia"/>
        </w:rPr>
        <w:t>、</w:t>
      </w:r>
      <w:r>
        <w:rPr>
          <w:rFonts w:hint="eastAsia"/>
        </w:rPr>
        <w:t>自</w:t>
      </w:r>
      <w:r w:rsidR="00FA705A">
        <w:rPr>
          <w:rFonts w:hint="eastAsia"/>
        </w:rPr>
        <w:t>分が</w:t>
      </w:r>
      <w:r>
        <w:rPr>
          <w:rFonts w:hint="eastAsia"/>
        </w:rPr>
        <w:t>活用できる行政サービスや支援制度は何か知りたいという意見</w:t>
      </w:r>
      <w:r w:rsidR="00C40CC5">
        <w:rPr>
          <w:rFonts w:hint="eastAsia"/>
        </w:rPr>
        <w:t>は、行政サービスに関する調査を行うと常に上位にあげられてい</w:t>
      </w:r>
      <w:r>
        <w:rPr>
          <w:rFonts w:hint="eastAsia"/>
        </w:rPr>
        <w:t>ます。</w:t>
      </w:r>
      <w:r w:rsidR="007E5E04">
        <w:rPr>
          <w:rFonts w:hint="eastAsia"/>
        </w:rPr>
        <w:t>利用者のために作った制度にもかかわらず、そのサービスや</w:t>
      </w:r>
      <w:r w:rsidR="00C40CC5">
        <w:rPr>
          <w:rFonts w:hint="eastAsia"/>
        </w:rPr>
        <w:t>支援</w:t>
      </w:r>
      <w:r w:rsidR="007E5E04">
        <w:rPr>
          <w:rFonts w:hint="eastAsia"/>
        </w:rPr>
        <w:t>制度の存在が知られて</w:t>
      </w:r>
      <w:r w:rsidR="00493E9F">
        <w:rPr>
          <w:rFonts w:hint="eastAsia"/>
        </w:rPr>
        <w:t>おらず</w:t>
      </w:r>
      <w:r w:rsidR="007E5E04">
        <w:rPr>
          <w:rFonts w:hint="eastAsia"/>
        </w:rPr>
        <w:t>、その行政サービスの利用率が低いと指摘されることもあります。</w:t>
      </w:r>
    </w:p>
    <w:p w14:paraId="6404290A" w14:textId="4654C880" w:rsidR="00247D2B" w:rsidRDefault="00247D2B" w:rsidP="007B64C3">
      <w:r>
        <w:rPr>
          <w:rFonts w:hint="eastAsia"/>
        </w:rPr>
        <w:t>特に、大規模災害後には</w:t>
      </w:r>
      <w:r w:rsidR="000D424F">
        <w:rPr>
          <w:rFonts w:hint="eastAsia"/>
        </w:rPr>
        <w:t>緊急で</w:t>
      </w:r>
      <w:r>
        <w:rPr>
          <w:rFonts w:hint="eastAsia"/>
        </w:rPr>
        <w:t>支援制度などが数多く提供されますが、これらの情報は、各組織で紙冊子が作られ、検索性が低い状況で配布がされています。</w:t>
      </w:r>
    </w:p>
    <w:p w14:paraId="3D9CACD1" w14:textId="354B8379" w:rsidR="008569D9" w:rsidRPr="008569D9" w:rsidRDefault="008569D9" w:rsidP="00D53BAE">
      <w:r>
        <w:rPr>
          <w:rFonts w:hint="eastAsia"/>
        </w:rPr>
        <w:lastRenderedPageBreak/>
        <w:t>また、</w:t>
      </w:r>
      <w:r w:rsidR="003F6C90">
        <w:rPr>
          <w:rFonts w:hint="eastAsia"/>
        </w:rPr>
        <w:t>地方公共団体等、様々な機関が支援制度情報の冊子などを作っており、</w:t>
      </w:r>
      <w:r w:rsidRPr="00987D45">
        <w:rPr>
          <w:rFonts w:hint="eastAsia"/>
        </w:rPr>
        <w:t>利用者がわかりやすいように</w:t>
      </w:r>
      <w:r>
        <w:rPr>
          <w:rFonts w:hint="eastAsia"/>
        </w:rPr>
        <w:t>行政サービスのタイトルや説明を書き直したり、</w:t>
      </w:r>
      <w:r w:rsidRPr="00987D45">
        <w:rPr>
          <w:rFonts w:hint="eastAsia"/>
        </w:rPr>
        <w:t>自治体独自の</w:t>
      </w:r>
      <w:r>
        <w:rPr>
          <w:rFonts w:hint="eastAsia"/>
        </w:rPr>
        <w:t>加算金を加えた派生形の行政サービスを作ったりする</w:t>
      </w:r>
      <w:r w:rsidRPr="003A7F9B">
        <w:t>こと</w:t>
      </w:r>
      <w:r w:rsidR="00AF60DB">
        <w:rPr>
          <w:rFonts w:hint="eastAsia"/>
        </w:rPr>
        <w:t>があります</w:t>
      </w:r>
      <w:r w:rsidR="003C0FE4">
        <w:rPr>
          <w:rFonts w:hint="eastAsia"/>
        </w:rPr>
        <w:t>。</w:t>
      </w:r>
      <w:r w:rsidR="00F2561A">
        <w:rPr>
          <w:rFonts w:hint="eastAsia"/>
        </w:rPr>
        <w:t>このように情報内容に様々なバリエーションがあることにより、</w:t>
      </w:r>
      <w:r w:rsidRPr="003A7F9B">
        <w:rPr>
          <w:rFonts w:hint="eastAsia"/>
        </w:rPr>
        <w:t>行政サービスの全体像がわかりにくく</w:t>
      </w:r>
      <w:r w:rsidRPr="003A7F9B">
        <w:t>なっている</w:t>
      </w:r>
      <w:r w:rsidRPr="003A7F9B">
        <w:rPr>
          <w:rFonts w:hint="eastAsia"/>
        </w:rPr>
        <w:t>場合</w:t>
      </w:r>
      <w:r w:rsidR="00F2561A">
        <w:rPr>
          <w:rFonts w:hint="eastAsia"/>
        </w:rPr>
        <w:t>も</w:t>
      </w:r>
      <w:r>
        <w:rPr>
          <w:rFonts w:hint="eastAsia"/>
        </w:rPr>
        <w:t>あります。</w:t>
      </w:r>
    </w:p>
    <w:p w14:paraId="5A6B9F42" w14:textId="77777777" w:rsidR="00247D2B" w:rsidRPr="008569D9" w:rsidRDefault="00247D2B" w:rsidP="007B64C3"/>
    <w:p w14:paraId="3D114E4E" w14:textId="1A2D4523" w:rsidR="001210EE" w:rsidRDefault="001210EE" w:rsidP="007B64C3">
      <w:r>
        <w:rPr>
          <w:rFonts w:hint="eastAsia"/>
        </w:rPr>
        <w:t>利用者</w:t>
      </w:r>
      <w:r w:rsidR="00A90312">
        <w:rPr>
          <w:rFonts w:hint="eastAsia"/>
        </w:rPr>
        <w:t>にとっての</w:t>
      </w:r>
      <w:r>
        <w:rPr>
          <w:rFonts w:hint="eastAsia"/>
        </w:rPr>
        <w:t>課題</w:t>
      </w:r>
    </w:p>
    <w:p w14:paraId="4A011821" w14:textId="416C4613" w:rsidR="003C7420" w:rsidRDefault="002C743C" w:rsidP="007B64C3">
      <w:pPr>
        <w:pStyle w:val="aff6"/>
        <w:ind w:left="960"/>
      </w:pPr>
      <w:r>
        <w:rPr>
          <w:rFonts w:hint="eastAsia"/>
        </w:rPr>
        <w:t>・</w:t>
      </w:r>
      <w:r w:rsidR="00247D2B">
        <w:rPr>
          <w:rFonts w:hint="eastAsia"/>
        </w:rPr>
        <w:t>行政サービスや支援制度を知らない</w:t>
      </w:r>
      <w:r w:rsidR="001B2DF6">
        <w:rPr>
          <w:rFonts w:hint="eastAsia"/>
        </w:rPr>
        <w:t>、</w:t>
      </w:r>
      <w:r w:rsidR="00910040">
        <w:rPr>
          <w:rFonts w:hint="eastAsia"/>
        </w:rPr>
        <w:t>見つけられない</w:t>
      </w:r>
    </w:p>
    <w:p w14:paraId="3973B4E4" w14:textId="71C9241C" w:rsidR="00247D2B" w:rsidRPr="00247D2B" w:rsidRDefault="00247D2B" w:rsidP="007B64C3">
      <w:pPr>
        <w:pStyle w:val="aff6"/>
        <w:ind w:left="960"/>
      </w:pPr>
      <w:r>
        <w:rPr>
          <w:rFonts w:hint="eastAsia"/>
        </w:rPr>
        <w:t>・各</w:t>
      </w:r>
      <w:r w:rsidR="00C40CC5">
        <w:rPr>
          <w:rFonts w:hint="eastAsia"/>
        </w:rPr>
        <w:t>支援</w:t>
      </w:r>
      <w:r>
        <w:rPr>
          <w:rFonts w:hint="eastAsia"/>
        </w:rPr>
        <w:t>制度情報の記述内容が不統一で分かりにくい</w:t>
      </w:r>
    </w:p>
    <w:p w14:paraId="3D1819A6" w14:textId="5A04D215" w:rsidR="001210EE" w:rsidRDefault="002C743C" w:rsidP="007B64C3">
      <w:pPr>
        <w:pStyle w:val="aff6"/>
        <w:ind w:left="960"/>
      </w:pPr>
      <w:r>
        <w:rPr>
          <w:rFonts w:hint="eastAsia"/>
        </w:rPr>
        <w:t>・</w:t>
      </w:r>
      <w:r w:rsidR="00247D2B">
        <w:rPr>
          <w:rFonts w:hint="eastAsia"/>
        </w:rPr>
        <w:t>類似の</w:t>
      </w:r>
      <w:r w:rsidR="00C40CC5">
        <w:rPr>
          <w:rFonts w:hint="eastAsia"/>
        </w:rPr>
        <w:t>支援</w:t>
      </w:r>
      <w:r w:rsidR="00247D2B">
        <w:rPr>
          <w:rFonts w:hint="eastAsia"/>
        </w:rPr>
        <w:t>制度が複数組織から公表されていてわかりにくい</w:t>
      </w:r>
    </w:p>
    <w:p w14:paraId="5ED2C527" w14:textId="640A164B" w:rsidR="002F3F8B" w:rsidRDefault="001B2DF6" w:rsidP="007B64C3">
      <w:pPr>
        <w:pStyle w:val="aff6"/>
        <w:ind w:left="960"/>
      </w:pPr>
      <w:r>
        <w:rPr>
          <w:rFonts w:hint="eastAsia"/>
        </w:rPr>
        <w:t>・</w:t>
      </w:r>
      <w:r w:rsidR="001B128C">
        <w:rPr>
          <w:rFonts w:hint="eastAsia"/>
        </w:rPr>
        <w:t>同じ</w:t>
      </w:r>
      <w:r w:rsidR="00C40CC5">
        <w:rPr>
          <w:rFonts w:hint="eastAsia"/>
        </w:rPr>
        <w:t>支援</w:t>
      </w:r>
      <w:r w:rsidR="002F3F8B">
        <w:rPr>
          <w:rFonts w:hint="eastAsia"/>
        </w:rPr>
        <w:t>制度が複数個所から違う表現で情報提供され、複数</w:t>
      </w:r>
      <w:r w:rsidR="00C40CC5">
        <w:rPr>
          <w:rFonts w:hint="eastAsia"/>
        </w:rPr>
        <w:t>の支援</w:t>
      </w:r>
      <w:r w:rsidR="002F3F8B">
        <w:rPr>
          <w:rFonts w:hint="eastAsia"/>
        </w:rPr>
        <w:t>制度に見える</w:t>
      </w:r>
    </w:p>
    <w:p w14:paraId="5224AD79" w14:textId="44E1BD0A" w:rsidR="000D424F" w:rsidRDefault="002F3F8B" w:rsidP="007B64C3">
      <w:pPr>
        <w:pStyle w:val="aff6"/>
        <w:ind w:left="960"/>
      </w:pPr>
      <w:r>
        <w:rPr>
          <w:rFonts w:hint="eastAsia"/>
        </w:rPr>
        <w:t>・</w:t>
      </w:r>
      <w:r w:rsidR="00C40CC5">
        <w:rPr>
          <w:rFonts w:hint="eastAsia"/>
        </w:rPr>
        <w:t>支援</w:t>
      </w:r>
      <w:r w:rsidR="000D424F">
        <w:rPr>
          <w:rFonts w:hint="eastAsia"/>
        </w:rPr>
        <w:t>制度を知った</w:t>
      </w:r>
      <w:r w:rsidR="002E7217">
        <w:rPr>
          <w:rFonts w:hint="eastAsia"/>
        </w:rPr>
        <w:t>時</w:t>
      </w:r>
      <w:r w:rsidR="000D424F">
        <w:rPr>
          <w:rFonts w:hint="eastAsia"/>
        </w:rPr>
        <w:t>には</w:t>
      </w:r>
      <w:r w:rsidR="003A5A0F">
        <w:rPr>
          <w:rFonts w:hint="eastAsia"/>
        </w:rPr>
        <w:t>申込み</w:t>
      </w:r>
      <w:r w:rsidR="000D424F">
        <w:rPr>
          <w:rFonts w:hint="eastAsia"/>
        </w:rPr>
        <w:t>が終わっていることがある</w:t>
      </w:r>
    </w:p>
    <w:p w14:paraId="06A78103" w14:textId="357545C5" w:rsidR="001210EE" w:rsidRDefault="001210EE" w:rsidP="007B64C3">
      <w:r>
        <w:rPr>
          <w:rFonts w:hint="eastAsia"/>
        </w:rPr>
        <w:t>行政職員</w:t>
      </w:r>
      <w:r w:rsidR="00A90312">
        <w:rPr>
          <w:rFonts w:hint="eastAsia"/>
        </w:rPr>
        <w:t>にとっての</w:t>
      </w:r>
      <w:r>
        <w:rPr>
          <w:rFonts w:hint="eastAsia"/>
        </w:rPr>
        <w:t>課題</w:t>
      </w:r>
    </w:p>
    <w:p w14:paraId="7B6A3733" w14:textId="5100C14F" w:rsidR="001543BF" w:rsidRDefault="002C743C" w:rsidP="007B64C3">
      <w:pPr>
        <w:pStyle w:val="aff6"/>
        <w:ind w:left="960"/>
      </w:pPr>
      <w:r>
        <w:rPr>
          <w:rFonts w:hint="eastAsia"/>
        </w:rPr>
        <w:t>・</w:t>
      </w:r>
      <w:r w:rsidR="00247D2B">
        <w:rPr>
          <w:rFonts w:hint="eastAsia"/>
        </w:rPr>
        <w:t>情報が利用者に届かないため、利用</w:t>
      </w:r>
      <w:r w:rsidR="000D424F">
        <w:rPr>
          <w:rFonts w:hint="eastAsia"/>
        </w:rPr>
        <w:t>（政策の普及）</w:t>
      </w:r>
      <w:r w:rsidR="00247D2B">
        <w:rPr>
          <w:rFonts w:hint="eastAsia"/>
        </w:rPr>
        <w:t>が進まない</w:t>
      </w:r>
    </w:p>
    <w:p w14:paraId="4D62BA7D" w14:textId="2504DFE6" w:rsidR="00247D2B" w:rsidRDefault="00247D2B" w:rsidP="007B64C3">
      <w:pPr>
        <w:pStyle w:val="aff6"/>
        <w:ind w:left="960"/>
      </w:pPr>
      <w:r>
        <w:rPr>
          <w:rFonts w:hint="eastAsia"/>
        </w:rPr>
        <w:t>・</w:t>
      </w:r>
      <w:r w:rsidR="00C40CC5">
        <w:rPr>
          <w:rFonts w:hint="eastAsia"/>
        </w:rPr>
        <w:t>支援</w:t>
      </w:r>
      <w:r>
        <w:rPr>
          <w:rFonts w:hint="eastAsia"/>
        </w:rPr>
        <w:t>制度広報に予算が必要</w:t>
      </w:r>
      <w:r w:rsidR="002F3F8B">
        <w:rPr>
          <w:rFonts w:hint="eastAsia"/>
        </w:rPr>
        <w:t>だが</w:t>
      </w:r>
      <w:r w:rsidR="00DC333A">
        <w:rPr>
          <w:rFonts w:hint="eastAsia"/>
        </w:rPr>
        <w:t>、十分にない</w:t>
      </w:r>
    </w:p>
    <w:p w14:paraId="7147EE34" w14:textId="470E391F" w:rsidR="00247D2B" w:rsidRDefault="00247D2B" w:rsidP="007B64C3">
      <w:pPr>
        <w:pStyle w:val="aff6"/>
        <w:ind w:left="960"/>
      </w:pPr>
      <w:r>
        <w:rPr>
          <w:rFonts w:hint="eastAsia"/>
        </w:rPr>
        <w:t>・周辺自治体などの</w:t>
      </w:r>
      <w:r w:rsidR="00C40CC5">
        <w:rPr>
          <w:rFonts w:hint="eastAsia"/>
        </w:rPr>
        <w:t>支援</w:t>
      </w:r>
      <w:r>
        <w:rPr>
          <w:rFonts w:hint="eastAsia"/>
        </w:rPr>
        <w:t>制度情報を調べたくても調べられない</w:t>
      </w:r>
    </w:p>
    <w:p w14:paraId="7F7386BB" w14:textId="07B22771" w:rsidR="00247D2B" w:rsidRDefault="00247D2B" w:rsidP="007B64C3">
      <w:pPr>
        <w:pStyle w:val="aff6"/>
        <w:ind w:left="960"/>
      </w:pPr>
      <w:r>
        <w:rPr>
          <w:rFonts w:hint="eastAsia"/>
        </w:rPr>
        <w:t>・国の</w:t>
      </w:r>
      <w:r w:rsidR="00C40CC5">
        <w:rPr>
          <w:rFonts w:hint="eastAsia"/>
        </w:rPr>
        <w:t>支援</w:t>
      </w:r>
      <w:r>
        <w:rPr>
          <w:rFonts w:hint="eastAsia"/>
        </w:rPr>
        <w:t>制度を探すのが大変</w:t>
      </w:r>
    </w:p>
    <w:p w14:paraId="082E40E9" w14:textId="589FD0F9" w:rsidR="00E53256" w:rsidRPr="00247D2B" w:rsidRDefault="00247D2B" w:rsidP="007B64C3">
      <w:pPr>
        <w:pStyle w:val="aff6"/>
        <w:ind w:left="960"/>
      </w:pPr>
      <w:r>
        <w:rPr>
          <w:rFonts w:hint="eastAsia"/>
        </w:rPr>
        <w:t>・災害時に大量の追加</w:t>
      </w:r>
      <w:r w:rsidR="00C40CC5">
        <w:rPr>
          <w:rFonts w:hint="eastAsia"/>
        </w:rPr>
        <w:t>の支援</w:t>
      </w:r>
      <w:r>
        <w:rPr>
          <w:rFonts w:hint="eastAsia"/>
        </w:rPr>
        <w:t>制度が出るが、手作業で対応している</w:t>
      </w:r>
    </w:p>
    <w:p w14:paraId="5C53CF8A" w14:textId="08A6F8FA" w:rsidR="001543BF" w:rsidRDefault="001543BF" w:rsidP="007B64C3">
      <w:pPr>
        <w:pStyle w:val="2"/>
        <w:spacing w:before="360"/>
      </w:pPr>
      <w:bookmarkStart w:id="14" w:name="_Toc189557905"/>
      <w:r>
        <w:rPr>
          <w:rFonts w:hint="eastAsia"/>
        </w:rPr>
        <w:t>投資対効果</w:t>
      </w:r>
      <w:bookmarkEnd w:id="14"/>
    </w:p>
    <w:p w14:paraId="1010FD9D" w14:textId="4D88A708" w:rsidR="001B1AB9" w:rsidRDefault="00C40CC5" w:rsidP="002D514B">
      <w:r>
        <w:rPr>
          <w:rFonts w:hint="eastAsia"/>
        </w:rPr>
        <w:t>行政サービスに関する情報の提供は情報利用者の視点ではなく情報提供者の視点で行われることが多いため、</w:t>
      </w:r>
      <w:r w:rsidR="001B1AB9">
        <w:rPr>
          <w:rFonts w:hint="eastAsia"/>
        </w:rPr>
        <w:t>行政サービスの利用者は、活用できるサービスを探すために</w:t>
      </w:r>
      <w:r w:rsidR="008F25B0">
        <w:rPr>
          <w:rFonts w:hint="eastAsia"/>
        </w:rPr>
        <w:t>多くの</w:t>
      </w:r>
      <w:r w:rsidR="001B1AB9">
        <w:rPr>
          <w:rFonts w:hint="eastAsia"/>
        </w:rPr>
        <w:t>時間を</w:t>
      </w:r>
      <w:r w:rsidR="008F25B0">
        <w:rPr>
          <w:rFonts w:hint="eastAsia"/>
        </w:rPr>
        <w:t>かけたり</w:t>
      </w:r>
      <w:r w:rsidR="001B1AB9">
        <w:rPr>
          <w:rFonts w:hint="eastAsia"/>
        </w:rPr>
        <w:t>、</w:t>
      </w:r>
      <w:r>
        <w:rPr>
          <w:rFonts w:hint="eastAsia"/>
        </w:rPr>
        <w:t>支援</w:t>
      </w:r>
      <w:r w:rsidR="001B1AB9">
        <w:rPr>
          <w:rFonts w:hint="eastAsia"/>
        </w:rPr>
        <w:t>制度活用</w:t>
      </w:r>
      <w:r w:rsidR="0035098F">
        <w:rPr>
          <w:rFonts w:hint="eastAsia"/>
        </w:rPr>
        <w:t>の機会</w:t>
      </w:r>
      <w:r w:rsidR="001B1AB9">
        <w:rPr>
          <w:rFonts w:hint="eastAsia"/>
        </w:rPr>
        <w:t>を逃してい</w:t>
      </w:r>
      <w:r w:rsidR="00FF4099">
        <w:rPr>
          <w:rFonts w:hint="eastAsia"/>
        </w:rPr>
        <w:t>たりす</w:t>
      </w:r>
      <w:r>
        <w:rPr>
          <w:rFonts w:hint="eastAsia"/>
        </w:rPr>
        <w:t>ることさえあります</w:t>
      </w:r>
      <w:r w:rsidR="001B1AB9">
        <w:rPr>
          <w:rFonts w:hint="eastAsia"/>
        </w:rPr>
        <w:t>。</w:t>
      </w:r>
      <w:r>
        <w:rPr>
          <w:rFonts w:hint="eastAsia"/>
        </w:rPr>
        <w:t>これまで、</w:t>
      </w:r>
      <w:r w:rsidR="00F030B2">
        <w:rPr>
          <w:rFonts w:hint="eastAsia"/>
        </w:rPr>
        <w:t>サービス</w:t>
      </w:r>
      <w:r w:rsidR="006E722A">
        <w:rPr>
          <w:rFonts w:hint="eastAsia"/>
        </w:rPr>
        <w:t>や制度</w:t>
      </w:r>
      <w:r w:rsidR="00F030B2">
        <w:rPr>
          <w:rFonts w:hint="eastAsia"/>
        </w:rPr>
        <w:t>を探す際</w:t>
      </w:r>
      <w:r w:rsidR="001B1AB9">
        <w:rPr>
          <w:rFonts w:hint="eastAsia"/>
        </w:rPr>
        <w:t>には、市区町村、都道府県、国、支援機関の情報を収集し、利用</w:t>
      </w:r>
      <w:r w:rsidR="00ED799C">
        <w:rPr>
          <w:rFonts w:hint="eastAsia"/>
        </w:rPr>
        <w:t>できそうな</w:t>
      </w:r>
      <w:r w:rsidR="009D5702">
        <w:rPr>
          <w:rFonts w:hint="eastAsia"/>
        </w:rPr>
        <w:t>サービスや</w:t>
      </w:r>
      <w:r>
        <w:rPr>
          <w:rFonts w:hint="eastAsia"/>
        </w:rPr>
        <w:t>支援</w:t>
      </w:r>
      <w:r w:rsidR="001B1AB9">
        <w:rPr>
          <w:rFonts w:hint="eastAsia"/>
        </w:rPr>
        <w:t>制度を比較検討し、更に、支援機関に相談</w:t>
      </w:r>
      <w:r w:rsidR="006E722A">
        <w:rPr>
          <w:rFonts w:hint="eastAsia"/>
        </w:rPr>
        <w:t>することもあります</w:t>
      </w:r>
      <w:r w:rsidR="001B1AB9">
        <w:rPr>
          <w:rFonts w:hint="eastAsia"/>
        </w:rPr>
        <w:t>。これら</w:t>
      </w:r>
      <w:r>
        <w:rPr>
          <w:rFonts w:hint="eastAsia"/>
        </w:rPr>
        <w:t>様々な支援機関から提供される支援制度</w:t>
      </w:r>
      <w:r w:rsidR="000D424F">
        <w:rPr>
          <w:rFonts w:hint="eastAsia"/>
        </w:rPr>
        <w:t>を</w:t>
      </w:r>
      <w:r w:rsidR="001B1AB9">
        <w:rPr>
          <w:rFonts w:hint="eastAsia"/>
        </w:rPr>
        <w:t>一元的に検索できるようにすること</w:t>
      </w:r>
      <w:r w:rsidR="000D424F">
        <w:rPr>
          <w:rFonts w:hint="eastAsia"/>
        </w:rPr>
        <w:t>で</w:t>
      </w:r>
      <w:r w:rsidR="001B1AB9">
        <w:rPr>
          <w:rFonts w:hint="eastAsia"/>
        </w:rPr>
        <w:t>、全ての</w:t>
      </w:r>
      <w:r>
        <w:rPr>
          <w:rFonts w:hint="eastAsia"/>
        </w:rPr>
        <w:t>利用者</w:t>
      </w:r>
      <w:r w:rsidR="000D424F">
        <w:rPr>
          <w:rFonts w:hint="eastAsia"/>
        </w:rPr>
        <w:t>の時間節約になるとともに、早期の行政</w:t>
      </w:r>
      <w:r w:rsidR="00D63FD8">
        <w:rPr>
          <w:rFonts w:hint="eastAsia"/>
        </w:rPr>
        <w:t>支援</w:t>
      </w:r>
      <w:r w:rsidR="000D424F">
        <w:rPr>
          <w:rFonts w:hint="eastAsia"/>
        </w:rPr>
        <w:t>の</w:t>
      </w:r>
      <w:r w:rsidR="000D6CC7">
        <w:rPr>
          <w:rFonts w:hint="eastAsia"/>
        </w:rPr>
        <w:t>活用</w:t>
      </w:r>
      <w:r w:rsidR="000D424F">
        <w:rPr>
          <w:rFonts w:hint="eastAsia"/>
        </w:rPr>
        <w:t>によりその効果を享受することが可能になります</w:t>
      </w:r>
      <w:r w:rsidR="001B1AB9">
        <w:rPr>
          <w:rFonts w:hint="eastAsia"/>
        </w:rPr>
        <w:t>。</w:t>
      </w:r>
    </w:p>
    <w:p w14:paraId="10805A43" w14:textId="431764E3" w:rsidR="00247D2B" w:rsidRDefault="00247D2B" w:rsidP="002D514B">
      <w:r>
        <w:rPr>
          <w:rFonts w:hint="eastAsia"/>
        </w:rPr>
        <w:t>行政サービスや</w:t>
      </w:r>
      <w:r w:rsidR="008863D3">
        <w:rPr>
          <w:rFonts w:hint="eastAsia"/>
        </w:rPr>
        <w:t>支援</w:t>
      </w:r>
      <w:r>
        <w:rPr>
          <w:rFonts w:hint="eastAsia"/>
        </w:rPr>
        <w:t>制度の提供部門</w:t>
      </w:r>
      <w:r w:rsidR="001B1AB9">
        <w:rPr>
          <w:rFonts w:hint="eastAsia"/>
        </w:rPr>
        <w:t>にとって</w:t>
      </w:r>
      <w:r w:rsidR="008863D3">
        <w:rPr>
          <w:rFonts w:hint="eastAsia"/>
        </w:rPr>
        <w:t>もメリットがあります。</w:t>
      </w:r>
      <w:r w:rsidR="00AD0CC0">
        <w:rPr>
          <w:rFonts w:hint="eastAsia"/>
        </w:rPr>
        <w:t>定型</w:t>
      </w:r>
      <w:r w:rsidR="00C40CC5">
        <w:rPr>
          <w:rFonts w:hint="eastAsia"/>
        </w:rPr>
        <w:t>データモデル</w:t>
      </w:r>
      <w:r w:rsidR="001B1AB9">
        <w:rPr>
          <w:rFonts w:hint="eastAsia"/>
        </w:rPr>
        <w:t>に制度情報を記入する事務コストは</w:t>
      </w:r>
      <w:r w:rsidR="00C40CC5">
        <w:rPr>
          <w:rFonts w:hint="eastAsia"/>
        </w:rPr>
        <w:t>従来の業務と</w:t>
      </w:r>
      <w:r w:rsidR="001B1AB9">
        <w:rPr>
          <w:rFonts w:hint="eastAsia"/>
        </w:rPr>
        <w:t>ほとんど変わりませんが、定型の</w:t>
      </w:r>
      <w:r w:rsidR="008863D3">
        <w:rPr>
          <w:rFonts w:hint="eastAsia"/>
        </w:rPr>
        <w:t>データモデル</w:t>
      </w:r>
      <w:r w:rsidR="001B1AB9">
        <w:rPr>
          <w:rFonts w:hint="eastAsia"/>
        </w:rPr>
        <w:t>に</w:t>
      </w:r>
      <w:r w:rsidR="008863D3">
        <w:rPr>
          <w:rFonts w:hint="eastAsia"/>
        </w:rPr>
        <w:t>支援制度を</w:t>
      </w:r>
      <w:r w:rsidR="001B1AB9">
        <w:rPr>
          <w:rFonts w:hint="eastAsia"/>
        </w:rPr>
        <w:t>記入することにより、</w:t>
      </w:r>
      <w:r w:rsidR="000D424F">
        <w:rPr>
          <w:rFonts w:hint="eastAsia"/>
        </w:rPr>
        <w:t>政策の</w:t>
      </w:r>
      <w:r w:rsidR="001B1AB9">
        <w:rPr>
          <w:rFonts w:hint="eastAsia"/>
        </w:rPr>
        <w:t>広報が効率的にできるだけでなく、</w:t>
      </w:r>
      <w:r w:rsidR="008863D3">
        <w:rPr>
          <w:rFonts w:hint="eastAsia"/>
        </w:rPr>
        <w:t>内容が分かりやすくなる</w:t>
      </w:r>
      <w:r w:rsidR="00C658FE">
        <w:rPr>
          <w:rFonts w:hint="eastAsia"/>
        </w:rPr>
        <w:t>ため</w:t>
      </w:r>
      <w:r w:rsidR="001B1AB9">
        <w:rPr>
          <w:rFonts w:hint="eastAsia"/>
        </w:rPr>
        <w:t>問い合わせが減るという効果もあります。</w:t>
      </w:r>
    </w:p>
    <w:p w14:paraId="4FE9A8CF" w14:textId="112EFE70" w:rsidR="001B1AB9" w:rsidRDefault="008863D3" w:rsidP="002D514B">
      <w:r>
        <w:rPr>
          <w:rFonts w:hint="eastAsia"/>
        </w:rPr>
        <w:lastRenderedPageBreak/>
        <w:t>利用者が相談に訪れる</w:t>
      </w:r>
      <w:r w:rsidR="00435686">
        <w:rPr>
          <w:rFonts w:hint="eastAsia"/>
        </w:rPr>
        <w:t>相談機関や</w:t>
      </w:r>
      <w:r w:rsidR="001B1AB9">
        <w:rPr>
          <w:rFonts w:hint="eastAsia"/>
        </w:rPr>
        <w:t>支援機関は、利用者に合わせた制度が探しやすくな</w:t>
      </w:r>
      <w:r>
        <w:rPr>
          <w:rFonts w:hint="eastAsia"/>
        </w:rPr>
        <w:t>り、的確な支援をアドバイスしやすくなります。</w:t>
      </w:r>
      <w:r w:rsidR="00435686">
        <w:rPr>
          <w:rFonts w:hint="eastAsia"/>
        </w:rPr>
        <w:t>支援対象者</w:t>
      </w:r>
      <w:r>
        <w:rPr>
          <w:rFonts w:hint="eastAsia"/>
        </w:rPr>
        <w:t>の業種</w:t>
      </w:r>
      <w:r w:rsidR="00435686">
        <w:rPr>
          <w:rFonts w:hint="eastAsia"/>
        </w:rPr>
        <w:t>に特化</w:t>
      </w:r>
      <w:r w:rsidR="001B1AB9">
        <w:rPr>
          <w:rFonts w:hint="eastAsia"/>
        </w:rPr>
        <w:t>したガイドブックの作成</w:t>
      </w:r>
      <w:r>
        <w:rPr>
          <w:rFonts w:hint="eastAsia"/>
        </w:rPr>
        <w:t>等をすることもできるようになります</w:t>
      </w:r>
      <w:r w:rsidR="001B1AB9">
        <w:rPr>
          <w:rFonts w:hint="eastAsia"/>
        </w:rPr>
        <w:t>。</w:t>
      </w:r>
    </w:p>
    <w:p w14:paraId="046A5E49" w14:textId="161621F2" w:rsidR="00C658FE" w:rsidRDefault="001B1AB9" w:rsidP="002D514B">
      <w:r>
        <w:rPr>
          <w:rFonts w:hint="eastAsia"/>
        </w:rPr>
        <w:t>特に災害時には、日々追加される支援制度を効果的に情報提供・収集</w:t>
      </w:r>
      <w:r w:rsidR="00761DB0">
        <w:rPr>
          <w:rFonts w:hint="eastAsia"/>
        </w:rPr>
        <w:t>できる必要がある</w:t>
      </w:r>
      <w:r>
        <w:rPr>
          <w:rFonts w:hint="eastAsia"/>
        </w:rPr>
        <w:t>ことから、このように</w:t>
      </w:r>
      <w:r w:rsidR="00EC1050">
        <w:rPr>
          <w:rFonts w:hint="eastAsia"/>
        </w:rPr>
        <w:t>定型</w:t>
      </w:r>
      <w:r w:rsidR="008863D3">
        <w:rPr>
          <w:rFonts w:hint="eastAsia"/>
        </w:rPr>
        <w:t>データモデル</w:t>
      </w:r>
      <w:r>
        <w:rPr>
          <w:rFonts w:hint="eastAsia"/>
        </w:rPr>
        <w:t>による情報提供は非常に大きな価値を生み出すと考えられます。</w:t>
      </w:r>
    </w:p>
    <w:p w14:paraId="6A20F06B" w14:textId="426CBDBD" w:rsidR="00C658FE" w:rsidRDefault="00C658FE" w:rsidP="007B64C3"/>
    <w:p w14:paraId="3DC09D4A" w14:textId="64A91ED5" w:rsidR="001210EE" w:rsidRPr="004A25BA" w:rsidRDefault="00AD0031" w:rsidP="0006372C">
      <w:pPr>
        <w:pStyle w:val="1"/>
        <w:spacing w:before="360"/>
      </w:pPr>
      <w:bookmarkStart w:id="15" w:name="_Toc189557906"/>
      <w:r>
        <w:rPr>
          <w:rFonts w:hint="eastAsia"/>
        </w:rPr>
        <w:t>目的と概要</w:t>
      </w:r>
      <w:bookmarkEnd w:id="15"/>
    </w:p>
    <w:p w14:paraId="6A496B30" w14:textId="1B517B11" w:rsidR="00223F9B" w:rsidRDefault="003C7420" w:rsidP="007B64C3">
      <w:pPr>
        <w:pStyle w:val="2"/>
        <w:spacing w:before="360"/>
      </w:pPr>
      <w:bookmarkStart w:id="16" w:name="_Toc189557907"/>
      <w:r>
        <w:rPr>
          <w:rFonts w:hint="eastAsia"/>
        </w:rPr>
        <w:t>目的</w:t>
      </w:r>
      <w:bookmarkEnd w:id="16"/>
    </w:p>
    <w:p w14:paraId="55FC2AD6" w14:textId="1221C0F5" w:rsidR="001B1AB9" w:rsidRDefault="001B1AB9" w:rsidP="007B64C3">
      <w:r>
        <w:rPr>
          <w:rFonts w:hint="eastAsia"/>
        </w:rPr>
        <w:t>行政サービス情報を正確かつ効率的に利用者に届け、活用の促進を図ることを目的とします。</w:t>
      </w:r>
    </w:p>
    <w:p w14:paraId="12FC4788" w14:textId="288FA13C" w:rsidR="00D417EC" w:rsidRDefault="001B1AB9" w:rsidP="007B64C3">
      <w:r>
        <w:rPr>
          <w:rFonts w:hint="eastAsia"/>
        </w:rPr>
        <w:t>利用者の業務を効率化するだけではなく、提供する行政機関の問い合わせ対応業務の削減等も実現します。</w:t>
      </w:r>
    </w:p>
    <w:p w14:paraId="6EA509DA" w14:textId="2C494F77" w:rsidR="00A4137D" w:rsidRDefault="00A4137D" w:rsidP="007B64C3">
      <w:pPr>
        <w:pStyle w:val="2"/>
        <w:spacing w:before="360"/>
      </w:pPr>
      <w:bookmarkStart w:id="17" w:name="_Toc189557908"/>
      <w:bookmarkStart w:id="18" w:name="_Toc10185902"/>
      <w:r>
        <w:rPr>
          <w:rFonts w:hint="eastAsia"/>
        </w:rPr>
        <w:t>概要</w:t>
      </w:r>
      <w:bookmarkEnd w:id="17"/>
    </w:p>
    <w:p w14:paraId="675C47B3" w14:textId="3B12FABC" w:rsidR="000D424F" w:rsidRDefault="000D424F" w:rsidP="00E943BF">
      <w:r>
        <w:rPr>
          <w:rFonts w:hint="eastAsia"/>
        </w:rPr>
        <w:t>行政サービスを紙の冊子でもインターネット経由でも活用しやすいデータ</w:t>
      </w:r>
      <w:r w:rsidR="00987D45">
        <w:rPr>
          <w:rFonts w:hint="eastAsia"/>
        </w:rPr>
        <w:t>として</w:t>
      </w:r>
      <w:r>
        <w:rPr>
          <w:rFonts w:hint="eastAsia"/>
        </w:rPr>
        <w:t>整備します。そのために、タイトルや連絡先等のデータ項目の統一化と記述方式の統一を行います。</w:t>
      </w:r>
    </w:p>
    <w:p w14:paraId="35671620" w14:textId="78D469DB" w:rsidR="002420BC" w:rsidRDefault="000D424F" w:rsidP="00E943BF">
      <w:r>
        <w:rPr>
          <w:rFonts w:hint="eastAsia"/>
        </w:rPr>
        <w:t>行政サービスは、社会変化に合わせて日々追加されますが、</w:t>
      </w:r>
      <w:r w:rsidR="002420BC">
        <w:rPr>
          <w:rFonts w:hint="eastAsia"/>
        </w:rPr>
        <w:t>行政サービス情報に</w:t>
      </w:r>
      <w:r w:rsidR="00EF34C2">
        <w:rPr>
          <w:rFonts w:hint="eastAsia"/>
        </w:rPr>
        <w:t>付加</w:t>
      </w:r>
      <w:r w:rsidR="002420BC">
        <w:rPr>
          <w:rFonts w:hint="eastAsia"/>
        </w:rPr>
        <w:t>されたタグ</w:t>
      </w:r>
      <w:r w:rsidR="000C30D9">
        <w:rPr>
          <w:rFonts w:hint="eastAsia"/>
        </w:rPr>
        <w:t>等</w:t>
      </w:r>
      <w:r w:rsidR="002420BC">
        <w:rPr>
          <w:rFonts w:hint="eastAsia"/>
        </w:rPr>
        <w:t>により、利用者の要望に応じて</w:t>
      </w:r>
      <w:r w:rsidR="000C30D9">
        <w:rPr>
          <w:rFonts w:hint="eastAsia"/>
        </w:rPr>
        <w:t>追加</w:t>
      </w:r>
      <w:r w:rsidR="002420BC">
        <w:rPr>
          <w:rFonts w:hint="eastAsia"/>
        </w:rPr>
        <w:t>配信</w:t>
      </w:r>
      <w:r w:rsidR="000C30D9">
        <w:rPr>
          <w:rFonts w:hint="eastAsia"/>
        </w:rPr>
        <w:t>を</w:t>
      </w:r>
      <w:r w:rsidR="002420BC">
        <w:rPr>
          <w:rFonts w:hint="eastAsia"/>
        </w:rPr>
        <w:t>すること</w:t>
      </w:r>
      <w:r w:rsidR="000C30D9">
        <w:rPr>
          <w:rFonts w:hint="eastAsia"/>
        </w:rPr>
        <w:t>も</w:t>
      </w:r>
      <w:r w:rsidR="002420BC">
        <w:rPr>
          <w:rFonts w:hint="eastAsia"/>
        </w:rPr>
        <w:t>可能になります。</w:t>
      </w:r>
    </w:p>
    <w:p w14:paraId="31EBEA08" w14:textId="77777777" w:rsidR="00702428" w:rsidRDefault="001B1AB9" w:rsidP="00C658FE">
      <w:pPr>
        <w:pStyle w:val="a1"/>
        <w:keepNext/>
        <w:ind w:firstLine="240"/>
        <w:jc w:val="center"/>
      </w:pPr>
      <w:r w:rsidRPr="001B1AB9">
        <w:rPr>
          <w:rFonts w:hint="eastAsia"/>
          <w:noProof/>
        </w:rPr>
        <w:lastRenderedPageBreak/>
        <w:drawing>
          <wp:inline distT="0" distB="0" distL="0" distR="0" wp14:anchorId="1C3D7054" wp14:editId="5D8F1CE4">
            <wp:extent cx="3001992" cy="3199795"/>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9012" cy="3207277"/>
                    </a:xfrm>
                    <a:prstGeom prst="rect">
                      <a:avLst/>
                    </a:prstGeom>
                    <a:noFill/>
                    <a:ln>
                      <a:noFill/>
                    </a:ln>
                  </pic:spPr>
                </pic:pic>
              </a:graphicData>
            </a:graphic>
          </wp:inline>
        </w:drawing>
      </w:r>
    </w:p>
    <w:p w14:paraId="6B554DD2" w14:textId="0463BA4F" w:rsidR="001B1AB9" w:rsidRPr="00886DE0" w:rsidRDefault="00702428"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2</w:t>
      </w:r>
      <w:r>
        <w:fldChar w:fldCharType="end"/>
      </w:r>
      <w:r>
        <w:rPr>
          <w:rFonts w:hint="eastAsia"/>
        </w:rPr>
        <w:t xml:space="preserve">　複数機関の</w:t>
      </w:r>
      <w:r w:rsidR="00886DE0">
        <w:rPr>
          <w:rFonts w:hint="eastAsia"/>
        </w:rPr>
        <w:t>行政サービス情報の収集</w:t>
      </w:r>
    </w:p>
    <w:p w14:paraId="21F855C5" w14:textId="164D7EC9" w:rsidR="00886CBB" w:rsidRPr="00886CBB" w:rsidRDefault="00AC7D78" w:rsidP="00874648">
      <w:pPr>
        <w:pStyle w:val="3"/>
      </w:pPr>
      <w:bookmarkStart w:id="19" w:name="_Toc189557909"/>
      <w:r>
        <w:rPr>
          <w:rFonts w:hint="eastAsia"/>
        </w:rPr>
        <w:t>デジタルデータでの整備</w:t>
      </w:r>
      <w:bookmarkEnd w:id="19"/>
    </w:p>
    <w:p w14:paraId="058565DA" w14:textId="4C585EDF" w:rsidR="00AC7D78" w:rsidRDefault="00AC7D78" w:rsidP="00477963">
      <w:r>
        <w:rPr>
          <w:rFonts w:hint="eastAsia"/>
        </w:rPr>
        <w:t>行政サービスの検索性を高めるためには、データ化が欠かせません。検索性を高めるために、従来の記述内容の</w:t>
      </w:r>
      <w:r w:rsidR="00987D45">
        <w:rPr>
          <w:rFonts w:hint="eastAsia"/>
        </w:rPr>
        <w:t>うち、</w:t>
      </w:r>
      <w:r>
        <w:rPr>
          <w:rFonts w:hint="eastAsia"/>
        </w:rPr>
        <w:t>特定の情報については別項目でデータを登録する</w:t>
      </w:r>
      <w:r w:rsidR="00057AB5">
        <w:rPr>
          <w:rFonts w:hint="eastAsia"/>
        </w:rPr>
        <w:t>場合も</w:t>
      </w:r>
      <w:r>
        <w:rPr>
          <w:rFonts w:hint="eastAsia"/>
        </w:rPr>
        <w:t>あります。</w:t>
      </w:r>
    </w:p>
    <w:p w14:paraId="52A4E74A" w14:textId="77777777" w:rsidR="00057AB5" w:rsidRDefault="00A71A36" w:rsidP="00057AB5">
      <w:pPr>
        <w:pStyle w:val="a2"/>
        <w:keepNext/>
        <w:ind w:left="120" w:firstLine="240"/>
      </w:pPr>
      <w:r w:rsidRPr="00A71A36">
        <w:rPr>
          <w:noProof/>
        </w:rPr>
        <w:lastRenderedPageBreak/>
        <w:drawing>
          <wp:inline distT="0" distB="0" distL="0" distR="0" wp14:anchorId="44C5703C" wp14:editId="2396962D">
            <wp:extent cx="5400040" cy="471043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4710430"/>
                    </a:xfrm>
                    <a:prstGeom prst="rect">
                      <a:avLst/>
                    </a:prstGeom>
                    <a:noFill/>
                    <a:ln>
                      <a:noFill/>
                    </a:ln>
                  </pic:spPr>
                </pic:pic>
              </a:graphicData>
            </a:graphic>
          </wp:inline>
        </w:drawing>
      </w:r>
    </w:p>
    <w:p w14:paraId="3938DA88" w14:textId="3B314764" w:rsidR="001B0833" w:rsidRPr="00EE146B" w:rsidRDefault="00057AB5"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3</w:t>
      </w:r>
      <w:r>
        <w:fldChar w:fldCharType="end"/>
      </w:r>
      <w:r>
        <w:rPr>
          <w:rFonts w:hint="eastAsia"/>
        </w:rPr>
        <w:t xml:space="preserve">　</w:t>
      </w:r>
      <w:r w:rsidR="00EE146B">
        <w:rPr>
          <w:rFonts w:hint="eastAsia"/>
        </w:rPr>
        <w:t>検索用データ項目の作成</w:t>
      </w:r>
    </w:p>
    <w:p w14:paraId="3592147B" w14:textId="51732E93" w:rsidR="002420BC" w:rsidRDefault="002420BC" w:rsidP="00886CBB">
      <w:pPr>
        <w:pStyle w:val="3"/>
      </w:pPr>
      <w:bookmarkStart w:id="20" w:name="_Toc189557910"/>
      <w:r>
        <w:rPr>
          <w:rFonts w:hint="eastAsia"/>
        </w:rPr>
        <w:t>データ表記の簡素化</w:t>
      </w:r>
      <w:bookmarkEnd w:id="20"/>
    </w:p>
    <w:p w14:paraId="198FC838" w14:textId="2DC60BF9" w:rsidR="002420BC" w:rsidRDefault="002420BC" w:rsidP="00431DEC">
      <w:r>
        <w:rPr>
          <w:rFonts w:hint="eastAsia"/>
        </w:rPr>
        <w:t>単にデータ項目を統一するだけではなく、利用者にわかりやすくするためにデータ表記の簡素化を行います。日付の表記項目を統一するのをはじめとして、補助率は、1/3補助や5/12補助などのわかりにくい分数表現ではなく、小数点以下1桁表示</w:t>
      </w:r>
      <w:r w:rsidR="00992881">
        <w:rPr>
          <w:rFonts w:hint="eastAsia"/>
        </w:rPr>
        <w:t>にするなどの工夫が必要です</w:t>
      </w:r>
      <w:r>
        <w:rPr>
          <w:rFonts w:hint="eastAsia"/>
        </w:rPr>
        <w:t>。制度によっては、条件により補助率を複数持つ場合がありますが、最大補助率と</w:t>
      </w:r>
      <w:r w:rsidR="001762D1">
        <w:rPr>
          <w:rFonts w:hint="eastAsia"/>
        </w:rPr>
        <w:t>それを補足する</w:t>
      </w:r>
      <w:r>
        <w:rPr>
          <w:rFonts w:hint="eastAsia"/>
        </w:rPr>
        <w:t>自由記述を組み合わせることで、検索性を高め</w:t>
      </w:r>
      <w:r w:rsidR="001762D1">
        <w:rPr>
          <w:rFonts w:hint="eastAsia"/>
        </w:rPr>
        <w:t>つつ詳細情報も伝える工夫をする必要があり</w:t>
      </w:r>
      <w:r>
        <w:rPr>
          <w:rFonts w:hint="eastAsia"/>
        </w:rPr>
        <w:t>ます。</w:t>
      </w:r>
    </w:p>
    <w:p w14:paraId="72774F32" w14:textId="6949DB69" w:rsidR="002420BC" w:rsidRDefault="002420BC" w:rsidP="00886CBB">
      <w:pPr>
        <w:pStyle w:val="3"/>
      </w:pPr>
      <w:bookmarkStart w:id="21" w:name="_Toc189557911"/>
      <w:r>
        <w:rPr>
          <w:rFonts w:hint="eastAsia"/>
        </w:rPr>
        <w:t>データ基準の簡素化</w:t>
      </w:r>
      <w:bookmarkEnd w:id="21"/>
    </w:p>
    <w:p w14:paraId="36846E34" w14:textId="231E1069" w:rsidR="00AC7D78" w:rsidRDefault="00AC7D78" w:rsidP="00175D0D">
      <w:r>
        <w:rPr>
          <w:rFonts w:hint="eastAsia"/>
        </w:rPr>
        <w:t>データの記述項目に曖昧性がある項目を明確化します。</w:t>
      </w:r>
      <w:r w:rsidR="002420BC">
        <w:rPr>
          <w:rFonts w:hint="eastAsia"/>
        </w:rPr>
        <w:t>これまで、補助金などの</w:t>
      </w:r>
      <w:r>
        <w:rPr>
          <w:rFonts w:hint="eastAsia"/>
        </w:rPr>
        <w:t>説明</w:t>
      </w:r>
      <w:r w:rsidR="002420BC">
        <w:rPr>
          <w:rFonts w:hint="eastAsia"/>
        </w:rPr>
        <w:t>が、補助の対象</w:t>
      </w:r>
      <w:r w:rsidR="008705FB">
        <w:rPr>
          <w:rFonts w:hint="eastAsia"/>
        </w:rPr>
        <w:t>購入</w:t>
      </w:r>
      <w:r w:rsidR="002420BC">
        <w:rPr>
          <w:rFonts w:hint="eastAsia"/>
        </w:rPr>
        <w:t>額なのか、補助金として最大支給額なの</w:t>
      </w:r>
      <w:r w:rsidR="002420BC">
        <w:rPr>
          <w:rFonts w:hint="eastAsia"/>
        </w:rPr>
        <w:lastRenderedPageBreak/>
        <w:t>かが行政サービス毎に異なる記述をされていました。</w:t>
      </w:r>
      <w:r w:rsidR="003444B6">
        <w:rPr>
          <w:rFonts w:hint="eastAsia"/>
        </w:rPr>
        <w:t>また、</w:t>
      </w:r>
      <w:r>
        <w:rPr>
          <w:rFonts w:hint="eastAsia"/>
        </w:rPr>
        <w:t>金額や人数の記載では、</w:t>
      </w:r>
      <w:r w:rsidR="004A6AEA">
        <w:rPr>
          <w:rFonts w:hint="eastAsia"/>
        </w:rPr>
        <w:t>「</w:t>
      </w:r>
      <w:r>
        <w:rPr>
          <w:rFonts w:hint="eastAsia"/>
        </w:rPr>
        <w:t>以下</w:t>
      </w:r>
      <w:r w:rsidR="004A6AEA">
        <w:rPr>
          <w:rFonts w:hint="eastAsia"/>
        </w:rPr>
        <w:t>」</w:t>
      </w:r>
      <w:r>
        <w:rPr>
          <w:rFonts w:hint="eastAsia"/>
        </w:rPr>
        <w:t>と</w:t>
      </w:r>
      <w:r w:rsidR="004A6AEA">
        <w:rPr>
          <w:rFonts w:hint="eastAsia"/>
        </w:rPr>
        <w:t>「</w:t>
      </w:r>
      <w:r>
        <w:rPr>
          <w:rFonts w:hint="eastAsia"/>
        </w:rPr>
        <w:t>未満</w:t>
      </w:r>
      <w:r w:rsidR="004A6AEA">
        <w:rPr>
          <w:rFonts w:hint="eastAsia"/>
        </w:rPr>
        <w:t>」</w:t>
      </w:r>
      <w:r>
        <w:rPr>
          <w:rFonts w:hint="eastAsia"/>
        </w:rPr>
        <w:t>が混在しています。</w:t>
      </w:r>
      <w:r w:rsidR="00A91592">
        <w:rPr>
          <w:rFonts w:hint="eastAsia"/>
        </w:rPr>
        <w:t>いき</w:t>
      </w:r>
      <w:r>
        <w:rPr>
          <w:rFonts w:hint="eastAsia"/>
        </w:rPr>
        <w:t>値の</w:t>
      </w:r>
      <w:r w:rsidR="00ED3DE7">
        <w:rPr>
          <w:rFonts w:hint="eastAsia"/>
        </w:rPr>
        <w:t>扱いに関する</w:t>
      </w:r>
      <w:r>
        <w:rPr>
          <w:rFonts w:hint="eastAsia"/>
        </w:rPr>
        <w:t>情報を内容説明の中で</w:t>
      </w:r>
      <w:r w:rsidR="0004249F">
        <w:rPr>
          <w:rFonts w:hint="eastAsia"/>
        </w:rPr>
        <w:t>明確にする必要があります。</w:t>
      </w:r>
    </w:p>
    <w:p w14:paraId="781190FF" w14:textId="1EA13356" w:rsidR="00AC7D78" w:rsidRDefault="00AC7D78" w:rsidP="00886CBB">
      <w:pPr>
        <w:pStyle w:val="3"/>
      </w:pPr>
      <w:bookmarkStart w:id="22" w:name="_Toc189557912"/>
      <w:r>
        <w:rPr>
          <w:rFonts w:hint="eastAsia"/>
        </w:rPr>
        <w:t>行政サービス</w:t>
      </w:r>
      <w:r>
        <w:rPr>
          <w:rFonts w:hint="eastAsia"/>
        </w:rPr>
        <w:t>ID</w:t>
      </w:r>
      <w:r>
        <w:rPr>
          <w:rFonts w:hint="eastAsia"/>
        </w:rPr>
        <w:t>による管理</w:t>
      </w:r>
      <w:bookmarkEnd w:id="22"/>
    </w:p>
    <w:p w14:paraId="5B609B1D" w14:textId="293B34B9" w:rsidR="00AC7D78" w:rsidRDefault="00AC7D78" w:rsidP="00175D0D">
      <w:r>
        <w:rPr>
          <w:rFonts w:hint="eastAsia"/>
        </w:rPr>
        <w:t>制度間の関連性を明確にするために制度IDを付与します。元の制度の内容を</w:t>
      </w:r>
      <w:r w:rsidR="00CA2F7E">
        <w:rPr>
          <w:rFonts w:hint="eastAsia"/>
        </w:rPr>
        <w:t>変えずにわかりやすい文書に</w:t>
      </w:r>
      <w:r>
        <w:rPr>
          <w:rFonts w:hint="eastAsia"/>
        </w:rPr>
        <w:t>書き下す場合や加算などを行う場合には、親の制度IDを記述することで、その関連性がわかるように管理</w:t>
      </w:r>
      <w:r w:rsidR="00CA2F7E">
        <w:rPr>
          <w:rFonts w:hint="eastAsia"/>
        </w:rPr>
        <w:t>し</w:t>
      </w:r>
      <w:r>
        <w:rPr>
          <w:rFonts w:hint="eastAsia"/>
        </w:rPr>
        <w:t>ます。</w:t>
      </w:r>
    </w:p>
    <w:p w14:paraId="058FFF0C" w14:textId="77777777" w:rsidR="002420BC" w:rsidRPr="003E0809" w:rsidRDefault="002420BC" w:rsidP="00171B85">
      <w:pPr>
        <w:pStyle w:val="a1"/>
        <w:ind w:firstLine="240"/>
      </w:pPr>
    </w:p>
    <w:p w14:paraId="543421D3" w14:textId="77777777" w:rsidR="00886DE0" w:rsidRDefault="001B1AB9" w:rsidP="00886DE0">
      <w:pPr>
        <w:pStyle w:val="a1"/>
        <w:keepNext/>
        <w:ind w:firstLine="240"/>
        <w:jc w:val="center"/>
      </w:pPr>
      <w:r w:rsidRPr="001B1AB9">
        <w:rPr>
          <w:noProof/>
        </w:rPr>
        <w:drawing>
          <wp:inline distT="0" distB="0" distL="0" distR="0" wp14:anchorId="50119374" wp14:editId="49ED358A">
            <wp:extent cx="3010619" cy="2512768"/>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0892" cy="2521342"/>
                    </a:xfrm>
                    <a:prstGeom prst="rect">
                      <a:avLst/>
                    </a:prstGeom>
                    <a:noFill/>
                    <a:ln>
                      <a:noFill/>
                    </a:ln>
                  </pic:spPr>
                </pic:pic>
              </a:graphicData>
            </a:graphic>
          </wp:inline>
        </w:drawing>
      </w:r>
    </w:p>
    <w:p w14:paraId="070C89BE" w14:textId="14C7FF7D" w:rsidR="00A4137D" w:rsidRDefault="00886DE0"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4</w:t>
      </w:r>
      <w:r>
        <w:fldChar w:fldCharType="end"/>
      </w:r>
      <w:r>
        <w:rPr>
          <w:rFonts w:hint="eastAsia"/>
        </w:rPr>
        <w:t xml:space="preserve">　行政サービスIDの意義</w:t>
      </w:r>
    </w:p>
    <w:p w14:paraId="5CE8B6C6" w14:textId="77777777" w:rsidR="00C658FE" w:rsidRPr="00C658FE" w:rsidRDefault="00C658FE" w:rsidP="007B64C3"/>
    <w:p w14:paraId="37EBF665" w14:textId="64A7C28A" w:rsidR="00AC7D78" w:rsidRDefault="007802F4" w:rsidP="00284443">
      <w:r>
        <w:rPr>
          <w:rFonts w:hint="eastAsia"/>
        </w:rPr>
        <w:t>行政サービスIDは、制度所管組織が</w:t>
      </w:r>
      <w:r w:rsidR="00237194">
        <w:rPr>
          <w:rFonts w:hint="eastAsia"/>
        </w:rPr>
        <w:t>付与する必要があります。制度所管組織は、制度名の変更</w:t>
      </w:r>
      <w:r w:rsidR="000E399B">
        <w:rPr>
          <w:rFonts w:hint="eastAsia"/>
        </w:rPr>
        <w:t>や制度内容の軽微な変更</w:t>
      </w:r>
      <w:r w:rsidR="00237194">
        <w:rPr>
          <w:rFonts w:hint="eastAsia"/>
        </w:rPr>
        <w:t>をした</w:t>
      </w:r>
      <w:r w:rsidR="002E7217">
        <w:rPr>
          <w:rFonts w:hint="eastAsia"/>
        </w:rPr>
        <w:t>時</w:t>
      </w:r>
      <w:r w:rsidR="00237194">
        <w:rPr>
          <w:rFonts w:hint="eastAsia"/>
        </w:rPr>
        <w:t>にも、同じ</w:t>
      </w:r>
      <w:r w:rsidR="000E399B">
        <w:rPr>
          <w:rFonts w:hint="eastAsia"/>
        </w:rPr>
        <w:t>制度IDを使う必要がありますが、</w:t>
      </w:r>
      <w:r w:rsidR="00763A9A">
        <w:rPr>
          <w:rFonts w:hint="eastAsia"/>
        </w:rPr>
        <w:t>制度の大幅な変更がある</w:t>
      </w:r>
      <w:r w:rsidR="002E7217">
        <w:rPr>
          <w:rFonts w:hint="eastAsia"/>
        </w:rPr>
        <w:t>時</w:t>
      </w:r>
      <w:r w:rsidR="00763A9A">
        <w:rPr>
          <w:rFonts w:hint="eastAsia"/>
        </w:rPr>
        <w:t>には新しい制度IDを付与することも検討する必要があります。</w:t>
      </w:r>
    </w:p>
    <w:p w14:paraId="5D29FBFC" w14:textId="134F7D1F" w:rsidR="003E0809" w:rsidRDefault="003E0809" w:rsidP="00284443">
      <w:r>
        <w:rPr>
          <w:rFonts w:hint="eastAsia"/>
        </w:rPr>
        <w:t>地方公共団体は、</w:t>
      </w:r>
      <w:r w:rsidR="009E4C6A">
        <w:rPr>
          <w:rFonts w:hint="eastAsia"/>
        </w:rPr>
        <w:t>国の制度の派生の制度を作る</w:t>
      </w:r>
      <w:r w:rsidR="002E7217">
        <w:rPr>
          <w:rFonts w:hint="eastAsia"/>
        </w:rPr>
        <w:t>時</w:t>
      </w:r>
      <w:r w:rsidR="009E4C6A">
        <w:rPr>
          <w:rFonts w:hint="eastAsia"/>
        </w:rPr>
        <w:t>には、</w:t>
      </w:r>
      <w:r w:rsidR="00F351BF">
        <w:rPr>
          <w:rFonts w:hint="eastAsia"/>
        </w:rPr>
        <w:t>IDの連携によりその関係性を明確にする</w:t>
      </w:r>
      <w:r w:rsidR="00CA2F7E">
        <w:rPr>
          <w:rFonts w:hint="eastAsia"/>
        </w:rPr>
        <w:t>ことで住民にわかりやすく情報提供することができるようになります</w:t>
      </w:r>
      <w:r w:rsidR="00F351BF">
        <w:rPr>
          <w:rFonts w:hint="eastAsia"/>
        </w:rPr>
        <w:t>。また、地方公共団体が</w:t>
      </w:r>
      <w:r w:rsidR="0000420A">
        <w:rPr>
          <w:rFonts w:hint="eastAsia"/>
        </w:rPr>
        <w:t>独自に制度を制定する</w:t>
      </w:r>
      <w:r w:rsidR="002E7217">
        <w:rPr>
          <w:rFonts w:hint="eastAsia"/>
        </w:rPr>
        <w:t>時</w:t>
      </w:r>
      <w:r w:rsidR="0000420A">
        <w:rPr>
          <w:rFonts w:hint="eastAsia"/>
        </w:rPr>
        <w:t>には、地方公共団体コードと組み合わせた制度IDを独自に発行することとなります。</w:t>
      </w:r>
    </w:p>
    <w:bookmarkEnd w:id="18"/>
    <w:p w14:paraId="69106029" w14:textId="77777777" w:rsidR="00CE5E73" w:rsidRDefault="00CE5E73" w:rsidP="007B64C3">
      <w:pPr>
        <w:rPr>
          <w:rFonts w:hAnsiTheme="majorHAnsi" w:cstheme="majorBidi"/>
          <w:szCs w:val="24"/>
        </w:rPr>
      </w:pPr>
      <w:r>
        <w:br w:type="page"/>
      </w:r>
    </w:p>
    <w:p w14:paraId="1321C61E" w14:textId="4CA37AC2" w:rsidR="00144ED6" w:rsidRDefault="003D3DF9" w:rsidP="000B4714">
      <w:pPr>
        <w:pStyle w:val="1"/>
        <w:spacing w:before="360"/>
        <w:ind w:left="360"/>
      </w:pPr>
      <w:bookmarkStart w:id="23" w:name="_Toc189557913"/>
      <w:r>
        <w:rPr>
          <w:rFonts w:hint="eastAsia"/>
        </w:rPr>
        <w:lastRenderedPageBreak/>
        <w:t>データ</w:t>
      </w:r>
      <w:r w:rsidR="008863D3">
        <w:rPr>
          <w:rFonts w:hint="eastAsia"/>
        </w:rPr>
        <w:t>モデル</w:t>
      </w:r>
      <w:bookmarkEnd w:id="23"/>
    </w:p>
    <w:p w14:paraId="704797CF" w14:textId="6C9390DE" w:rsidR="00457261" w:rsidRPr="00457261" w:rsidRDefault="00457261" w:rsidP="00045807">
      <w:pPr>
        <w:pStyle w:val="2"/>
        <w:spacing w:before="360"/>
      </w:pPr>
      <w:bookmarkStart w:id="24" w:name="_Toc189557914"/>
      <w:r>
        <w:rPr>
          <w:rFonts w:hint="eastAsia"/>
        </w:rPr>
        <w:t>データモデルの全体概要図（クラス図）</w:t>
      </w:r>
      <w:bookmarkEnd w:id="24"/>
    </w:p>
    <w:p w14:paraId="15558046" w14:textId="6A110BB6" w:rsidR="000B4714" w:rsidRDefault="00425F54" w:rsidP="000B4714">
      <w:r>
        <w:rPr>
          <w:rFonts w:hint="eastAsia"/>
        </w:rPr>
        <w:t>行政サービス・制度の</w:t>
      </w:r>
      <w:r w:rsidR="00DF3D41">
        <w:rPr>
          <w:rFonts w:hint="eastAsia"/>
        </w:rPr>
        <w:t>全体概要図</w:t>
      </w:r>
      <w:r>
        <w:rPr>
          <w:rFonts w:hint="eastAsia"/>
        </w:rPr>
        <w:t>は以下の</w:t>
      </w:r>
      <w:r w:rsidR="00DF3D41">
        <w:rPr>
          <w:rFonts w:hint="eastAsia"/>
        </w:rPr>
        <w:t>とおりで</w:t>
      </w:r>
      <w:r>
        <w:rPr>
          <w:rFonts w:hint="eastAsia"/>
        </w:rPr>
        <w:t>す。</w:t>
      </w:r>
    </w:p>
    <w:p w14:paraId="00DD3823" w14:textId="59B590F8" w:rsidR="00425F54" w:rsidRPr="009E75B1" w:rsidRDefault="009E75B1" w:rsidP="000B4714">
      <w:r w:rsidRPr="009E75B1">
        <w:rPr>
          <w:noProof/>
        </w:rPr>
        <w:lastRenderedPageBreak/>
        <w:drawing>
          <wp:inline distT="0" distB="0" distL="0" distR="0" wp14:anchorId="3F6BA76C" wp14:editId="1B0EC242">
            <wp:extent cx="4779312" cy="7746797"/>
            <wp:effectExtent l="0" t="0" r="2540" b="6985"/>
            <wp:docPr id="1041161900"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94266" cy="7771036"/>
                    </a:xfrm>
                    <a:prstGeom prst="rect">
                      <a:avLst/>
                    </a:prstGeom>
                    <a:noFill/>
                    <a:ln>
                      <a:noFill/>
                    </a:ln>
                  </pic:spPr>
                </pic:pic>
              </a:graphicData>
            </a:graphic>
          </wp:inline>
        </w:drawing>
      </w:r>
    </w:p>
    <w:p w14:paraId="4687CF08" w14:textId="643D96D6" w:rsidR="00973560" w:rsidRDefault="00973560" w:rsidP="00973560">
      <w:pPr>
        <w:pStyle w:val="afa"/>
        <w:spacing w:before="360"/>
      </w:pPr>
      <w:r w:rsidRPr="00973560">
        <w:rPr>
          <w:rFonts w:hint="eastAsia"/>
        </w:rPr>
        <w:t>図</w:t>
      </w:r>
      <w:r w:rsidRPr="00973560">
        <w:t xml:space="preserve">5 </w:t>
      </w:r>
      <w:r w:rsidR="00981DD4" w:rsidRPr="00981DD4">
        <w:rPr>
          <w:rFonts w:hint="eastAsia"/>
        </w:rPr>
        <w:t>行政サービス・制度</w:t>
      </w:r>
      <w:r w:rsidRPr="00973560">
        <w:t>データモデルの全体構造図（クラス図）</w:t>
      </w:r>
    </w:p>
    <w:p w14:paraId="39609863" w14:textId="18DA6CAB" w:rsidR="004A7CEC" w:rsidRDefault="004A7CEC" w:rsidP="004A7CEC">
      <w:pPr>
        <w:pStyle w:val="2"/>
        <w:spacing w:before="360"/>
      </w:pPr>
      <w:bookmarkStart w:id="25" w:name="_Toc189557915"/>
      <w:r>
        <w:rPr>
          <w:rFonts w:hint="eastAsia"/>
        </w:rPr>
        <w:lastRenderedPageBreak/>
        <w:t>データモデルの項目定義</w:t>
      </w:r>
      <w:bookmarkEnd w:id="25"/>
    </w:p>
    <w:p w14:paraId="6A2786CF" w14:textId="7C55BB99" w:rsidR="00AF27F3" w:rsidRPr="000B4714" w:rsidRDefault="00AF27F3" w:rsidP="00AF27F3">
      <w:pPr>
        <w:pStyle w:val="afa"/>
        <w:spacing w:before="360"/>
      </w:pPr>
      <w:r>
        <w:rPr>
          <w:rFonts w:hint="eastAsia"/>
        </w:rPr>
        <w:t>表1</w:t>
      </w:r>
      <w:r>
        <w:t xml:space="preserve"> </w:t>
      </w:r>
      <w:r>
        <w:rPr>
          <w:rFonts w:hint="eastAsia"/>
        </w:rPr>
        <w:t>行政サービス・制度の</w:t>
      </w:r>
      <w:r w:rsidR="004A7CEC">
        <w:rPr>
          <w:rFonts w:hint="eastAsia"/>
        </w:rPr>
        <w:t>データ項目定義</w:t>
      </w:r>
    </w:p>
    <w:tbl>
      <w:tblPr>
        <w:tblStyle w:val="4-1"/>
        <w:tblW w:w="8505" w:type="dxa"/>
        <w:tblLayout w:type="fixed"/>
        <w:tblLook w:val="06A0" w:firstRow="1" w:lastRow="0" w:firstColumn="1" w:lastColumn="0" w:noHBand="1" w:noVBand="1"/>
      </w:tblPr>
      <w:tblGrid>
        <w:gridCol w:w="709"/>
        <w:gridCol w:w="2126"/>
        <w:gridCol w:w="5670"/>
      </w:tblGrid>
      <w:tr w:rsidR="00DC239F" w:rsidRPr="00F95112" w14:paraId="215304DB" w14:textId="77777777" w:rsidTr="00874648">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709" w:type="dxa"/>
            <w:shd w:val="clear" w:color="auto" w:fill="A6A6A6" w:themeFill="background1" w:themeFillShade="A6"/>
          </w:tcPr>
          <w:p w14:paraId="1CD67679" w14:textId="77777777" w:rsidR="00DC239F" w:rsidRPr="00F95112" w:rsidRDefault="00DC239F" w:rsidP="006175FC">
            <w:pPr>
              <w:pStyle w:val="aff9"/>
            </w:pPr>
            <w:r w:rsidRPr="00F95112">
              <w:rPr>
                <w:rFonts w:hint="eastAsia"/>
              </w:rPr>
              <w:t>必須項目</w:t>
            </w:r>
          </w:p>
        </w:tc>
        <w:tc>
          <w:tcPr>
            <w:tcW w:w="2126" w:type="dxa"/>
            <w:shd w:val="clear" w:color="auto" w:fill="A6A6A6" w:themeFill="background1" w:themeFillShade="A6"/>
            <w:noWrap/>
          </w:tcPr>
          <w:p w14:paraId="6A8BCCE8"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項目名</w:t>
            </w:r>
          </w:p>
        </w:tc>
        <w:tc>
          <w:tcPr>
            <w:tcW w:w="5670" w:type="dxa"/>
            <w:shd w:val="clear" w:color="auto" w:fill="A6A6A6" w:themeFill="background1" w:themeFillShade="A6"/>
            <w:noWrap/>
          </w:tcPr>
          <w:p w14:paraId="1040CF07"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説明</w:t>
            </w:r>
          </w:p>
        </w:tc>
      </w:tr>
      <w:tr w:rsidR="00DC239F" w:rsidRPr="00F95112" w14:paraId="397BF29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8EDF9B6" w14:textId="77777777" w:rsidR="00DC239F" w:rsidRPr="00F95112" w:rsidRDefault="00DC239F" w:rsidP="006175FC">
            <w:pPr>
              <w:pStyle w:val="aff9"/>
            </w:pPr>
            <w:r>
              <w:rPr>
                <w:rFonts w:hint="eastAsia"/>
              </w:rPr>
              <w:t>必</w:t>
            </w:r>
          </w:p>
        </w:tc>
        <w:tc>
          <w:tcPr>
            <w:tcW w:w="2126" w:type="dxa"/>
            <w:noWrap/>
          </w:tcPr>
          <w:p w14:paraId="2C917E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w:t>
            </w:r>
          </w:p>
        </w:tc>
        <w:tc>
          <w:tcPr>
            <w:tcW w:w="5670" w:type="dxa"/>
            <w:noWrap/>
          </w:tcPr>
          <w:p w14:paraId="64B972F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を所管する組織</w:t>
            </w:r>
          </w:p>
        </w:tc>
      </w:tr>
      <w:tr w:rsidR="00DC239F" w:rsidRPr="00F95112" w14:paraId="1E5C769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316D05D" w14:textId="77777777" w:rsidR="00DC239F" w:rsidRPr="00F95112" w:rsidRDefault="00DC239F" w:rsidP="006175FC">
            <w:pPr>
              <w:pStyle w:val="aff9"/>
            </w:pPr>
            <w:r>
              <w:rPr>
                <w:rFonts w:hint="eastAsia"/>
              </w:rPr>
              <w:t>必</w:t>
            </w:r>
          </w:p>
        </w:tc>
        <w:tc>
          <w:tcPr>
            <w:tcW w:w="2126" w:type="dxa"/>
            <w:noWrap/>
          </w:tcPr>
          <w:p w14:paraId="7D44787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タイトル（制度名）</w:t>
            </w:r>
          </w:p>
        </w:tc>
        <w:tc>
          <w:tcPr>
            <w:tcW w:w="5670" w:type="dxa"/>
            <w:noWrap/>
          </w:tcPr>
          <w:p w14:paraId="46CF6B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タイトル</w:t>
            </w:r>
            <w:r>
              <w:rPr>
                <w:rFonts w:hint="eastAsia"/>
              </w:rPr>
              <w:t>（</w:t>
            </w:r>
            <w:r w:rsidRPr="00F95112">
              <w:rPr>
                <w:rFonts w:hint="eastAsia"/>
              </w:rPr>
              <w:t>40文字以内を推奨</w:t>
            </w:r>
            <w:r>
              <w:rPr>
                <w:rFonts w:hint="eastAsia"/>
              </w:rPr>
              <w:t>）</w:t>
            </w:r>
          </w:p>
        </w:tc>
      </w:tr>
      <w:tr w:rsidR="00DC239F" w:rsidRPr="00F95112" w14:paraId="063AB9A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C3ECF01" w14:textId="77777777" w:rsidR="00DC239F" w:rsidRPr="00F95112" w:rsidRDefault="00DC239F" w:rsidP="006175FC">
            <w:pPr>
              <w:pStyle w:val="aff9"/>
            </w:pPr>
          </w:p>
        </w:tc>
        <w:tc>
          <w:tcPr>
            <w:tcW w:w="2126" w:type="dxa"/>
            <w:noWrap/>
          </w:tcPr>
          <w:p w14:paraId="70984A2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ブタイトル（通称）</w:t>
            </w:r>
          </w:p>
        </w:tc>
        <w:tc>
          <w:tcPr>
            <w:tcW w:w="5670" w:type="dxa"/>
            <w:noWrap/>
          </w:tcPr>
          <w:p w14:paraId="1D60BBF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サブタイトル</w:t>
            </w:r>
            <w:r>
              <w:rPr>
                <w:rFonts w:hint="eastAsia"/>
              </w:rPr>
              <w:t>（</w:t>
            </w:r>
            <w:r w:rsidRPr="00F95112">
              <w:rPr>
                <w:rFonts w:hint="eastAsia"/>
              </w:rPr>
              <w:t>40文字以内を推奨</w:t>
            </w:r>
            <w:r>
              <w:rPr>
                <w:rFonts w:hint="eastAsia"/>
              </w:rPr>
              <w:t>）</w:t>
            </w:r>
          </w:p>
          <w:p w14:paraId="2318B73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p>
        </w:tc>
      </w:tr>
      <w:tr w:rsidR="00DC239F" w:rsidRPr="00F95112" w14:paraId="34F61F3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5F17711" w14:textId="77777777" w:rsidR="00DC239F" w:rsidRPr="00F95112" w:rsidRDefault="00DC239F" w:rsidP="006175FC">
            <w:pPr>
              <w:pStyle w:val="aff9"/>
            </w:pPr>
          </w:p>
        </w:tc>
        <w:tc>
          <w:tcPr>
            <w:tcW w:w="2126" w:type="dxa"/>
            <w:noWrap/>
          </w:tcPr>
          <w:p w14:paraId="6B7185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番号</w:t>
            </w:r>
          </w:p>
        </w:tc>
        <w:tc>
          <w:tcPr>
            <w:tcW w:w="5670" w:type="dxa"/>
            <w:noWrap/>
          </w:tcPr>
          <w:p w14:paraId="7D1BF79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固有のID</w:t>
            </w:r>
          </w:p>
        </w:tc>
      </w:tr>
      <w:tr w:rsidR="00DC239F" w:rsidRPr="00B47415" w14:paraId="6B00B08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1186635" w14:textId="77777777" w:rsidR="00DC239F" w:rsidRPr="00F95112" w:rsidRDefault="00DC239F" w:rsidP="006175FC">
            <w:pPr>
              <w:pStyle w:val="aff9"/>
            </w:pPr>
          </w:p>
        </w:tc>
        <w:tc>
          <w:tcPr>
            <w:tcW w:w="2126" w:type="dxa"/>
            <w:noWrap/>
          </w:tcPr>
          <w:p w14:paraId="0015E84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番号</w:t>
            </w:r>
          </w:p>
        </w:tc>
        <w:tc>
          <w:tcPr>
            <w:tcW w:w="5670" w:type="dxa"/>
            <w:noWrap/>
          </w:tcPr>
          <w:p w14:paraId="637DC523" w14:textId="77777777" w:rsidR="00DC239F" w:rsidRPr="00B47415"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当該制度の元となる制度のID</w:t>
            </w:r>
          </w:p>
        </w:tc>
      </w:tr>
      <w:tr w:rsidR="00DC239F" w:rsidRPr="00F95112" w14:paraId="567002CF"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480DFDF" w14:textId="77777777" w:rsidR="00DC239F" w:rsidRPr="00F95112" w:rsidRDefault="00DC239F" w:rsidP="006175FC">
            <w:pPr>
              <w:pStyle w:val="aff9"/>
            </w:pPr>
          </w:p>
        </w:tc>
        <w:tc>
          <w:tcPr>
            <w:tcW w:w="2126" w:type="dxa"/>
            <w:noWrap/>
          </w:tcPr>
          <w:p w14:paraId="2F1923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変更区分</w:t>
            </w:r>
          </w:p>
        </w:tc>
        <w:tc>
          <w:tcPr>
            <w:tcW w:w="5670" w:type="dxa"/>
            <w:noWrap/>
          </w:tcPr>
          <w:p w14:paraId="727CC6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がある場合に制度の変更状況</w:t>
            </w:r>
          </w:p>
          <w:p w14:paraId="37CC89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0:分かりやすいように内容を変えずに書換えを実施</w:t>
            </w:r>
          </w:p>
          <w:p w14:paraId="3CCCF1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1:地方公共団体などでの追記あり</w:t>
            </w:r>
          </w:p>
          <w:p w14:paraId="1D4E0D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2:条件による詳細化</w:t>
            </w:r>
          </w:p>
        </w:tc>
      </w:tr>
      <w:tr w:rsidR="00DC239F" w:rsidRPr="00F95112" w14:paraId="2B3B9D2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28B24B" w14:textId="77777777" w:rsidR="00DC239F" w:rsidRPr="00F95112" w:rsidRDefault="00DC239F" w:rsidP="006175FC">
            <w:pPr>
              <w:pStyle w:val="aff9"/>
            </w:pPr>
          </w:p>
        </w:tc>
        <w:tc>
          <w:tcPr>
            <w:tcW w:w="2126" w:type="dxa"/>
            <w:noWrap/>
          </w:tcPr>
          <w:p w14:paraId="0E4C9AB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法令</w:t>
            </w:r>
          </w:p>
        </w:tc>
        <w:tc>
          <w:tcPr>
            <w:tcW w:w="5670" w:type="dxa"/>
            <w:noWrap/>
          </w:tcPr>
          <w:p w14:paraId="2BD87CE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となる法令や条例</w:t>
            </w:r>
          </w:p>
        </w:tc>
      </w:tr>
      <w:tr w:rsidR="00DC239F" w:rsidRPr="00F95112" w14:paraId="1D21745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07C937" w14:textId="77777777" w:rsidR="00DC239F" w:rsidRPr="00F95112" w:rsidRDefault="00DC239F" w:rsidP="006175FC">
            <w:pPr>
              <w:pStyle w:val="aff9"/>
            </w:pPr>
          </w:p>
        </w:tc>
        <w:tc>
          <w:tcPr>
            <w:tcW w:w="2126" w:type="dxa"/>
            <w:noWrap/>
          </w:tcPr>
          <w:p w14:paraId="2ABF0EB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群</w:t>
            </w:r>
          </w:p>
        </w:tc>
        <w:tc>
          <w:tcPr>
            <w:tcW w:w="5670" w:type="dxa"/>
            <w:noWrap/>
          </w:tcPr>
          <w:p w14:paraId="7EA50E4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提供範囲に地域群</w:t>
            </w:r>
          </w:p>
        </w:tc>
      </w:tr>
      <w:tr w:rsidR="00DC239F" w:rsidRPr="00F95112" w14:paraId="1110ABE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77F5A9" w14:textId="77777777" w:rsidR="00DC239F" w:rsidRPr="00F95112" w:rsidRDefault="00DC239F" w:rsidP="006175FC">
            <w:pPr>
              <w:pStyle w:val="aff9"/>
            </w:pPr>
          </w:p>
        </w:tc>
        <w:tc>
          <w:tcPr>
            <w:tcW w:w="2126" w:type="dxa"/>
            <w:noWrap/>
          </w:tcPr>
          <w:p w14:paraId="40180AA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w:t>
            </w:r>
          </w:p>
        </w:tc>
        <w:tc>
          <w:tcPr>
            <w:tcW w:w="5670" w:type="dxa"/>
            <w:noWrap/>
          </w:tcPr>
          <w:p w14:paraId="755D2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都道府県、市区町村コード</w:t>
            </w:r>
            <w:r w:rsidRPr="00EF0804">
              <w:rPr>
                <w:rFonts w:hint="eastAsia"/>
              </w:rPr>
              <w:t>（セミコロン区切りで列挙）</w:t>
            </w:r>
          </w:p>
        </w:tc>
      </w:tr>
      <w:tr w:rsidR="00DC239F" w:rsidRPr="00F95112" w14:paraId="1004632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7A0329C" w14:textId="77777777" w:rsidR="00DC239F" w:rsidRPr="00F95112" w:rsidRDefault="00DC239F" w:rsidP="006175FC">
            <w:pPr>
              <w:pStyle w:val="aff9"/>
            </w:pPr>
            <w:r>
              <w:rPr>
                <w:rFonts w:hint="eastAsia"/>
              </w:rPr>
              <w:t>必</w:t>
            </w:r>
          </w:p>
        </w:tc>
        <w:tc>
          <w:tcPr>
            <w:tcW w:w="2126" w:type="dxa"/>
            <w:noWrap/>
          </w:tcPr>
          <w:p w14:paraId="67C2552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概要</w:t>
            </w:r>
          </w:p>
        </w:tc>
        <w:tc>
          <w:tcPr>
            <w:tcW w:w="5670" w:type="dxa"/>
            <w:noWrap/>
          </w:tcPr>
          <w:p w14:paraId="254981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概要（100文字以内）</w:t>
            </w:r>
          </w:p>
        </w:tc>
      </w:tr>
      <w:tr w:rsidR="00DC239F" w:rsidRPr="00F95112" w14:paraId="4BEA696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35C5098" w14:textId="77777777" w:rsidR="00DC239F" w:rsidRPr="00F95112" w:rsidRDefault="00DC239F" w:rsidP="006175FC">
            <w:pPr>
              <w:pStyle w:val="aff9"/>
            </w:pPr>
            <w:r>
              <w:rPr>
                <w:rFonts w:hint="eastAsia"/>
              </w:rPr>
              <w:t>必</w:t>
            </w:r>
          </w:p>
        </w:tc>
        <w:tc>
          <w:tcPr>
            <w:tcW w:w="2126" w:type="dxa"/>
            <w:noWrap/>
          </w:tcPr>
          <w:p w14:paraId="578C9C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内容</w:t>
            </w:r>
          </w:p>
        </w:tc>
        <w:tc>
          <w:tcPr>
            <w:tcW w:w="5670" w:type="dxa"/>
            <w:noWrap/>
          </w:tcPr>
          <w:p w14:paraId="4849A27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内容（500文字以内）</w:t>
            </w:r>
          </w:p>
        </w:tc>
      </w:tr>
      <w:tr w:rsidR="00DC239F" w:rsidRPr="00316B70" w14:paraId="5F76570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AD95FEA" w14:textId="77777777" w:rsidR="00DC239F" w:rsidRPr="00F95112" w:rsidRDefault="00DC239F" w:rsidP="006175FC">
            <w:pPr>
              <w:pStyle w:val="aff9"/>
            </w:pPr>
          </w:p>
        </w:tc>
        <w:tc>
          <w:tcPr>
            <w:tcW w:w="2126" w:type="dxa"/>
            <w:noWrap/>
          </w:tcPr>
          <w:p w14:paraId="00417E4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w:t>
            </w:r>
          </w:p>
        </w:tc>
        <w:tc>
          <w:tcPr>
            <w:tcW w:w="5670" w:type="dxa"/>
            <w:noWrap/>
          </w:tcPr>
          <w:p w14:paraId="6B95735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者に条件がある場合に記入</w:t>
            </w:r>
          </w:p>
        </w:tc>
      </w:tr>
      <w:tr w:rsidR="00DC239F" w:rsidRPr="00316B70" w14:paraId="2DFD2102" w14:textId="77777777" w:rsidTr="000B4714">
        <w:trPr>
          <w:trHeight w:val="125"/>
        </w:trPr>
        <w:tc>
          <w:tcPr>
            <w:cnfStyle w:val="001000000000" w:firstRow="0" w:lastRow="0" w:firstColumn="1" w:lastColumn="0" w:oddVBand="0" w:evenVBand="0" w:oddHBand="0" w:evenHBand="0" w:firstRowFirstColumn="0" w:firstRowLastColumn="0" w:lastRowFirstColumn="0" w:lastRowLastColumn="0"/>
            <w:tcW w:w="709" w:type="dxa"/>
          </w:tcPr>
          <w:p w14:paraId="59F66769" w14:textId="77777777" w:rsidR="00DC239F" w:rsidRPr="00F95112" w:rsidRDefault="00DC239F" w:rsidP="006175FC">
            <w:pPr>
              <w:pStyle w:val="aff9"/>
            </w:pPr>
          </w:p>
        </w:tc>
        <w:tc>
          <w:tcPr>
            <w:tcW w:w="2126" w:type="dxa"/>
            <w:noWrap/>
          </w:tcPr>
          <w:p w14:paraId="5CEA113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用途・対象物</w:t>
            </w:r>
          </w:p>
        </w:tc>
        <w:tc>
          <w:tcPr>
            <w:tcW w:w="5670" w:type="dxa"/>
            <w:noWrap/>
          </w:tcPr>
          <w:p w14:paraId="1AA4592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用途に制限がある場合に記入</w:t>
            </w:r>
          </w:p>
        </w:tc>
      </w:tr>
      <w:tr w:rsidR="00DC239F" w:rsidRPr="00316B70" w14:paraId="06FCC27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2E81C85" w14:textId="77777777" w:rsidR="00DC239F" w:rsidRPr="00F95112" w:rsidRDefault="00DC239F" w:rsidP="006175FC">
            <w:pPr>
              <w:pStyle w:val="aff9"/>
            </w:pPr>
          </w:p>
        </w:tc>
        <w:tc>
          <w:tcPr>
            <w:tcW w:w="2126" w:type="dxa"/>
            <w:noWrap/>
          </w:tcPr>
          <w:p w14:paraId="7D9B0F8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収入条件</w:t>
            </w:r>
          </w:p>
        </w:tc>
        <w:tc>
          <w:tcPr>
            <w:tcW w:w="5670" w:type="dxa"/>
            <w:noWrap/>
          </w:tcPr>
          <w:p w14:paraId="40AEA500"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となる収入の種類、収入条件</w:t>
            </w:r>
          </w:p>
        </w:tc>
      </w:tr>
      <w:tr w:rsidR="00DC239F" w:rsidRPr="00316B70" w14:paraId="12542FE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BC7A43" w14:textId="77777777" w:rsidR="00DC239F" w:rsidRPr="00F95112" w:rsidRDefault="00DC239F" w:rsidP="006175FC">
            <w:pPr>
              <w:pStyle w:val="aff9"/>
            </w:pPr>
          </w:p>
        </w:tc>
        <w:tc>
          <w:tcPr>
            <w:tcW w:w="2126" w:type="dxa"/>
            <w:noWrap/>
          </w:tcPr>
          <w:p w14:paraId="3EAB36E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家族構成条件</w:t>
            </w:r>
          </w:p>
        </w:tc>
        <w:tc>
          <w:tcPr>
            <w:tcW w:w="5670" w:type="dxa"/>
            <w:noWrap/>
          </w:tcPr>
          <w:p w14:paraId="4967131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家族構成の条件がある場合に条件を記入</w:t>
            </w:r>
          </w:p>
        </w:tc>
      </w:tr>
      <w:tr w:rsidR="00DC239F" w:rsidRPr="00316B70" w14:paraId="0346344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2BE5C87" w14:textId="77777777" w:rsidR="00DC239F" w:rsidRPr="00F95112" w:rsidRDefault="00DC239F" w:rsidP="006175FC">
            <w:pPr>
              <w:pStyle w:val="aff9"/>
            </w:pPr>
          </w:p>
        </w:tc>
        <w:tc>
          <w:tcPr>
            <w:tcW w:w="2126" w:type="dxa"/>
            <w:noWrap/>
          </w:tcPr>
          <w:p w14:paraId="1BF075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条件</w:t>
            </w:r>
          </w:p>
        </w:tc>
        <w:tc>
          <w:tcPr>
            <w:tcW w:w="5670" w:type="dxa"/>
            <w:noWrap/>
          </w:tcPr>
          <w:p w14:paraId="72E982A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者の条件がある場合に条件を記入</w:t>
            </w:r>
          </w:p>
        </w:tc>
      </w:tr>
      <w:tr w:rsidR="00DC239F" w:rsidRPr="00316B70" w14:paraId="315A704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750927C" w14:textId="77777777" w:rsidR="00DC239F" w:rsidRPr="00F95112" w:rsidRDefault="00DC239F" w:rsidP="006175FC">
            <w:pPr>
              <w:pStyle w:val="aff9"/>
            </w:pPr>
          </w:p>
        </w:tc>
        <w:tc>
          <w:tcPr>
            <w:tcW w:w="2126" w:type="dxa"/>
            <w:noWrap/>
          </w:tcPr>
          <w:p w14:paraId="291081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条件</w:t>
            </w:r>
          </w:p>
        </w:tc>
        <w:tc>
          <w:tcPr>
            <w:tcW w:w="5670" w:type="dxa"/>
            <w:noWrap/>
          </w:tcPr>
          <w:p w14:paraId="793996C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規模（人数）</w:t>
            </w:r>
          </w:p>
        </w:tc>
      </w:tr>
      <w:tr w:rsidR="00DC239F" w:rsidRPr="00316B70" w14:paraId="7689E3D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591B30C" w14:textId="77777777" w:rsidR="00DC239F" w:rsidRPr="00F95112" w:rsidRDefault="00DC239F" w:rsidP="006175FC">
            <w:pPr>
              <w:pStyle w:val="aff9"/>
            </w:pPr>
          </w:p>
        </w:tc>
        <w:tc>
          <w:tcPr>
            <w:tcW w:w="2126" w:type="dxa"/>
            <w:noWrap/>
          </w:tcPr>
          <w:p w14:paraId="718EC519"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条件</w:t>
            </w:r>
          </w:p>
        </w:tc>
        <w:tc>
          <w:tcPr>
            <w:tcW w:w="5670" w:type="dxa"/>
            <w:noWrap/>
          </w:tcPr>
          <w:p w14:paraId="0D2C461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の規模（円単位）</w:t>
            </w:r>
          </w:p>
        </w:tc>
      </w:tr>
      <w:tr w:rsidR="00DC239F" w:rsidRPr="00316B70" w14:paraId="21D0049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F719EF" w14:textId="77777777" w:rsidR="00DC239F" w:rsidRPr="00F95112" w:rsidRDefault="00DC239F" w:rsidP="006175FC">
            <w:pPr>
              <w:pStyle w:val="aff9"/>
            </w:pPr>
          </w:p>
        </w:tc>
        <w:tc>
          <w:tcPr>
            <w:tcW w:w="2126" w:type="dxa"/>
            <w:noWrap/>
          </w:tcPr>
          <w:p w14:paraId="7CAAA37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条件</w:t>
            </w:r>
          </w:p>
        </w:tc>
        <w:tc>
          <w:tcPr>
            <w:tcW w:w="5670" w:type="dxa"/>
            <w:noWrap/>
          </w:tcPr>
          <w:p w14:paraId="394EDF0F"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に条件がある場合に条件を記入</w:t>
            </w:r>
          </w:p>
        </w:tc>
      </w:tr>
      <w:tr w:rsidR="00DC239F" w:rsidRPr="00316B70" w14:paraId="66535482"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44DBD6C" w14:textId="77777777" w:rsidR="00DC239F" w:rsidRPr="00F95112" w:rsidRDefault="00DC239F" w:rsidP="006175FC">
            <w:pPr>
              <w:pStyle w:val="aff9"/>
            </w:pPr>
          </w:p>
        </w:tc>
        <w:tc>
          <w:tcPr>
            <w:tcW w:w="2126" w:type="dxa"/>
            <w:noWrap/>
          </w:tcPr>
          <w:p w14:paraId="7568AF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給付上限額</w:t>
            </w:r>
          </w:p>
        </w:tc>
        <w:tc>
          <w:tcPr>
            <w:tcW w:w="5670" w:type="dxa"/>
            <w:noWrap/>
          </w:tcPr>
          <w:p w14:paraId="4C2298F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給付上限額（円単位）</w:t>
            </w:r>
          </w:p>
        </w:tc>
      </w:tr>
      <w:tr w:rsidR="00DC239F" w:rsidRPr="00316B70" w14:paraId="02D956D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5DDE714" w14:textId="77777777" w:rsidR="00DC239F" w:rsidRPr="00F95112" w:rsidRDefault="00DC239F" w:rsidP="006175FC">
            <w:pPr>
              <w:pStyle w:val="aff9"/>
            </w:pPr>
          </w:p>
        </w:tc>
        <w:tc>
          <w:tcPr>
            <w:tcW w:w="2126" w:type="dxa"/>
            <w:noWrap/>
          </w:tcPr>
          <w:p w14:paraId="4CF6BAA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金利</w:t>
            </w:r>
          </w:p>
        </w:tc>
        <w:tc>
          <w:tcPr>
            <w:tcW w:w="5670" w:type="dxa"/>
            <w:noWrap/>
          </w:tcPr>
          <w:p w14:paraId="3063E1C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金利などの条件（複数金利がある場合には、最大金利を％で記入）</w:t>
            </w:r>
          </w:p>
        </w:tc>
      </w:tr>
      <w:tr w:rsidR="00DC239F" w:rsidRPr="00316B70" w14:paraId="048503B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6E5AE94" w14:textId="77777777" w:rsidR="00DC239F" w:rsidRPr="00F95112" w:rsidRDefault="00DC239F" w:rsidP="006175FC">
            <w:pPr>
              <w:pStyle w:val="aff9"/>
            </w:pPr>
          </w:p>
        </w:tc>
        <w:tc>
          <w:tcPr>
            <w:tcW w:w="2126" w:type="dxa"/>
            <w:noWrap/>
          </w:tcPr>
          <w:p w14:paraId="1467454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借入限度額</w:t>
            </w:r>
          </w:p>
        </w:tc>
        <w:tc>
          <w:tcPr>
            <w:tcW w:w="5670" w:type="dxa"/>
            <w:noWrap/>
          </w:tcPr>
          <w:p w14:paraId="58D87EC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借入の限度額（円単位）</w:t>
            </w:r>
          </w:p>
        </w:tc>
      </w:tr>
      <w:tr w:rsidR="00DC239F" w:rsidRPr="00316B70" w14:paraId="6E63C87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DEC78BD" w14:textId="77777777" w:rsidR="00DC239F" w:rsidRPr="00F95112" w:rsidRDefault="00DC239F" w:rsidP="006175FC">
            <w:pPr>
              <w:pStyle w:val="aff9"/>
            </w:pPr>
          </w:p>
        </w:tc>
        <w:tc>
          <w:tcPr>
            <w:tcW w:w="2126" w:type="dxa"/>
            <w:noWrap/>
          </w:tcPr>
          <w:p w14:paraId="73E0F52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償還期限</w:t>
            </w:r>
          </w:p>
        </w:tc>
        <w:tc>
          <w:tcPr>
            <w:tcW w:w="5670" w:type="dxa"/>
            <w:noWrap/>
          </w:tcPr>
          <w:p w14:paraId="1828C03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償還期限がある場合に記入（年）</w:t>
            </w:r>
          </w:p>
        </w:tc>
      </w:tr>
      <w:tr w:rsidR="00DC239F" w:rsidRPr="00316B70" w14:paraId="11C0125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50F4592" w14:textId="77777777" w:rsidR="00DC239F" w:rsidRPr="00F95112" w:rsidRDefault="00DC239F" w:rsidP="006175FC">
            <w:pPr>
              <w:pStyle w:val="aff9"/>
            </w:pPr>
          </w:p>
        </w:tc>
        <w:tc>
          <w:tcPr>
            <w:tcW w:w="2126" w:type="dxa"/>
            <w:noWrap/>
          </w:tcPr>
          <w:p w14:paraId="35ECA3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補助率</w:t>
            </w:r>
          </w:p>
        </w:tc>
        <w:tc>
          <w:tcPr>
            <w:tcW w:w="5670" w:type="dxa"/>
            <w:noWrap/>
          </w:tcPr>
          <w:p w14:paraId="52518DB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補助の場合に補助率（最大補助率を％で、小数点以下1桁まで四捨五入で記入）</w:t>
            </w:r>
          </w:p>
          <w:p w14:paraId="1DB7082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1/3補助は33.3%</w:t>
            </w:r>
          </w:p>
        </w:tc>
      </w:tr>
      <w:tr w:rsidR="00DC239F" w:rsidRPr="00316B70" w14:paraId="29F547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08B5A9C" w14:textId="77777777" w:rsidR="00DC239F" w:rsidRPr="00F95112" w:rsidRDefault="00DC239F" w:rsidP="006175FC">
            <w:pPr>
              <w:pStyle w:val="aff9"/>
            </w:pPr>
          </w:p>
        </w:tc>
        <w:tc>
          <w:tcPr>
            <w:tcW w:w="2126" w:type="dxa"/>
            <w:noWrap/>
          </w:tcPr>
          <w:p w14:paraId="4D1FDA7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費用</w:t>
            </w:r>
          </w:p>
        </w:tc>
        <w:tc>
          <w:tcPr>
            <w:tcW w:w="5670" w:type="dxa"/>
            <w:noWrap/>
          </w:tcPr>
          <w:p w14:paraId="5A0C6E6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利用に費用が掛かる場合に記入（円単位）</w:t>
            </w:r>
          </w:p>
        </w:tc>
      </w:tr>
      <w:tr w:rsidR="00DC239F" w:rsidRPr="00316B70" w14:paraId="09A1ABD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1B4B14B" w14:textId="77777777" w:rsidR="00DC239F" w:rsidRPr="00F95112" w:rsidRDefault="00DC239F" w:rsidP="006175FC">
            <w:pPr>
              <w:pStyle w:val="aff9"/>
            </w:pPr>
          </w:p>
        </w:tc>
        <w:tc>
          <w:tcPr>
            <w:tcW w:w="2126" w:type="dxa"/>
            <w:noWrap/>
          </w:tcPr>
          <w:p w14:paraId="4C025A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予算枠の有無</w:t>
            </w:r>
          </w:p>
        </w:tc>
        <w:tc>
          <w:tcPr>
            <w:tcW w:w="5670" w:type="dxa"/>
            <w:noWrap/>
          </w:tcPr>
          <w:p w14:paraId="115F21D5"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予算総額に上限があり、年度途中で終了する可能性がある場合に「有」と記入</w:t>
            </w:r>
          </w:p>
        </w:tc>
      </w:tr>
      <w:tr w:rsidR="00DC239F" w:rsidRPr="00F95112" w14:paraId="77ACDB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A4936B0" w14:textId="77777777" w:rsidR="00DC239F" w:rsidRPr="00F95112" w:rsidRDefault="00DC239F" w:rsidP="006175FC">
            <w:pPr>
              <w:pStyle w:val="aff9"/>
            </w:pPr>
          </w:p>
        </w:tc>
        <w:tc>
          <w:tcPr>
            <w:tcW w:w="2126" w:type="dxa"/>
            <w:noWrap/>
          </w:tcPr>
          <w:p w14:paraId="05C3B58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w:t>
            </w:r>
          </w:p>
        </w:tc>
        <w:tc>
          <w:tcPr>
            <w:tcW w:w="5670" w:type="dxa"/>
            <w:noWrap/>
          </w:tcPr>
          <w:p w14:paraId="40181A1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がある場合に記入</w:t>
            </w:r>
          </w:p>
        </w:tc>
      </w:tr>
      <w:tr w:rsidR="00DC239F" w:rsidRPr="00F95112" w14:paraId="3FE32DF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D5DBDD3" w14:textId="77777777" w:rsidR="00DC239F" w:rsidRPr="00F95112" w:rsidRDefault="00DC239F" w:rsidP="006175FC">
            <w:pPr>
              <w:pStyle w:val="aff9"/>
            </w:pPr>
          </w:p>
        </w:tc>
        <w:tc>
          <w:tcPr>
            <w:tcW w:w="2126" w:type="dxa"/>
            <w:noWrap/>
          </w:tcPr>
          <w:p w14:paraId="5048119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募集時期</w:t>
            </w:r>
          </w:p>
        </w:tc>
        <w:tc>
          <w:tcPr>
            <w:tcW w:w="5670" w:type="dxa"/>
            <w:noWrap/>
          </w:tcPr>
          <w:p w14:paraId="77D84BD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随時、未定若しくは予定募集時期</w:t>
            </w:r>
          </w:p>
        </w:tc>
      </w:tr>
      <w:tr w:rsidR="00DC239F" w:rsidRPr="00F95112" w14:paraId="02A7DD1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967E827" w14:textId="77777777" w:rsidR="00DC239F" w:rsidRPr="00F95112" w:rsidRDefault="00DC239F" w:rsidP="006175FC">
            <w:pPr>
              <w:pStyle w:val="aff9"/>
            </w:pPr>
          </w:p>
        </w:tc>
        <w:tc>
          <w:tcPr>
            <w:tcW w:w="2126" w:type="dxa"/>
            <w:noWrap/>
          </w:tcPr>
          <w:p w14:paraId="7241DE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開始日</w:t>
            </w:r>
          </w:p>
        </w:tc>
        <w:tc>
          <w:tcPr>
            <w:tcW w:w="5670" w:type="dxa"/>
            <w:noWrap/>
          </w:tcPr>
          <w:p w14:paraId="63F6806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開始日。未定の場合には空欄にし、公募備考に未定等と記入（西暦年月日とし、半角数字をハイフンでつなぐ）</w:t>
            </w:r>
          </w:p>
        </w:tc>
      </w:tr>
      <w:tr w:rsidR="00DC239F" w:rsidRPr="00F95112" w14:paraId="1570E8C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CD95248" w14:textId="77777777" w:rsidR="00DC239F" w:rsidRPr="00F95112" w:rsidRDefault="00DC239F" w:rsidP="006175FC">
            <w:pPr>
              <w:pStyle w:val="aff9"/>
            </w:pPr>
          </w:p>
        </w:tc>
        <w:tc>
          <w:tcPr>
            <w:tcW w:w="2126" w:type="dxa"/>
            <w:noWrap/>
          </w:tcPr>
          <w:p w14:paraId="3836845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終了日</w:t>
            </w:r>
          </w:p>
        </w:tc>
        <w:tc>
          <w:tcPr>
            <w:tcW w:w="5670" w:type="dxa"/>
            <w:noWrap/>
          </w:tcPr>
          <w:p w14:paraId="1E7F51C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終了日。未定の場合には空欄にし、公募備考に未定等と記入（西暦年月日とし、半角数字をハイフンでつなぐ）</w:t>
            </w:r>
          </w:p>
        </w:tc>
      </w:tr>
      <w:tr w:rsidR="00DC239F" w:rsidRPr="00F95112" w14:paraId="54C7E07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9FF271" w14:textId="77777777" w:rsidR="00DC239F" w:rsidRPr="00F95112" w:rsidRDefault="00DC239F" w:rsidP="006175FC">
            <w:pPr>
              <w:pStyle w:val="aff9"/>
            </w:pPr>
          </w:p>
        </w:tc>
        <w:tc>
          <w:tcPr>
            <w:tcW w:w="2126" w:type="dxa"/>
            <w:noWrap/>
          </w:tcPr>
          <w:p w14:paraId="3E2497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備考</w:t>
            </w:r>
          </w:p>
        </w:tc>
        <w:tc>
          <w:tcPr>
            <w:tcW w:w="5670" w:type="dxa"/>
            <w:noWrap/>
          </w:tcPr>
          <w:p w14:paraId="1CC5367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に関する諸条件</w:t>
            </w:r>
          </w:p>
        </w:tc>
      </w:tr>
      <w:tr w:rsidR="00DC239F" w:rsidRPr="00F95112" w14:paraId="5023473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2FA9ED4" w14:textId="77777777" w:rsidR="00DC239F" w:rsidRPr="00F95112" w:rsidRDefault="00DC239F" w:rsidP="006175FC">
            <w:pPr>
              <w:pStyle w:val="aff9"/>
            </w:pPr>
          </w:p>
        </w:tc>
        <w:tc>
          <w:tcPr>
            <w:tcW w:w="2126" w:type="dxa"/>
            <w:noWrap/>
          </w:tcPr>
          <w:p w14:paraId="33ABF8F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書類</w:t>
            </w:r>
          </w:p>
        </w:tc>
        <w:tc>
          <w:tcPr>
            <w:tcW w:w="5670" w:type="dxa"/>
            <w:noWrap/>
          </w:tcPr>
          <w:p w14:paraId="677A0BC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に必要な書類がある場合に記入。申請書類の入手先、URLがある場合にはここに記入</w:t>
            </w:r>
          </w:p>
        </w:tc>
      </w:tr>
      <w:tr w:rsidR="00DC239F" w:rsidRPr="00F95112" w14:paraId="1375192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46F9BA2" w14:textId="77777777" w:rsidR="00DC239F" w:rsidRPr="00F95112" w:rsidRDefault="00DC239F" w:rsidP="006175FC">
            <w:pPr>
              <w:pStyle w:val="aff9"/>
            </w:pPr>
          </w:p>
        </w:tc>
        <w:tc>
          <w:tcPr>
            <w:tcW w:w="2126" w:type="dxa"/>
            <w:noWrap/>
          </w:tcPr>
          <w:p w14:paraId="78B29ED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の有無</w:t>
            </w:r>
          </w:p>
        </w:tc>
        <w:tc>
          <w:tcPr>
            <w:tcW w:w="5670" w:type="dxa"/>
            <w:noWrap/>
          </w:tcPr>
          <w:p w14:paraId="7783B9A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がある場合には、URLを記入</w:t>
            </w:r>
          </w:p>
        </w:tc>
      </w:tr>
      <w:tr w:rsidR="00DC239F" w:rsidRPr="00F95112" w14:paraId="76DE094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E52A18C" w14:textId="77777777" w:rsidR="00DC239F" w:rsidRPr="00F95112" w:rsidRDefault="00DC239F" w:rsidP="006175FC">
            <w:pPr>
              <w:pStyle w:val="aff9"/>
            </w:pPr>
          </w:p>
        </w:tc>
        <w:tc>
          <w:tcPr>
            <w:tcW w:w="2126" w:type="dxa"/>
            <w:noWrap/>
          </w:tcPr>
          <w:p w14:paraId="130C2A10" w14:textId="55EA61E0"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w:t>
            </w:r>
            <w:r w:rsidR="00981DD4">
              <w:rPr>
                <w:rFonts w:hint="eastAsia"/>
              </w:rPr>
              <w:t>の</w:t>
            </w:r>
            <w:r w:rsidRPr="00F95112">
              <w:rPr>
                <w:rFonts w:hint="eastAsia"/>
              </w:rPr>
              <w:t>名称</w:t>
            </w:r>
          </w:p>
        </w:tc>
        <w:tc>
          <w:tcPr>
            <w:tcW w:w="5670" w:type="dxa"/>
            <w:noWrap/>
          </w:tcPr>
          <w:p w14:paraId="54B6761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関連して添付ファイルがある場合にファイル名称を記入（内容説明で図を使う必要がある場合等にも利用可能）</w:t>
            </w:r>
          </w:p>
        </w:tc>
      </w:tr>
      <w:tr w:rsidR="00DC239F" w:rsidRPr="00F95112" w14:paraId="38CCCAE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15F0D5" w14:textId="77777777" w:rsidR="00DC239F" w:rsidRPr="00F95112" w:rsidRDefault="00DC239F" w:rsidP="006175FC">
            <w:pPr>
              <w:pStyle w:val="aff9"/>
            </w:pPr>
          </w:p>
        </w:tc>
        <w:tc>
          <w:tcPr>
            <w:tcW w:w="2126" w:type="dxa"/>
            <w:noWrap/>
          </w:tcPr>
          <w:p w14:paraId="47C4FCB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w:t>
            </w:r>
          </w:p>
        </w:tc>
        <w:tc>
          <w:tcPr>
            <w:tcW w:w="5670" w:type="dxa"/>
            <w:noWrap/>
          </w:tcPr>
          <w:p w14:paraId="6B1FAA1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のファイル名を拡張子も含んで記入</w:t>
            </w:r>
          </w:p>
        </w:tc>
      </w:tr>
      <w:tr w:rsidR="00DC239F" w:rsidRPr="00F95112" w14:paraId="52CBDA5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3911A0C" w14:textId="77777777" w:rsidR="00DC239F" w:rsidRPr="00F95112" w:rsidRDefault="00DC239F" w:rsidP="006175FC">
            <w:pPr>
              <w:pStyle w:val="aff9"/>
            </w:pPr>
          </w:p>
        </w:tc>
        <w:tc>
          <w:tcPr>
            <w:tcW w:w="2126" w:type="dxa"/>
            <w:noWrap/>
          </w:tcPr>
          <w:p w14:paraId="10A10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w:t>
            </w:r>
          </w:p>
        </w:tc>
        <w:tc>
          <w:tcPr>
            <w:tcW w:w="5670" w:type="dxa"/>
            <w:noWrap/>
          </w:tcPr>
          <w:p w14:paraId="0D10A66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名称</w:t>
            </w:r>
          </w:p>
        </w:tc>
      </w:tr>
      <w:tr w:rsidR="00DC239F" w:rsidRPr="00F95112" w14:paraId="7D8E785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84F6AD" w14:textId="77777777" w:rsidR="00DC239F" w:rsidRPr="00F95112" w:rsidRDefault="00DC239F" w:rsidP="006175FC">
            <w:pPr>
              <w:pStyle w:val="aff9"/>
            </w:pPr>
          </w:p>
        </w:tc>
        <w:tc>
          <w:tcPr>
            <w:tcW w:w="2126" w:type="dxa"/>
            <w:noWrap/>
          </w:tcPr>
          <w:p w14:paraId="14F8435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URL</w:t>
            </w:r>
          </w:p>
        </w:tc>
        <w:tc>
          <w:tcPr>
            <w:tcW w:w="5670" w:type="dxa"/>
            <w:noWrap/>
          </w:tcPr>
          <w:p w14:paraId="133BF0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URL</w:t>
            </w:r>
          </w:p>
        </w:tc>
      </w:tr>
      <w:tr w:rsidR="00DC239F" w:rsidRPr="00F95112" w14:paraId="1CF5159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DAB95F8" w14:textId="77777777" w:rsidR="00DC239F" w:rsidRPr="00F95112" w:rsidRDefault="00DC239F" w:rsidP="006175FC">
            <w:pPr>
              <w:pStyle w:val="aff9"/>
            </w:pPr>
          </w:p>
        </w:tc>
        <w:tc>
          <w:tcPr>
            <w:tcW w:w="2126" w:type="dxa"/>
            <w:noWrap/>
          </w:tcPr>
          <w:p w14:paraId="1AA5286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標準産業分類</w:t>
            </w:r>
          </w:p>
        </w:tc>
        <w:tc>
          <w:tcPr>
            <w:tcW w:w="5670" w:type="dxa"/>
            <w:noWrap/>
          </w:tcPr>
          <w:p w14:paraId="4D0AF08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大分類又は中分類</w:t>
            </w:r>
          </w:p>
          <w:p w14:paraId="37BB067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複数選択可能（3個まで）</w:t>
            </w:r>
          </w:p>
        </w:tc>
      </w:tr>
      <w:tr w:rsidR="00DC239F" w:rsidRPr="00F95112" w14:paraId="3B3313F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14A51CC" w14:textId="77777777" w:rsidR="00DC239F" w:rsidRPr="00F95112" w:rsidRDefault="00DC239F" w:rsidP="006175FC">
            <w:pPr>
              <w:pStyle w:val="aff9"/>
            </w:pPr>
          </w:p>
        </w:tc>
        <w:tc>
          <w:tcPr>
            <w:tcW w:w="2126" w:type="dxa"/>
            <w:noWrap/>
          </w:tcPr>
          <w:p w14:paraId="1B30AFF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ステージとアクション</w:t>
            </w:r>
          </w:p>
        </w:tc>
        <w:tc>
          <w:tcPr>
            <w:tcW w:w="5670" w:type="dxa"/>
            <w:noWrap/>
          </w:tcPr>
          <w:p w14:paraId="35DB5A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支援対象となるライフステージとアクション（サービスカタログから選択）</w:t>
            </w:r>
          </w:p>
        </w:tc>
      </w:tr>
      <w:tr w:rsidR="00DC239F" w:rsidRPr="00F95112" w14:paraId="18910E8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1922D8C" w14:textId="77777777" w:rsidR="00DC239F" w:rsidRPr="00F95112" w:rsidRDefault="00DC239F" w:rsidP="006175FC">
            <w:pPr>
              <w:pStyle w:val="aff9"/>
            </w:pPr>
          </w:p>
        </w:tc>
        <w:tc>
          <w:tcPr>
            <w:tcW w:w="2126" w:type="dxa"/>
            <w:noWrap/>
          </w:tcPr>
          <w:p w14:paraId="4FEA11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事業ステージ</w:t>
            </w:r>
          </w:p>
        </w:tc>
        <w:tc>
          <w:tcPr>
            <w:tcW w:w="5670" w:type="dxa"/>
            <w:noWrap/>
          </w:tcPr>
          <w:p w14:paraId="61AF2E53" w14:textId="37819DD5" w:rsidR="00DC239F" w:rsidRPr="00F95112" w:rsidRDefault="00081122" w:rsidP="006175FC">
            <w:pPr>
              <w:pStyle w:val="aff9"/>
              <w:cnfStyle w:val="000000000000" w:firstRow="0" w:lastRow="0" w:firstColumn="0" w:lastColumn="0" w:oddVBand="0" w:evenVBand="0" w:oddHBand="0" w:evenHBand="0" w:firstRowFirstColumn="0" w:firstRowLastColumn="0" w:lastRowFirstColumn="0" w:lastRowLastColumn="0"/>
            </w:pPr>
            <w:r w:rsidRPr="00081122">
              <w:rPr>
                <w:rFonts w:hint="eastAsia"/>
              </w:rPr>
              <w:t>企業の成長段階に応じて直面する状況・局面</w:t>
            </w:r>
          </w:p>
        </w:tc>
      </w:tr>
      <w:tr w:rsidR="00DC239F" w:rsidRPr="00F95112" w14:paraId="5A57B4A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FE72BDC" w14:textId="77777777" w:rsidR="00DC239F" w:rsidRPr="00F95112" w:rsidRDefault="00DC239F" w:rsidP="006175FC">
            <w:pPr>
              <w:pStyle w:val="aff9"/>
            </w:pPr>
          </w:p>
        </w:tc>
        <w:tc>
          <w:tcPr>
            <w:tcW w:w="2126" w:type="dxa"/>
            <w:noWrap/>
          </w:tcPr>
          <w:p w14:paraId="328A50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困りごと</w:t>
            </w:r>
          </w:p>
        </w:tc>
        <w:tc>
          <w:tcPr>
            <w:tcW w:w="5670" w:type="dxa"/>
            <w:noWrap/>
          </w:tcPr>
          <w:p w14:paraId="7F2F7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を探す元となるお困りごと（サービスカタログから選択）</w:t>
            </w:r>
          </w:p>
        </w:tc>
      </w:tr>
      <w:tr w:rsidR="00DC239F" w:rsidRPr="00F95112" w14:paraId="743A882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BA2F13" w14:textId="77777777" w:rsidR="00DC239F" w:rsidRPr="00F95112" w:rsidRDefault="00DC239F" w:rsidP="006175FC">
            <w:pPr>
              <w:pStyle w:val="aff9"/>
            </w:pPr>
          </w:p>
        </w:tc>
        <w:tc>
          <w:tcPr>
            <w:tcW w:w="2126" w:type="dxa"/>
            <w:noWrap/>
          </w:tcPr>
          <w:p w14:paraId="0EACE5E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ービス種別</w:t>
            </w:r>
          </w:p>
        </w:tc>
        <w:tc>
          <w:tcPr>
            <w:tcW w:w="5670" w:type="dxa"/>
            <w:noWrap/>
          </w:tcPr>
          <w:p w14:paraId="19FC043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の種類（サービスカタログから選択）</w:t>
            </w:r>
          </w:p>
        </w:tc>
      </w:tr>
      <w:tr w:rsidR="00DC239F" w:rsidRPr="00F95112" w14:paraId="4F1F23F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485EF4D" w14:textId="77777777" w:rsidR="00DC239F" w:rsidRPr="00F95112" w:rsidRDefault="00DC239F" w:rsidP="006175FC">
            <w:pPr>
              <w:pStyle w:val="aff9"/>
            </w:pPr>
          </w:p>
        </w:tc>
        <w:tc>
          <w:tcPr>
            <w:tcW w:w="2126" w:type="dxa"/>
            <w:noWrap/>
          </w:tcPr>
          <w:p w14:paraId="213A1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災害名</w:t>
            </w:r>
          </w:p>
        </w:tc>
        <w:tc>
          <w:tcPr>
            <w:tcW w:w="5670" w:type="dxa"/>
            <w:noWrap/>
          </w:tcPr>
          <w:p w14:paraId="4D0B8CA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となる災害が指定されている時に記入</w:t>
            </w:r>
          </w:p>
        </w:tc>
      </w:tr>
      <w:tr w:rsidR="00DC239F" w:rsidRPr="00F95112" w14:paraId="4827876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8B32034" w14:textId="77777777" w:rsidR="00DC239F" w:rsidRPr="00F95112" w:rsidRDefault="00DC239F" w:rsidP="006175FC">
            <w:pPr>
              <w:pStyle w:val="aff9"/>
            </w:pPr>
          </w:p>
        </w:tc>
        <w:tc>
          <w:tcPr>
            <w:tcW w:w="2126" w:type="dxa"/>
            <w:noWrap/>
          </w:tcPr>
          <w:p w14:paraId="0AE75F8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キーワード</w:t>
            </w:r>
          </w:p>
        </w:tc>
        <w:tc>
          <w:tcPr>
            <w:tcW w:w="5670" w:type="dxa"/>
            <w:noWrap/>
          </w:tcPr>
          <w:p w14:paraId="69499D6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つけるキーワード</w:t>
            </w:r>
            <w:r w:rsidRPr="00EF0804">
              <w:rPr>
                <w:rFonts w:hint="eastAsia"/>
              </w:rPr>
              <w:t>（セミコロン区切りで列挙）</w:t>
            </w:r>
            <w:r w:rsidRPr="00F95112">
              <w:rPr>
                <w:rFonts w:hint="eastAsia"/>
              </w:rPr>
              <w:t>。</w:t>
            </w:r>
          </w:p>
        </w:tc>
      </w:tr>
      <w:tr w:rsidR="00DC239F" w:rsidRPr="00F95112" w14:paraId="44D2A8B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833DBC" w14:textId="77777777" w:rsidR="00DC239F" w:rsidRPr="00F95112" w:rsidRDefault="00DC239F" w:rsidP="006175FC">
            <w:pPr>
              <w:pStyle w:val="aff9"/>
            </w:pPr>
          </w:p>
        </w:tc>
        <w:tc>
          <w:tcPr>
            <w:tcW w:w="2126" w:type="dxa"/>
            <w:noWrap/>
          </w:tcPr>
          <w:p w14:paraId="58E426A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実施組織・支援機関</w:t>
            </w:r>
          </w:p>
        </w:tc>
        <w:tc>
          <w:tcPr>
            <w:tcW w:w="5670" w:type="dxa"/>
            <w:noWrap/>
          </w:tcPr>
          <w:p w14:paraId="43AC52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と異なる組織が運用する場合に記入</w:t>
            </w:r>
          </w:p>
        </w:tc>
      </w:tr>
      <w:tr w:rsidR="00DC239F" w:rsidRPr="00F95112" w14:paraId="4D6E413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09F185F" w14:textId="77777777" w:rsidR="00DC239F" w:rsidRPr="00F95112" w:rsidRDefault="00DC239F" w:rsidP="006175FC">
            <w:pPr>
              <w:pStyle w:val="aff9"/>
            </w:pPr>
          </w:p>
        </w:tc>
        <w:tc>
          <w:tcPr>
            <w:tcW w:w="2126" w:type="dxa"/>
            <w:noWrap/>
          </w:tcPr>
          <w:p w14:paraId="5276CE9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い合わせ先</w:t>
            </w:r>
          </w:p>
        </w:tc>
        <w:tc>
          <w:tcPr>
            <w:tcW w:w="5670" w:type="dxa"/>
            <w:noWrap/>
          </w:tcPr>
          <w:p w14:paraId="32DFC3F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情報。詳細化できる場合には連絡先情報も記入</w:t>
            </w:r>
          </w:p>
        </w:tc>
      </w:tr>
      <w:tr w:rsidR="00DC239F" w:rsidRPr="00F95112" w14:paraId="1F168F8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9C883F8" w14:textId="77777777" w:rsidR="00DC239F" w:rsidRPr="00F95112" w:rsidRDefault="00DC239F" w:rsidP="006175FC">
            <w:pPr>
              <w:pStyle w:val="aff9"/>
            </w:pPr>
          </w:p>
        </w:tc>
        <w:tc>
          <w:tcPr>
            <w:tcW w:w="2126" w:type="dxa"/>
            <w:noWrap/>
          </w:tcPr>
          <w:p w14:paraId="3C7B824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合わせ先一覧</w:t>
            </w:r>
          </w:p>
        </w:tc>
        <w:tc>
          <w:tcPr>
            <w:tcW w:w="5670" w:type="dxa"/>
            <w:noWrap/>
          </w:tcPr>
          <w:p w14:paraId="6941DF0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がリスト化して公開している場合にはURL</w:t>
            </w:r>
          </w:p>
        </w:tc>
      </w:tr>
      <w:tr w:rsidR="00DC239F" w:rsidRPr="00F95112" w14:paraId="3C41482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8BE78F" w14:textId="77777777" w:rsidR="00DC239F" w:rsidRPr="00F95112" w:rsidRDefault="00DC239F" w:rsidP="006175FC">
            <w:pPr>
              <w:pStyle w:val="aff9"/>
            </w:pPr>
            <w:r>
              <w:rPr>
                <w:rFonts w:hint="eastAsia"/>
              </w:rPr>
              <w:t>必</w:t>
            </w:r>
          </w:p>
        </w:tc>
        <w:tc>
          <w:tcPr>
            <w:tcW w:w="2126" w:type="dxa"/>
            <w:noWrap/>
          </w:tcPr>
          <w:p w14:paraId="753F2C6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w:t>
            </w:r>
          </w:p>
        </w:tc>
        <w:tc>
          <w:tcPr>
            <w:tcW w:w="5670" w:type="dxa"/>
            <w:noWrap/>
          </w:tcPr>
          <w:p w14:paraId="1397EC0D" w14:textId="77777777" w:rsidR="00DC239F"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を記入。</w:t>
            </w:r>
          </w:p>
          <w:p w14:paraId="464766D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コアデータモデル「</w:t>
            </w:r>
            <w:r w:rsidRPr="00EF0804">
              <w:rPr>
                <w:rFonts w:hint="eastAsia"/>
              </w:rPr>
              <w:t>連絡先</w:t>
            </w:r>
            <w:r>
              <w:rPr>
                <w:rFonts w:hint="eastAsia"/>
              </w:rPr>
              <w:t>」を参照。</w:t>
            </w:r>
          </w:p>
        </w:tc>
      </w:tr>
      <w:tr w:rsidR="00DC239F" w:rsidRPr="00F95112" w14:paraId="13FD86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7AF324" w14:textId="77777777" w:rsidR="00DC239F" w:rsidRPr="00F95112" w:rsidRDefault="00DC239F" w:rsidP="006175FC">
            <w:pPr>
              <w:pStyle w:val="aff9"/>
            </w:pPr>
          </w:p>
        </w:tc>
        <w:tc>
          <w:tcPr>
            <w:tcW w:w="2126" w:type="dxa"/>
            <w:noWrap/>
          </w:tcPr>
          <w:p w14:paraId="1ACE6B2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開始日</w:t>
            </w:r>
          </w:p>
        </w:tc>
        <w:tc>
          <w:tcPr>
            <w:tcW w:w="5670" w:type="dxa"/>
            <w:noWrap/>
          </w:tcPr>
          <w:p w14:paraId="7BF228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開始日</w:t>
            </w:r>
          </w:p>
        </w:tc>
      </w:tr>
      <w:tr w:rsidR="00DC239F" w:rsidRPr="00F95112" w14:paraId="49F423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01A98CE" w14:textId="77777777" w:rsidR="00DC239F" w:rsidRPr="00F95112" w:rsidRDefault="00DC239F" w:rsidP="006175FC">
            <w:pPr>
              <w:pStyle w:val="aff9"/>
            </w:pPr>
          </w:p>
        </w:tc>
        <w:tc>
          <w:tcPr>
            <w:tcW w:w="2126" w:type="dxa"/>
            <w:noWrap/>
          </w:tcPr>
          <w:p w14:paraId="1764D9D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終了日</w:t>
            </w:r>
          </w:p>
        </w:tc>
        <w:tc>
          <w:tcPr>
            <w:tcW w:w="5670" w:type="dxa"/>
            <w:noWrap/>
          </w:tcPr>
          <w:p w14:paraId="130535F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終了日</w:t>
            </w:r>
          </w:p>
        </w:tc>
      </w:tr>
      <w:tr w:rsidR="00DC239F" w:rsidRPr="00F95112" w14:paraId="0CEE158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5FFB857" w14:textId="77777777" w:rsidR="00DC239F" w:rsidRPr="00F95112" w:rsidRDefault="00DC239F" w:rsidP="006175FC">
            <w:pPr>
              <w:pStyle w:val="aff9"/>
            </w:pPr>
          </w:p>
        </w:tc>
        <w:tc>
          <w:tcPr>
            <w:tcW w:w="2126" w:type="dxa"/>
            <w:noWrap/>
          </w:tcPr>
          <w:p w14:paraId="2E4F9F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終更新日</w:t>
            </w:r>
          </w:p>
        </w:tc>
        <w:tc>
          <w:tcPr>
            <w:tcW w:w="5670" w:type="dxa"/>
            <w:noWrap/>
          </w:tcPr>
          <w:p w14:paraId="3FB7E58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最終更新日</w:t>
            </w:r>
          </w:p>
        </w:tc>
      </w:tr>
      <w:tr w:rsidR="00DC239F" w:rsidRPr="00F95112" w14:paraId="41637DB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4BBFA6A" w14:textId="77777777" w:rsidR="00DC239F" w:rsidRPr="00F95112" w:rsidRDefault="00DC239F" w:rsidP="006175FC">
            <w:pPr>
              <w:pStyle w:val="aff9"/>
            </w:pPr>
          </w:p>
        </w:tc>
        <w:tc>
          <w:tcPr>
            <w:tcW w:w="2126" w:type="dxa"/>
            <w:noWrap/>
          </w:tcPr>
          <w:p w14:paraId="5A82745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表示優先度</w:t>
            </w:r>
          </w:p>
        </w:tc>
        <w:tc>
          <w:tcPr>
            <w:tcW w:w="5670" w:type="dxa"/>
            <w:noWrap/>
          </w:tcPr>
          <w:p w14:paraId="59B64AE1" w14:textId="3AB41DCB" w:rsidR="00DC239F" w:rsidRPr="00F95112" w:rsidRDefault="007D67B2" w:rsidP="006175FC">
            <w:pPr>
              <w:pStyle w:val="aff9"/>
              <w:cnfStyle w:val="000000000000" w:firstRow="0" w:lastRow="0" w:firstColumn="0" w:lastColumn="0" w:oddVBand="0" w:evenVBand="0" w:oddHBand="0" w:evenHBand="0" w:firstRowFirstColumn="0" w:firstRowLastColumn="0" w:lastRowFirstColumn="0" w:lastRowLastColumn="0"/>
            </w:pPr>
            <w:r w:rsidRPr="00EF0804">
              <w:rPr>
                <w:rFonts w:hint="eastAsia"/>
              </w:rPr>
              <w:t>イベント会場</w:t>
            </w:r>
            <w:r w:rsidR="00DC239F" w:rsidRPr="00F95112">
              <w:rPr>
                <w:rFonts w:hint="eastAsia"/>
              </w:rPr>
              <w:t>表示に優先がある場合に記入。10が最優先、1が最低（同じ条件でリスト化される時の表示優先順位）</w:t>
            </w:r>
          </w:p>
        </w:tc>
      </w:tr>
    </w:tbl>
    <w:p w14:paraId="7C4FCC7C" w14:textId="2C8283B0" w:rsidR="00CE5E73" w:rsidRDefault="00CE5E73" w:rsidP="007B64C3">
      <w:pPr>
        <w:rPr>
          <w:rFonts w:hAnsiTheme="majorHAnsi" w:cstheme="majorBidi"/>
          <w:szCs w:val="24"/>
        </w:rPr>
      </w:pPr>
      <w:bookmarkStart w:id="26" w:name="_Toc16753983"/>
      <w:bookmarkStart w:id="27" w:name="_Toc16753984"/>
      <w:bookmarkStart w:id="28" w:name="_Toc16753985"/>
      <w:bookmarkStart w:id="29" w:name="_Toc16753986"/>
      <w:bookmarkStart w:id="30" w:name="_Toc16753987"/>
      <w:bookmarkStart w:id="31" w:name="_Toc16753988"/>
      <w:bookmarkStart w:id="32" w:name="_Toc16753989"/>
      <w:bookmarkStart w:id="33" w:name="_Toc16753990"/>
      <w:bookmarkStart w:id="34" w:name="_Toc16753991"/>
      <w:bookmarkStart w:id="35" w:name="_Toc16753992"/>
      <w:bookmarkStart w:id="36" w:name="_Toc16753993"/>
      <w:bookmarkEnd w:id="26"/>
      <w:bookmarkEnd w:id="27"/>
      <w:bookmarkEnd w:id="28"/>
      <w:bookmarkEnd w:id="29"/>
      <w:bookmarkEnd w:id="30"/>
      <w:bookmarkEnd w:id="31"/>
      <w:bookmarkEnd w:id="32"/>
      <w:bookmarkEnd w:id="33"/>
      <w:bookmarkEnd w:id="34"/>
      <w:bookmarkEnd w:id="35"/>
      <w:bookmarkEnd w:id="36"/>
    </w:p>
    <w:p w14:paraId="05674A00" w14:textId="3014DFC6" w:rsidR="00480488" w:rsidRDefault="00480488" w:rsidP="007B64C3">
      <w:pPr>
        <w:pStyle w:val="1"/>
        <w:spacing w:before="360"/>
        <w:ind w:left="360"/>
      </w:pPr>
      <w:bookmarkStart w:id="37" w:name="_Toc189557916"/>
      <w:r>
        <w:rPr>
          <w:rFonts w:hint="eastAsia"/>
        </w:rPr>
        <w:t>事例</w:t>
      </w:r>
      <w:bookmarkEnd w:id="37"/>
    </w:p>
    <w:p w14:paraId="5F7EECD1" w14:textId="2BD98A45" w:rsidR="00480488" w:rsidRDefault="00D23481" w:rsidP="007B64C3">
      <w:pPr>
        <w:pStyle w:val="2"/>
        <w:spacing w:before="360"/>
      </w:pPr>
      <w:bookmarkStart w:id="38" w:name="_Toc189557917"/>
      <w:r>
        <w:rPr>
          <w:rFonts w:hint="eastAsia"/>
        </w:rPr>
        <w:t>ミラサポ</w:t>
      </w:r>
      <w:r w:rsidR="00692EED">
        <w:rPr>
          <w:rFonts w:hint="eastAsia"/>
        </w:rPr>
        <w:t>plus</w:t>
      </w:r>
      <w:r w:rsidR="0083033E">
        <w:rPr>
          <w:rFonts w:hint="eastAsia"/>
        </w:rPr>
        <w:t xml:space="preserve">　制度ナビ</w:t>
      </w:r>
      <w:bookmarkEnd w:id="38"/>
    </w:p>
    <w:p w14:paraId="626F96D7" w14:textId="63C33CB6" w:rsidR="0083033E" w:rsidRDefault="004C621E" w:rsidP="00FE5EED">
      <w:r>
        <w:rPr>
          <w:rFonts w:hint="eastAsia"/>
        </w:rPr>
        <w:t>中小企業向け支援制度の</w:t>
      </w:r>
      <w:r w:rsidR="005E0C2D">
        <w:rPr>
          <w:rFonts w:hint="eastAsia"/>
        </w:rPr>
        <w:t>提供を行う</w:t>
      </w:r>
      <w:r w:rsidR="00692EED">
        <w:rPr>
          <w:rFonts w:hint="eastAsia"/>
        </w:rPr>
        <w:t>「ミラサポplus　制度ナビ」</w:t>
      </w:r>
      <w:r w:rsidR="008863D3">
        <w:rPr>
          <w:rStyle w:val="aff3"/>
        </w:rPr>
        <w:footnoteReference w:id="1"/>
      </w:r>
      <w:r w:rsidR="00692EED">
        <w:rPr>
          <w:rFonts w:hint="eastAsia"/>
        </w:rPr>
        <w:t>では</w:t>
      </w:r>
      <w:r w:rsidR="00AE75F0">
        <w:rPr>
          <w:rFonts w:hint="eastAsia"/>
        </w:rPr>
        <w:t>、本データモデルの</w:t>
      </w:r>
      <w:r w:rsidR="0007177D">
        <w:rPr>
          <w:rFonts w:hint="eastAsia"/>
        </w:rPr>
        <w:t>サブセット化と中小企業向けの拡張を行ってサービスを提供しています</w:t>
      </w:r>
      <w:r w:rsidR="001D28C3">
        <w:rPr>
          <w:rFonts w:hint="eastAsia"/>
        </w:rPr>
        <w:t>。</w:t>
      </w:r>
      <w:r w:rsidR="0028059C">
        <w:rPr>
          <w:rFonts w:hint="eastAsia"/>
        </w:rPr>
        <w:t>本モデルのすべてのデータモデルを適用しようとしても、現在の支援制度情報の</w:t>
      </w:r>
      <w:r w:rsidR="00234A26">
        <w:rPr>
          <w:rFonts w:hint="eastAsia"/>
        </w:rPr>
        <w:t>元データが十分にデータ</w:t>
      </w:r>
      <w:r w:rsidR="00DB2F96">
        <w:rPr>
          <w:rFonts w:hint="eastAsia"/>
        </w:rPr>
        <w:t>の細分化</w:t>
      </w:r>
      <w:r w:rsidR="00234A26">
        <w:rPr>
          <w:rFonts w:hint="eastAsia"/>
        </w:rPr>
        <w:t>ができていないことから、</w:t>
      </w:r>
      <w:r w:rsidR="00725976">
        <w:rPr>
          <w:rFonts w:hint="eastAsia"/>
        </w:rPr>
        <w:t>まずは、現在のデータ粒度を基に</w:t>
      </w:r>
      <w:r w:rsidR="00556601">
        <w:rPr>
          <w:rFonts w:hint="eastAsia"/>
        </w:rPr>
        <w:t>、データ項目を最小化してサービスを実現しています。また、独自項目をいくつか付与しています。</w:t>
      </w:r>
    </w:p>
    <w:p w14:paraId="758FDC58" w14:textId="77777777" w:rsidR="003E3218" w:rsidRDefault="003E3218" w:rsidP="00FE5EED"/>
    <w:p w14:paraId="360A5664" w14:textId="020D6624" w:rsidR="005D27A8" w:rsidRDefault="005D27A8" w:rsidP="005D27A8">
      <w:pPr>
        <w:pStyle w:val="afa"/>
        <w:spacing w:before="360"/>
      </w:pPr>
      <w:r>
        <w:rPr>
          <w:rFonts w:hint="eastAsia"/>
        </w:rPr>
        <w:lastRenderedPageBreak/>
        <w:t>表2</w:t>
      </w:r>
      <w:r>
        <w:t xml:space="preserve"> </w:t>
      </w:r>
      <w:r>
        <w:rPr>
          <w:rFonts w:hint="eastAsia"/>
        </w:rPr>
        <w:t>ミラサポp</w:t>
      </w:r>
      <w:r>
        <w:t xml:space="preserve">lus </w:t>
      </w:r>
      <w:r>
        <w:rPr>
          <w:rFonts w:hint="eastAsia"/>
        </w:rPr>
        <w:t>制度ナビで追加された独自項目</w:t>
      </w:r>
    </w:p>
    <w:tbl>
      <w:tblPr>
        <w:tblStyle w:val="4-1"/>
        <w:tblW w:w="0" w:type="auto"/>
        <w:jc w:val="center"/>
        <w:tblLook w:val="0620" w:firstRow="1" w:lastRow="0" w:firstColumn="0" w:lastColumn="0" w:noHBand="1" w:noVBand="1"/>
      </w:tblPr>
      <w:tblGrid>
        <w:gridCol w:w="1985"/>
        <w:gridCol w:w="5805"/>
      </w:tblGrid>
      <w:tr w:rsidR="00DA66A4" w:rsidRPr="0079562A" w14:paraId="366A5975" w14:textId="77777777" w:rsidTr="00874648">
        <w:trPr>
          <w:cnfStyle w:val="100000000000" w:firstRow="1" w:lastRow="0" w:firstColumn="0" w:lastColumn="0" w:oddVBand="0" w:evenVBand="0" w:oddHBand="0" w:evenHBand="0" w:firstRowFirstColumn="0" w:firstRowLastColumn="0" w:lastRowFirstColumn="0" w:lastRowLastColumn="0"/>
          <w:jc w:val="center"/>
        </w:trPr>
        <w:tc>
          <w:tcPr>
            <w:tcW w:w="1985" w:type="dxa"/>
            <w:shd w:val="clear" w:color="auto" w:fill="A6A6A6" w:themeFill="background1" w:themeFillShade="A6"/>
          </w:tcPr>
          <w:p w14:paraId="61C12634" w14:textId="2251006F" w:rsidR="00DA66A4" w:rsidRDefault="00DA66A4" w:rsidP="0041060D">
            <w:pPr>
              <w:pStyle w:val="aff9"/>
            </w:pPr>
            <w:r>
              <w:rPr>
                <w:rFonts w:hint="eastAsia"/>
              </w:rPr>
              <w:t>項目名</w:t>
            </w:r>
          </w:p>
        </w:tc>
        <w:tc>
          <w:tcPr>
            <w:tcW w:w="5805" w:type="dxa"/>
            <w:shd w:val="clear" w:color="auto" w:fill="A6A6A6" w:themeFill="background1" w:themeFillShade="A6"/>
          </w:tcPr>
          <w:p w14:paraId="49E37773" w14:textId="06CD7C24" w:rsidR="00DA66A4" w:rsidRDefault="00DA66A4" w:rsidP="0041060D">
            <w:pPr>
              <w:pStyle w:val="aff9"/>
            </w:pPr>
            <w:r>
              <w:rPr>
                <w:rFonts w:hint="eastAsia"/>
              </w:rPr>
              <w:t>説明</w:t>
            </w:r>
          </w:p>
        </w:tc>
      </w:tr>
      <w:tr w:rsidR="00665E7D" w:rsidRPr="0079562A" w14:paraId="67A2984D" w14:textId="77777777" w:rsidTr="00874648">
        <w:trPr>
          <w:jc w:val="center"/>
        </w:trPr>
        <w:tc>
          <w:tcPr>
            <w:tcW w:w="1985" w:type="dxa"/>
          </w:tcPr>
          <w:p w14:paraId="08EDD47E" w14:textId="77777777" w:rsidR="00665E7D" w:rsidRPr="0079562A" w:rsidRDefault="00665E7D" w:rsidP="0041060D">
            <w:pPr>
              <w:pStyle w:val="aff9"/>
            </w:pPr>
            <w:r>
              <w:rPr>
                <w:rFonts w:hint="eastAsia"/>
              </w:rPr>
              <w:t>制度集</w:t>
            </w:r>
          </w:p>
        </w:tc>
        <w:tc>
          <w:tcPr>
            <w:tcW w:w="5805" w:type="dxa"/>
          </w:tcPr>
          <w:p w14:paraId="26FD89F7" w14:textId="77777777" w:rsidR="00665E7D" w:rsidRPr="0079562A" w:rsidRDefault="00665E7D" w:rsidP="0041060D">
            <w:pPr>
              <w:pStyle w:val="aff9"/>
            </w:pPr>
            <w:r>
              <w:rPr>
                <w:rFonts w:hint="eastAsia"/>
              </w:rPr>
              <w:t>情報源の制度集がある時、または、制度集としてグループ管理したい時に記入</w:t>
            </w:r>
          </w:p>
        </w:tc>
      </w:tr>
      <w:tr w:rsidR="00665E7D" w:rsidRPr="0079562A" w14:paraId="7DDB8CAB" w14:textId="77777777" w:rsidTr="00874648">
        <w:trPr>
          <w:jc w:val="center"/>
        </w:trPr>
        <w:tc>
          <w:tcPr>
            <w:tcW w:w="1985" w:type="dxa"/>
          </w:tcPr>
          <w:p w14:paraId="63B9BE6D" w14:textId="77777777" w:rsidR="00665E7D" w:rsidRPr="0079562A" w:rsidRDefault="00665E7D" w:rsidP="0041060D">
            <w:pPr>
              <w:pStyle w:val="aff9"/>
            </w:pPr>
            <w:r>
              <w:rPr>
                <w:rFonts w:hint="eastAsia"/>
              </w:rPr>
              <w:t>中小企業施策利用ガイドブックページＮｏ</w:t>
            </w:r>
          </w:p>
        </w:tc>
        <w:tc>
          <w:tcPr>
            <w:tcW w:w="5805" w:type="dxa"/>
          </w:tcPr>
          <w:p w14:paraId="67CB507C" w14:textId="77777777" w:rsidR="00665E7D" w:rsidRPr="0079562A" w:rsidRDefault="00665E7D" w:rsidP="0041060D">
            <w:pPr>
              <w:pStyle w:val="aff9"/>
            </w:pPr>
            <w:r>
              <w:rPr>
                <w:rFonts w:hint="eastAsia"/>
              </w:rPr>
              <w:t>中小企業施策利用ガイドブックに掲載されている制度の場合、そのページ番号を記入</w:t>
            </w:r>
          </w:p>
        </w:tc>
      </w:tr>
      <w:tr w:rsidR="00665E7D" w:rsidRPr="0079562A" w14:paraId="5E907315" w14:textId="77777777" w:rsidTr="00874648">
        <w:trPr>
          <w:jc w:val="center"/>
        </w:trPr>
        <w:tc>
          <w:tcPr>
            <w:tcW w:w="1985" w:type="dxa"/>
          </w:tcPr>
          <w:p w14:paraId="6AB08457" w14:textId="77777777" w:rsidR="00665E7D" w:rsidRPr="0079562A" w:rsidRDefault="00665E7D" w:rsidP="0041060D">
            <w:pPr>
              <w:pStyle w:val="aff9"/>
            </w:pPr>
            <w:r>
              <w:rPr>
                <w:rFonts w:hint="eastAsia"/>
              </w:rPr>
              <w:t>特定施策区分</w:t>
            </w:r>
          </w:p>
        </w:tc>
        <w:tc>
          <w:tcPr>
            <w:tcW w:w="5805" w:type="dxa"/>
          </w:tcPr>
          <w:p w14:paraId="10D1E024" w14:textId="55423D5D" w:rsidR="00665E7D" w:rsidRPr="0079562A" w:rsidRDefault="00665E7D" w:rsidP="0041060D">
            <w:pPr>
              <w:pStyle w:val="aff9"/>
            </w:pPr>
            <w:r>
              <w:rPr>
                <w:rFonts w:hint="eastAsia"/>
              </w:rPr>
              <w:t>中小企業庁の特定施策の場合に施策名を記入</w:t>
            </w:r>
          </w:p>
        </w:tc>
      </w:tr>
      <w:tr w:rsidR="00665E7D" w:rsidRPr="0079562A" w14:paraId="6F66DD4E" w14:textId="77777777" w:rsidTr="00874648">
        <w:trPr>
          <w:jc w:val="center"/>
        </w:trPr>
        <w:tc>
          <w:tcPr>
            <w:tcW w:w="1985" w:type="dxa"/>
          </w:tcPr>
          <w:p w14:paraId="5B93DD49" w14:textId="0C49126E" w:rsidR="00665E7D" w:rsidRPr="00EE1B9F" w:rsidRDefault="00665E7D" w:rsidP="00EE1B9F">
            <w:pPr>
              <w:pStyle w:val="aff9"/>
            </w:pPr>
            <w:r w:rsidRPr="00EE1B9F">
              <w:rPr>
                <w:rFonts w:hint="eastAsia"/>
              </w:rPr>
              <w:t>関連制度</w:t>
            </w:r>
          </w:p>
        </w:tc>
        <w:tc>
          <w:tcPr>
            <w:tcW w:w="5805" w:type="dxa"/>
          </w:tcPr>
          <w:p w14:paraId="529D1621" w14:textId="6A54B4B7" w:rsidR="00665E7D" w:rsidRDefault="00665E7D" w:rsidP="00665E7D">
            <w:pPr>
              <w:pStyle w:val="aff9"/>
            </w:pPr>
            <w:r>
              <w:rPr>
                <w:rFonts w:hint="eastAsia"/>
              </w:rPr>
              <w:t>関連する制度</w:t>
            </w:r>
          </w:p>
        </w:tc>
      </w:tr>
      <w:tr w:rsidR="00665E7D" w:rsidRPr="0079562A" w14:paraId="5AE16253" w14:textId="77777777" w:rsidTr="00874648">
        <w:trPr>
          <w:jc w:val="center"/>
        </w:trPr>
        <w:tc>
          <w:tcPr>
            <w:tcW w:w="1985" w:type="dxa"/>
          </w:tcPr>
          <w:p w14:paraId="42BC2426" w14:textId="200FFE09" w:rsidR="00665E7D" w:rsidRDefault="00665E7D" w:rsidP="00665E7D">
            <w:pPr>
              <w:pStyle w:val="aff9"/>
            </w:pPr>
            <w:r>
              <w:rPr>
                <w:rFonts w:hint="eastAsia"/>
              </w:rPr>
              <w:t>企業規模</w:t>
            </w:r>
          </w:p>
        </w:tc>
        <w:tc>
          <w:tcPr>
            <w:tcW w:w="5805" w:type="dxa"/>
          </w:tcPr>
          <w:p w14:paraId="46C3A6C3" w14:textId="20915CA3" w:rsidR="00665E7D" w:rsidRDefault="00665E7D" w:rsidP="00665E7D">
            <w:pPr>
              <w:pStyle w:val="aff9"/>
            </w:pPr>
            <w:r>
              <w:rPr>
                <w:rFonts w:hint="eastAsia"/>
              </w:rPr>
              <w:t>対象企業の企業規模</w:t>
            </w:r>
          </w:p>
        </w:tc>
      </w:tr>
    </w:tbl>
    <w:p w14:paraId="4BB889C0" w14:textId="69390534" w:rsidR="000B3848" w:rsidRDefault="000B3848" w:rsidP="00FE5EED"/>
    <w:p w14:paraId="7D79FC9C" w14:textId="421A8466" w:rsidR="005D27A8" w:rsidRDefault="005D27A8" w:rsidP="005D27A8">
      <w:pPr>
        <w:pStyle w:val="afa"/>
        <w:spacing w:before="360"/>
      </w:pPr>
      <w:r>
        <w:rPr>
          <w:rFonts w:hint="eastAsia"/>
        </w:rPr>
        <w:t>表3</w:t>
      </w:r>
      <w:r>
        <w:t xml:space="preserve"> </w:t>
      </w:r>
      <w:r>
        <w:rPr>
          <w:rFonts w:hint="eastAsia"/>
        </w:rPr>
        <w:t>ミラサポp</w:t>
      </w:r>
      <w:r>
        <w:t xml:space="preserve">lus </w:t>
      </w:r>
      <w:r>
        <w:rPr>
          <w:rFonts w:hint="eastAsia"/>
        </w:rPr>
        <w:t>制度ナビのデータモデル</w:t>
      </w:r>
    </w:p>
    <w:tbl>
      <w:tblPr>
        <w:tblStyle w:val="4-1"/>
        <w:tblW w:w="0" w:type="auto"/>
        <w:tblLook w:val="0620" w:firstRow="1" w:lastRow="0" w:firstColumn="0" w:lastColumn="0" w:noHBand="1" w:noVBand="1"/>
      </w:tblPr>
      <w:tblGrid>
        <w:gridCol w:w="584"/>
        <w:gridCol w:w="1985"/>
        <w:gridCol w:w="5805"/>
      </w:tblGrid>
      <w:tr w:rsidR="00556601" w:rsidRPr="00247D2B" w14:paraId="384D9766" w14:textId="77777777" w:rsidTr="00874648">
        <w:trPr>
          <w:cnfStyle w:val="100000000000" w:firstRow="1" w:lastRow="0" w:firstColumn="0" w:lastColumn="0" w:oddVBand="0" w:evenVBand="0" w:oddHBand="0" w:evenHBand="0" w:firstRowFirstColumn="0" w:firstRowLastColumn="0" w:lastRowFirstColumn="0" w:lastRowLastColumn="0"/>
          <w:tblHeader/>
        </w:trPr>
        <w:tc>
          <w:tcPr>
            <w:tcW w:w="584" w:type="dxa"/>
            <w:shd w:val="clear" w:color="auto" w:fill="A6A6A6" w:themeFill="background1" w:themeFillShade="A6"/>
          </w:tcPr>
          <w:p w14:paraId="0822DE82" w14:textId="77777777" w:rsidR="00556601" w:rsidRPr="0079562A" w:rsidRDefault="00556601" w:rsidP="00802FC2">
            <w:pPr>
              <w:pStyle w:val="aff9"/>
            </w:pPr>
          </w:p>
        </w:tc>
        <w:tc>
          <w:tcPr>
            <w:tcW w:w="1985" w:type="dxa"/>
            <w:shd w:val="clear" w:color="auto" w:fill="A6A6A6" w:themeFill="background1" w:themeFillShade="A6"/>
          </w:tcPr>
          <w:p w14:paraId="3CBEE197" w14:textId="77777777" w:rsidR="00556601" w:rsidRPr="0079562A" w:rsidRDefault="00556601" w:rsidP="00802FC2">
            <w:pPr>
              <w:pStyle w:val="aff9"/>
            </w:pPr>
            <w:r w:rsidRPr="0079562A">
              <w:rPr>
                <w:rFonts w:hint="eastAsia"/>
              </w:rPr>
              <w:t>項目名</w:t>
            </w:r>
          </w:p>
        </w:tc>
        <w:tc>
          <w:tcPr>
            <w:tcW w:w="5805" w:type="dxa"/>
            <w:shd w:val="clear" w:color="auto" w:fill="A6A6A6" w:themeFill="background1" w:themeFillShade="A6"/>
          </w:tcPr>
          <w:p w14:paraId="01E138D3" w14:textId="77777777" w:rsidR="00556601" w:rsidRPr="0079562A" w:rsidRDefault="00556601" w:rsidP="00802FC2">
            <w:pPr>
              <w:pStyle w:val="aff9"/>
            </w:pPr>
            <w:r w:rsidRPr="0079562A">
              <w:rPr>
                <w:rFonts w:hint="eastAsia"/>
              </w:rPr>
              <w:t>説明</w:t>
            </w:r>
          </w:p>
        </w:tc>
      </w:tr>
      <w:tr w:rsidR="00556601" w:rsidRPr="00247D2B" w14:paraId="092E24D4" w14:textId="77777777" w:rsidTr="00773235">
        <w:tc>
          <w:tcPr>
            <w:tcW w:w="584" w:type="dxa"/>
            <w:vMerge w:val="restart"/>
          </w:tcPr>
          <w:p w14:paraId="13B5E5FF" w14:textId="77777777" w:rsidR="00556601" w:rsidRPr="0079562A" w:rsidRDefault="00556601" w:rsidP="00802FC2">
            <w:pPr>
              <w:pStyle w:val="aff9"/>
            </w:pPr>
            <w:r w:rsidRPr="0079562A">
              <w:rPr>
                <w:rFonts w:hint="eastAsia"/>
              </w:rPr>
              <w:t>基本</w:t>
            </w:r>
          </w:p>
        </w:tc>
        <w:tc>
          <w:tcPr>
            <w:tcW w:w="1985" w:type="dxa"/>
          </w:tcPr>
          <w:p w14:paraId="44452C1F" w14:textId="77777777" w:rsidR="00556601" w:rsidRPr="0079562A" w:rsidRDefault="00556601" w:rsidP="00802FC2">
            <w:pPr>
              <w:pStyle w:val="aff9"/>
            </w:pPr>
            <w:r w:rsidRPr="0079562A">
              <w:rPr>
                <w:rFonts w:hint="eastAsia"/>
              </w:rPr>
              <w:t>制度所管組織</w:t>
            </w:r>
          </w:p>
        </w:tc>
        <w:tc>
          <w:tcPr>
            <w:tcW w:w="5805" w:type="dxa"/>
          </w:tcPr>
          <w:p w14:paraId="2CBA7BDA" w14:textId="5C8A2BA9" w:rsidR="00556601" w:rsidRPr="0079562A" w:rsidRDefault="00556601" w:rsidP="00802FC2">
            <w:pPr>
              <w:pStyle w:val="aff9"/>
            </w:pPr>
            <w:r w:rsidRPr="0079562A">
              <w:rPr>
                <w:rFonts w:hint="eastAsia"/>
              </w:rPr>
              <w:t>制度を所管する組織</w:t>
            </w:r>
          </w:p>
        </w:tc>
      </w:tr>
      <w:tr w:rsidR="00556601" w:rsidRPr="00247D2B" w14:paraId="095FAF55" w14:textId="77777777" w:rsidTr="00773235">
        <w:tc>
          <w:tcPr>
            <w:tcW w:w="584" w:type="dxa"/>
            <w:vMerge/>
          </w:tcPr>
          <w:p w14:paraId="4A478932" w14:textId="77777777" w:rsidR="00556601" w:rsidRPr="0079562A" w:rsidRDefault="00556601" w:rsidP="00802FC2">
            <w:pPr>
              <w:pStyle w:val="aff9"/>
            </w:pPr>
          </w:p>
        </w:tc>
        <w:tc>
          <w:tcPr>
            <w:tcW w:w="1985" w:type="dxa"/>
          </w:tcPr>
          <w:p w14:paraId="35671523" w14:textId="77777777" w:rsidR="00556601" w:rsidRPr="0079562A" w:rsidRDefault="00556601" w:rsidP="00802FC2">
            <w:pPr>
              <w:pStyle w:val="aff9"/>
            </w:pPr>
            <w:r w:rsidRPr="0079562A">
              <w:rPr>
                <w:rFonts w:hint="eastAsia"/>
              </w:rPr>
              <w:t>タイトル（制度名）</w:t>
            </w:r>
          </w:p>
        </w:tc>
        <w:tc>
          <w:tcPr>
            <w:tcW w:w="5805" w:type="dxa"/>
          </w:tcPr>
          <w:p w14:paraId="4EA2AE9D" w14:textId="3BB9DC6C" w:rsidR="00556601" w:rsidRPr="0079562A" w:rsidRDefault="00556601" w:rsidP="00802FC2">
            <w:pPr>
              <w:pStyle w:val="aff9"/>
            </w:pPr>
            <w:r w:rsidRPr="0079562A">
              <w:rPr>
                <w:rFonts w:hint="eastAsia"/>
              </w:rPr>
              <w:t>事例のタイトル</w:t>
            </w:r>
          </w:p>
          <w:p w14:paraId="5211A123" w14:textId="6449DDEB"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3A9B9948" w14:textId="77777777" w:rsidTr="00773235">
        <w:tc>
          <w:tcPr>
            <w:tcW w:w="584" w:type="dxa"/>
            <w:vMerge/>
          </w:tcPr>
          <w:p w14:paraId="36D60DC5" w14:textId="77777777" w:rsidR="00556601" w:rsidRPr="0079562A" w:rsidRDefault="00556601" w:rsidP="00802FC2">
            <w:pPr>
              <w:pStyle w:val="aff9"/>
            </w:pPr>
          </w:p>
        </w:tc>
        <w:tc>
          <w:tcPr>
            <w:tcW w:w="1985" w:type="dxa"/>
          </w:tcPr>
          <w:p w14:paraId="4CDB19C1" w14:textId="77777777" w:rsidR="00556601" w:rsidRPr="0079562A" w:rsidRDefault="00556601" w:rsidP="00802FC2">
            <w:pPr>
              <w:pStyle w:val="aff9"/>
            </w:pPr>
            <w:r w:rsidRPr="0079562A">
              <w:rPr>
                <w:rFonts w:hint="eastAsia"/>
              </w:rPr>
              <w:t>サブタイトル（通称）</w:t>
            </w:r>
          </w:p>
        </w:tc>
        <w:tc>
          <w:tcPr>
            <w:tcW w:w="5805" w:type="dxa"/>
          </w:tcPr>
          <w:p w14:paraId="0C77DD21" w14:textId="00D3738A" w:rsidR="00556601" w:rsidRPr="0079562A" w:rsidRDefault="00556601" w:rsidP="00802FC2">
            <w:pPr>
              <w:pStyle w:val="aff9"/>
            </w:pPr>
            <w:r w:rsidRPr="0079562A">
              <w:rPr>
                <w:rFonts w:hint="eastAsia"/>
              </w:rPr>
              <w:t>事例のサブタイトル</w:t>
            </w:r>
          </w:p>
          <w:p w14:paraId="6D6AF08F" w14:textId="7AA20E50"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6E29CEB3" w14:textId="77777777" w:rsidTr="00773235">
        <w:tc>
          <w:tcPr>
            <w:tcW w:w="584" w:type="dxa"/>
            <w:vMerge/>
          </w:tcPr>
          <w:p w14:paraId="7E543864" w14:textId="77777777" w:rsidR="00556601" w:rsidRPr="0079562A" w:rsidRDefault="00556601" w:rsidP="00802FC2">
            <w:pPr>
              <w:pStyle w:val="aff9"/>
            </w:pPr>
          </w:p>
        </w:tc>
        <w:tc>
          <w:tcPr>
            <w:tcW w:w="1985" w:type="dxa"/>
          </w:tcPr>
          <w:p w14:paraId="00046159" w14:textId="77777777" w:rsidR="00556601" w:rsidRPr="0079562A" w:rsidRDefault="00556601" w:rsidP="00802FC2">
            <w:pPr>
              <w:pStyle w:val="aff9"/>
            </w:pPr>
            <w:r w:rsidRPr="0079562A">
              <w:rPr>
                <w:rFonts w:hint="eastAsia"/>
              </w:rPr>
              <w:t>制度番号</w:t>
            </w:r>
          </w:p>
        </w:tc>
        <w:tc>
          <w:tcPr>
            <w:tcW w:w="5805" w:type="dxa"/>
          </w:tcPr>
          <w:p w14:paraId="4317411D" w14:textId="360C1EA8" w:rsidR="00556601" w:rsidRPr="0079562A" w:rsidRDefault="00556601" w:rsidP="00802FC2">
            <w:pPr>
              <w:pStyle w:val="aff9"/>
            </w:pPr>
            <w:r w:rsidRPr="0079562A">
              <w:rPr>
                <w:rFonts w:hint="eastAsia"/>
              </w:rPr>
              <w:t>制度固有のID</w:t>
            </w:r>
          </w:p>
        </w:tc>
      </w:tr>
      <w:tr w:rsidR="00556601" w:rsidRPr="00247D2B" w14:paraId="01F17333" w14:textId="77777777" w:rsidTr="00773235">
        <w:tc>
          <w:tcPr>
            <w:tcW w:w="584" w:type="dxa"/>
            <w:vMerge/>
          </w:tcPr>
          <w:p w14:paraId="54EB9692" w14:textId="77777777" w:rsidR="00556601" w:rsidRPr="0079562A" w:rsidRDefault="00556601" w:rsidP="00802FC2">
            <w:pPr>
              <w:pStyle w:val="aff9"/>
            </w:pPr>
          </w:p>
        </w:tc>
        <w:tc>
          <w:tcPr>
            <w:tcW w:w="1985" w:type="dxa"/>
          </w:tcPr>
          <w:p w14:paraId="6CFC4E74" w14:textId="77777777" w:rsidR="00556601" w:rsidRPr="0079562A" w:rsidRDefault="00556601" w:rsidP="00802FC2">
            <w:pPr>
              <w:pStyle w:val="aff9"/>
            </w:pPr>
            <w:r w:rsidRPr="0079562A">
              <w:rPr>
                <w:rFonts w:hint="eastAsia"/>
              </w:rPr>
              <w:t>元制度番号</w:t>
            </w:r>
          </w:p>
        </w:tc>
        <w:tc>
          <w:tcPr>
            <w:tcW w:w="5805" w:type="dxa"/>
          </w:tcPr>
          <w:p w14:paraId="265ABC2B" w14:textId="77777777" w:rsidR="00556601" w:rsidRPr="0079562A" w:rsidRDefault="00556601" w:rsidP="00802FC2">
            <w:pPr>
              <w:pStyle w:val="aff9"/>
            </w:pPr>
            <w:r w:rsidRPr="0079562A">
              <w:rPr>
                <w:rFonts w:hint="eastAsia"/>
              </w:rPr>
              <w:t>当該制度の元となる制度がある場合にそのIDを記入</w:t>
            </w:r>
          </w:p>
        </w:tc>
      </w:tr>
      <w:tr w:rsidR="00556601" w:rsidRPr="00247D2B" w14:paraId="3ABE5B96" w14:textId="77777777" w:rsidTr="00773235">
        <w:tc>
          <w:tcPr>
            <w:tcW w:w="584" w:type="dxa"/>
            <w:vMerge/>
          </w:tcPr>
          <w:p w14:paraId="26DD1A22" w14:textId="77777777" w:rsidR="00556601" w:rsidRPr="0079562A" w:rsidRDefault="00556601" w:rsidP="00802FC2">
            <w:pPr>
              <w:pStyle w:val="aff9"/>
            </w:pPr>
          </w:p>
        </w:tc>
        <w:tc>
          <w:tcPr>
            <w:tcW w:w="1985" w:type="dxa"/>
          </w:tcPr>
          <w:p w14:paraId="0B406372" w14:textId="77777777" w:rsidR="00556601" w:rsidRPr="0079562A" w:rsidRDefault="00556601" w:rsidP="00802FC2">
            <w:pPr>
              <w:pStyle w:val="aff9"/>
            </w:pPr>
            <w:r w:rsidRPr="0079562A">
              <w:rPr>
                <w:rFonts w:hint="eastAsia"/>
              </w:rPr>
              <w:t>制度変更区分</w:t>
            </w:r>
          </w:p>
        </w:tc>
        <w:tc>
          <w:tcPr>
            <w:tcW w:w="5805" w:type="dxa"/>
          </w:tcPr>
          <w:p w14:paraId="4033D5C5" w14:textId="0A00D5CC" w:rsidR="00556601" w:rsidRPr="0079562A" w:rsidRDefault="00556601" w:rsidP="00802FC2">
            <w:pPr>
              <w:pStyle w:val="aff9"/>
            </w:pPr>
            <w:r w:rsidRPr="0079562A">
              <w:rPr>
                <w:rFonts w:hint="eastAsia"/>
              </w:rPr>
              <w:t>元制度がある場合に制度の変更状況を記入</w:t>
            </w:r>
          </w:p>
          <w:p w14:paraId="1F9CB9BD" w14:textId="08F74E3F" w:rsidR="00556601" w:rsidRPr="0079562A" w:rsidRDefault="00556601" w:rsidP="00802FC2">
            <w:pPr>
              <w:pStyle w:val="aff9"/>
            </w:pPr>
            <w:r w:rsidRPr="0079562A">
              <w:rPr>
                <w:rFonts w:hint="eastAsia"/>
              </w:rPr>
              <w:t>0:分かりやすいように内容を変えずに</w:t>
            </w:r>
            <w:r w:rsidR="002E7217" w:rsidRPr="0079562A">
              <w:rPr>
                <w:rFonts w:hint="eastAsia"/>
              </w:rPr>
              <w:t>書換え</w:t>
            </w:r>
            <w:r w:rsidRPr="0079562A">
              <w:rPr>
                <w:rFonts w:hint="eastAsia"/>
              </w:rPr>
              <w:t>を実施</w:t>
            </w:r>
          </w:p>
          <w:p w14:paraId="5A8E52F6" w14:textId="77777777" w:rsidR="00556601" w:rsidRPr="0079562A" w:rsidRDefault="00556601" w:rsidP="00802FC2">
            <w:pPr>
              <w:pStyle w:val="aff9"/>
            </w:pPr>
            <w:r w:rsidRPr="0079562A">
              <w:rPr>
                <w:rFonts w:hint="eastAsia"/>
              </w:rPr>
              <w:t>1:地方公共団体などでの追記あり</w:t>
            </w:r>
          </w:p>
          <w:p w14:paraId="21119643" w14:textId="77777777" w:rsidR="00556601" w:rsidRPr="0079562A" w:rsidRDefault="00556601" w:rsidP="00802FC2">
            <w:pPr>
              <w:pStyle w:val="aff9"/>
            </w:pPr>
            <w:r w:rsidRPr="0079562A">
              <w:rPr>
                <w:rFonts w:hint="eastAsia"/>
              </w:rPr>
              <w:t>2:条件による詳細化</w:t>
            </w:r>
          </w:p>
        </w:tc>
      </w:tr>
      <w:tr w:rsidR="000760BC" w:rsidRPr="00247D2B" w14:paraId="31C3F57A" w14:textId="77777777" w:rsidTr="00773235">
        <w:tc>
          <w:tcPr>
            <w:tcW w:w="584" w:type="dxa"/>
            <w:vMerge/>
          </w:tcPr>
          <w:p w14:paraId="53A9DF32" w14:textId="77777777" w:rsidR="000760BC" w:rsidRPr="0079562A" w:rsidRDefault="000760BC" w:rsidP="00802FC2">
            <w:pPr>
              <w:pStyle w:val="aff9"/>
            </w:pPr>
          </w:p>
        </w:tc>
        <w:tc>
          <w:tcPr>
            <w:tcW w:w="1985" w:type="dxa"/>
          </w:tcPr>
          <w:p w14:paraId="36E46618" w14:textId="124E6E21" w:rsidR="000760BC" w:rsidRPr="0079562A" w:rsidRDefault="000760BC" w:rsidP="00802FC2">
            <w:pPr>
              <w:pStyle w:val="aff9"/>
            </w:pPr>
            <w:r>
              <w:rPr>
                <w:rFonts w:hint="eastAsia"/>
              </w:rPr>
              <w:t>制度集</w:t>
            </w:r>
          </w:p>
        </w:tc>
        <w:tc>
          <w:tcPr>
            <w:tcW w:w="5805" w:type="dxa"/>
          </w:tcPr>
          <w:p w14:paraId="732D73E4" w14:textId="12817C63" w:rsidR="000760BC" w:rsidRPr="0079562A" w:rsidRDefault="000F5425" w:rsidP="00802FC2">
            <w:pPr>
              <w:pStyle w:val="aff9"/>
            </w:pPr>
            <w:r>
              <w:rPr>
                <w:rFonts w:hint="eastAsia"/>
              </w:rPr>
              <w:t>情報源の制度集がある時、または、制度集としてグループ管理したい</w:t>
            </w:r>
            <w:r w:rsidR="002E7217">
              <w:rPr>
                <w:rFonts w:hint="eastAsia"/>
              </w:rPr>
              <w:t>時</w:t>
            </w:r>
            <w:r>
              <w:rPr>
                <w:rFonts w:hint="eastAsia"/>
              </w:rPr>
              <w:t>に記入</w:t>
            </w:r>
          </w:p>
        </w:tc>
      </w:tr>
      <w:tr w:rsidR="000F5425" w:rsidRPr="00247D2B" w14:paraId="38643120" w14:textId="77777777" w:rsidTr="00773235">
        <w:tc>
          <w:tcPr>
            <w:tcW w:w="584" w:type="dxa"/>
            <w:vMerge/>
          </w:tcPr>
          <w:p w14:paraId="6FEF80F3" w14:textId="77777777" w:rsidR="000F5425" w:rsidRPr="0079562A" w:rsidRDefault="000F5425" w:rsidP="00802FC2">
            <w:pPr>
              <w:pStyle w:val="aff9"/>
            </w:pPr>
          </w:p>
        </w:tc>
        <w:tc>
          <w:tcPr>
            <w:tcW w:w="1985" w:type="dxa"/>
          </w:tcPr>
          <w:p w14:paraId="5232DD97" w14:textId="12185D95" w:rsidR="000F5425" w:rsidRPr="0079562A" w:rsidRDefault="00CD294B" w:rsidP="00802FC2">
            <w:pPr>
              <w:pStyle w:val="aff9"/>
            </w:pPr>
            <w:r>
              <w:rPr>
                <w:rFonts w:hint="eastAsia"/>
              </w:rPr>
              <w:t>中小企業施策利用ガイドブックページＮｏ</w:t>
            </w:r>
          </w:p>
        </w:tc>
        <w:tc>
          <w:tcPr>
            <w:tcW w:w="5805" w:type="dxa"/>
          </w:tcPr>
          <w:p w14:paraId="046BD8AE" w14:textId="571659F4" w:rsidR="000F5425" w:rsidRPr="0079562A" w:rsidRDefault="00CD294B" w:rsidP="00802FC2">
            <w:pPr>
              <w:pStyle w:val="aff9"/>
            </w:pPr>
            <w:r>
              <w:rPr>
                <w:rFonts w:hint="eastAsia"/>
              </w:rPr>
              <w:t>中小企業施策利用ガイドブックに掲載されている制度の場合、そのページ番号を記入</w:t>
            </w:r>
          </w:p>
        </w:tc>
      </w:tr>
      <w:tr w:rsidR="00AB0D12" w:rsidRPr="00247D2B" w14:paraId="49BBA992" w14:textId="77777777" w:rsidTr="00773235">
        <w:tc>
          <w:tcPr>
            <w:tcW w:w="584" w:type="dxa"/>
            <w:vMerge/>
          </w:tcPr>
          <w:p w14:paraId="523CC808" w14:textId="77777777" w:rsidR="00AB0D12" w:rsidRPr="0079562A" w:rsidRDefault="00AB0D12" w:rsidP="00802FC2">
            <w:pPr>
              <w:pStyle w:val="aff9"/>
            </w:pPr>
          </w:p>
        </w:tc>
        <w:tc>
          <w:tcPr>
            <w:tcW w:w="1985" w:type="dxa"/>
          </w:tcPr>
          <w:p w14:paraId="00D2AE15" w14:textId="06E85512" w:rsidR="00AB0D12" w:rsidRPr="0079562A" w:rsidRDefault="00AB0D12" w:rsidP="00802FC2">
            <w:pPr>
              <w:pStyle w:val="aff9"/>
            </w:pPr>
            <w:r>
              <w:rPr>
                <w:rFonts w:hint="eastAsia"/>
              </w:rPr>
              <w:t>特定施策区分</w:t>
            </w:r>
          </w:p>
        </w:tc>
        <w:tc>
          <w:tcPr>
            <w:tcW w:w="5805" w:type="dxa"/>
          </w:tcPr>
          <w:p w14:paraId="2D6D0092" w14:textId="09244D34" w:rsidR="00AB0D12" w:rsidRPr="0079562A" w:rsidRDefault="00AB0D12" w:rsidP="00802FC2">
            <w:pPr>
              <w:pStyle w:val="aff9"/>
            </w:pPr>
            <w:r>
              <w:rPr>
                <w:rFonts w:hint="eastAsia"/>
              </w:rPr>
              <w:t>中小企業庁の特定施策の場合に施策名を記入</w:t>
            </w:r>
          </w:p>
        </w:tc>
      </w:tr>
      <w:tr w:rsidR="00556601" w:rsidRPr="00247D2B" w14:paraId="14B8EFC9" w14:textId="77777777" w:rsidTr="00773235">
        <w:tc>
          <w:tcPr>
            <w:tcW w:w="584" w:type="dxa"/>
            <w:vMerge/>
          </w:tcPr>
          <w:p w14:paraId="33CC5BC4" w14:textId="77777777" w:rsidR="00556601" w:rsidRPr="0079562A" w:rsidRDefault="00556601" w:rsidP="00802FC2">
            <w:pPr>
              <w:pStyle w:val="aff9"/>
            </w:pPr>
          </w:p>
        </w:tc>
        <w:tc>
          <w:tcPr>
            <w:tcW w:w="1985" w:type="dxa"/>
          </w:tcPr>
          <w:p w14:paraId="41E9329D" w14:textId="77777777" w:rsidR="00556601" w:rsidRPr="0079562A" w:rsidRDefault="00556601" w:rsidP="00802FC2">
            <w:pPr>
              <w:pStyle w:val="aff9"/>
            </w:pPr>
            <w:r w:rsidRPr="0079562A">
              <w:rPr>
                <w:rFonts w:hint="eastAsia"/>
              </w:rPr>
              <w:t>根拠法令</w:t>
            </w:r>
          </w:p>
        </w:tc>
        <w:tc>
          <w:tcPr>
            <w:tcW w:w="5805" w:type="dxa"/>
          </w:tcPr>
          <w:p w14:paraId="2A4784A8" w14:textId="5D16A084" w:rsidR="00556601" w:rsidRPr="0079562A" w:rsidRDefault="00556601" w:rsidP="00802FC2">
            <w:pPr>
              <w:pStyle w:val="aff9"/>
            </w:pPr>
            <w:r w:rsidRPr="0079562A">
              <w:rPr>
                <w:rFonts w:hint="eastAsia"/>
              </w:rPr>
              <w:t>根拠となる法令や条例</w:t>
            </w:r>
          </w:p>
        </w:tc>
      </w:tr>
      <w:tr w:rsidR="00D51B53" w:rsidRPr="00247D2B" w14:paraId="2741BD57" w14:textId="77777777" w:rsidTr="00773235">
        <w:tc>
          <w:tcPr>
            <w:tcW w:w="584" w:type="dxa"/>
            <w:vMerge/>
          </w:tcPr>
          <w:p w14:paraId="115A8BE6" w14:textId="77777777" w:rsidR="00D51B53" w:rsidRPr="0079562A" w:rsidRDefault="00D51B53" w:rsidP="00802FC2">
            <w:pPr>
              <w:pStyle w:val="aff9"/>
            </w:pPr>
          </w:p>
        </w:tc>
        <w:tc>
          <w:tcPr>
            <w:tcW w:w="1985" w:type="dxa"/>
          </w:tcPr>
          <w:p w14:paraId="59B59EF1" w14:textId="6761E2B8" w:rsidR="00D51B53" w:rsidRPr="0079562A" w:rsidRDefault="00D51B53" w:rsidP="00802FC2">
            <w:pPr>
              <w:pStyle w:val="aff9"/>
            </w:pPr>
            <w:r w:rsidRPr="00BC38AB">
              <w:rPr>
                <w:rFonts w:hint="eastAsia"/>
              </w:rPr>
              <w:t>関連制度</w:t>
            </w:r>
          </w:p>
        </w:tc>
        <w:tc>
          <w:tcPr>
            <w:tcW w:w="5805" w:type="dxa"/>
          </w:tcPr>
          <w:p w14:paraId="279F59B8" w14:textId="4818C4A4" w:rsidR="00D51B53" w:rsidRPr="0079562A" w:rsidRDefault="000168CD" w:rsidP="00802FC2">
            <w:pPr>
              <w:pStyle w:val="aff9"/>
            </w:pPr>
            <w:r>
              <w:rPr>
                <w:rFonts w:hint="eastAsia"/>
              </w:rPr>
              <w:t>関連する制度</w:t>
            </w:r>
          </w:p>
        </w:tc>
      </w:tr>
      <w:tr w:rsidR="00556601" w:rsidRPr="00247D2B" w14:paraId="56AC5525" w14:textId="77777777" w:rsidTr="00773235">
        <w:tc>
          <w:tcPr>
            <w:tcW w:w="584" w:type="dxa"/>
            <w:vMerge/>
          </w:tcPr>
          <w:p w14:paraId="15D3A1D4" w14:textId="77777777" w:rsidR="00556601" w:rsidRPr="0079562A" w:rsidRDefault="00556601" w:rsidP="00802FC2">
            <w:pPr>
              <w:pStyle w:val="aff9"/>
            </w:pPr>
          </w:p>
        </w:tc>
        <w:tc>
          <w:tcPr>
            <w:tcW w:w="1985" w:type="dxa"/>
          </w:tcPr>
          <w:p w14:paraId="72F3F125" w14:textId="77777777" w:rsidR="00556601" w:rsidRPr="0079562A" w:rsidRDefault="00556601" w:rsidP="00802FC2">
            <w:pPr>
              <w:pStyle w:val="aff9"/>
            </w:pPr>
            <w:r w:rsidRPr="0079562A">
              <w:rPr>
                <w:rFonts w:hint="eastAsia"/>
              </w:rPr>
              <w:t>地域群</w:t>
            </w:r>
          </w:p>
        </w:tc>
        <w:tc>
          <w:tcPr>
            <w:tcW w:w="5805" w:type="dxa"/>
          </w:tcPr>
          <w:p w14:paraId="1376FBF3" w14:textId="77777777" w:rsidR="00556601" w:rsidRPr="0079562A" w:rsidRDefault="00556601" w:rsidP="00802FC2">
            <w:pPr>
              <w:pStyle w:val="aff9"/>
            </w:pPr>
            <w:r w:rsidRPr="0079562A">
              <w:rPr>
                <w:rFonts w:hint="eastAsia"/>
              </w:rPr>
              <w:t>制度の提供範囲に地域群がある場合に記入</w:t>
            </w:r>
          </w:p>
        </w:tc>
      </w:tr>
      <w:tr w:rsidR="00556601" w:rsidRPr="00247D2B" w14:paraId="2CDED898" w14:textId="77777777" w:rsidTr="00773235">
        <w:tc>
          <w:tcPr>
            <w:tcW w:w="584" w:type="dxa"/>
            <w:vMerge/>
          </w:tcPr>
          <w:p w14:paraId="2C4B4B4D" w14:textId="77777777" w:rsidR="00556601" w:rsidRPr="0079562A" w:rsidRDefault="00556601" w:rsidP="00802FC2">
            <w:pPr>
              <w:pStyle w:val="aff9"/>
            </w:pPr>
          </w:p>
        </w:tc>
        <w:tc>
          <w:tcPr>
            <w:tcW w:w="1985" w:type="dxa"/>
          </w:tcPr>
          <w:p w14:paraId="5F94A129" w14:textId="77777777" w:rsidR="00556601" w:rsidRPr="0079562A" w:rsidRDefault="00556601" w:rsidP="00802FC2">
            <w:pPr>
              <w:pStyle w:val="aff9"/>
            </w:pPr>
            <w:r w:rsidRPr="0079562A">
              <w:rPr>
                <w:rFonts w:hint="eastAsia"/>
              </w:rPr>
              <w:t>地域</w:t>
            </w:r>
          </w:p>
        </w:tc>
        <w:tc>
          <w:tcPr>
            <w:tcW w:w="5805" w:type="dxa"/>
          </w:tcPr>
          <w:p w14:paraId="63F79A14" w14:textId="3B06CA46" w:rsidR="00556601" w:rsidRPr="0079562A" w:rsidRDefault="00556601" w:rsidP="00802FC2">
            <w:pPr>
              <w:pStyle w:val="aff9"/>
            </w:pPr>
            <w:r w:rsidRPr="0079562A">
              <w:rPr>
                <w:rFonts w:hint="eastAsia"/>
              </w:rPr>
              <w:t>制度の対象都道府県、市</w:t>
            </w:r>
            <w:r w:rsidR="00BB7AC6">
              <w:rPr>
                <w:rFonts w:hint="eastAsia"/>
              </w:rPr>
              <w:t>区</w:t>
            </w:r>
            <w:r w:rsidRPr="0079562A">
              <w:rPr>
                <w:rFonts w:hint="eastAsia"/>
              </w:rPr>
              <w:t>町村コード。列挙する場合は</w:t>
            </w:r>
            <w:r>
              <w:rPr>
                <w:rFonts w:hint="eastAsia"/>
              </w:rPr>
              <w:t>セミコロン区切り</w:t>
            </w:r>
          </w:p>
        </w:tc>
      </w:tr>
      <w:tr w:rsidR="00556601" w:rsidRPr="00247D2B" w14:paraId="07EA4B09" w14:textId="77777777" w:rsidTr="00773235">
        <w:tc>
          <w:tcPr>
            <w:tcW w:w="584" w:type="dxa"/>
            <w:vMerge w:val="restart"/>
          </w:tcPr>
          <w:p w14:paraId="7C280533" w14:textId="77777777" w:rsidR="00556601" w:rsidRPr="0079562A" w:rsidRDefault="00556601" w:rsidP="00802FC2">
            <w:pPr>
              <w:pStyle w:val="aff9"/>
            </w:pPr>
            <w:r w:rsidRPr="0079562A">
              <w:rPr>
                <w:rFonts w:hint="eastAsia"/>
              </w:rPr>
              <w:t>内容</w:t>
            </w:r>
          </w:p>
        </w:tc>
        <w:tc>
          <w:tcPr>
            <w:tcW w:w="1985" w:type="dxa"/>
          </w:tcPr>
          <w:p w14:paraId="265C6865" w14:textId="77777777" w:rsidR="00556601" w:rsidRPr="0079562A" w:rsidRDefault="00556601" w:rsidP="00802FC2">
            <w:pPr>
              <w:pStyle w:val="aff9"/>
            </w:pPr>
            <w:r w:rsidRPr="0079562A">
              <w:rPr>
                <w:rFonts w:hint="eastAsia"/>
              </w:rPr>
              <w:t>概要</w:t>
            </w:r>
          </w:p>
        </w:tc>
        <w:tc>
          <w:tcPr>
            <w:tcW w:w="5805" w:type="dxa"/>
          </w:tcPr>
          <w:p w14:paraId="421DAFB3" w14:textId="77777777" w:rsidR="00556601" w:rsidRPr="0079562A" w:rsidRDefault="00556601" w:rsidP="00802FC2">
            <w:pPr>
              <w:pStyle w:val="aff9"/>
            </w:pPr>
            <w:r w:rsidRPr="0079562A">
              <w:rPr>
                <w:rFonts w:hint="eastAsia"/>
              </w:rPr>
              <w:t>制度の概要を100文字</w:t>
            </w:r>
            <w:r>
              <w:rPr>
                <w:rFonts w:hint="eastAsia"/>
              </w:rPr>
              <w:t>以内</w:t>
            </w:r>
            <w:r w:rsidRPr="0079562A">
              <w:rPr>
                <w:rFonts w:hint="eastAsia"/>
              </w:rPr>
              <w:t>で記入</w:t>
            </w:r>
          </w:p>
        </w:tc>
      </w:tr>
      <w:tr w:rsidR="00556601" w:rsidRPr="00247D2B" w14:paraId="6CA21EEB" w14:textId="77777777" w:rsidTr="00773235">
        <w:tc>
          <w:tcPr>
            <w:tcW w:w="584" w:type="dxa"/>
            <w:vMerge/>
          </w:tcPr>
          <w:p w14:paraId="424D460D" w14:textId="77777777" w:rsidR="00556601" w:rsidRPr="0079562A" w:rsidRDefault="00556601" w:rsidP="00802FC2">
            <w:pPr>
              <w:pStyle w:val="aff9"/>
            </w:pPr>
          </w:p>
        </w:tc>
        <w:tc>
          <w:tcPr>
            <w:tcW w:w="1985" w:type="dxa"/>
          </w:tcPr>
          <w:p w14:paraId="298539E4" w14:textId="77777777" w:rsidR="00556601" w:rsidRPr="0079562A" w:rsidRDefault="00556601" w:rsidP="00802FC2">
            <w:pPr>
              <w:pStyle w:val="aff9"/>
            </w:pPr>
            <w:r w:rsidRPr="0079562A">
              <w:rPr>
                <w:rFonts w:hint="eastAsia"/>
              </w:rPr>
              <w:t>内容</w:t>
            </w:r>
          </w:p>
        </w:tc>
        <w:tc>
          <w:tcPr>
            <w:tcW w:w="5805" w:type="dxa"/>
          </w:tcPr>
          <w:p w14:paraId="770A9925" w14:textId="77777777" w:rsidR="00556601" w:rsidRPr="0079562A" w:rsidRDefault="00556601" w:rsidP="00802FC2">
            <w:pPr>
              <w:pStyle w:val="aff9"/>
            </w:pPr>
            <w:r w:rsidRPr="0079562A">
              <w:rPr>
                <w:rFonts w:hint="eastAsia"/>
              </w:rPr>
              <w:t>制度の内容を500文字</w:t>
            </w:r>
            <w:r>
              <w:rPr>
                <w:rFonts w:hint="eastAsia"/>
              </w:rPr>
              <w:t>以内</w:t>
            </w:r>
            <w:r w:rsidRPr="0079562A">
              <w:rPr>
                <w:rFonts w:hint="eastAsia"/>
              </w:rPr>
              <w:t>で記入</w:t>
            </w:r>
          </w:p>
        </w:tc>
      </w:tr>
      <w:tr w:rsidR="0045643D" w:rsidRPr="00247D2B" w14:paraId="20EBAC60" w14:textId="77777777" w:rsidTr="00773235">
        <w:tc>
          <w:tcPr>
            <w:tcW w:w="584" w:type="dxa"/>
            <w:vMerge/>
          </w:tcPr>
          <w:p w14:paraId="4468AABF" w14:textId="77777777" w:rsidR="0045643D" w:rsidRPr="0079562A" w:rsidRDefault="0045643D" w:rsidP="00802FC2">
            <w:pPr>
              <w:pStyle w:val="aff9"/>
            </w:pPr>
          </w:p>
        </w:tc>
        <w:tc>
          <w:tcPr>
            <w:tcW w:w="1985" w:type="dxa"/>
          </w:tcPr>
          <w:p w14:paraId="7E6B37ED" w14:textId="32F8568A" w:rsidR="0045643D" w:rsidRPr="0079562A" w:rsidRDefault="0045643D" w:rsidP="00802FC2">
            <w:pPr>
              <w:pStyle w:val="aff9"/>
            </w:pPr>
            <w:r>
              <w:rPr>
                <w:rFonts w:hint="eastAsia"/>
              </w:rPr>
              <w:t>企業規模</w:t>
            </w:r>
          </w:p>
        </w:tc>
        <w:tc>
          <w:tcPr>
            <w:tcW w:w="5805" w:type="dxa"/>
          </w:tcPr>
          <w:p w14:paraId="724D776E" w14:textId="15460A53" w:rsidR="0045643D" w:rsidRPr="0079562A" w:rsidRDefault="00D35C7B" w:rsidP="00802FC2">
            <w:pPr>
              <w:pStyle w:val="aff9"/>
            </w:pPr>
            <w:r>
              <w:rPr>
                <w:rFonts w:hint="eastAsia"/>
              </w:rPr>
              <w:t>対象企業の企業規模</w:t>
            </w:r>
          </w:p>
        </w:tc>
      </w:tr>
      <w:tr w:rsidR="00556601" w:rsidRPr="00247D2B" w14:paraId="40C668F5" w14:textId="77777777" w:rsidTr="00773235">
        <w:tc>
          <w:tcPr>
            <w:tcW w:w="584" w:type="dxa"/>
            <w:vMerge/>
          </w:tcPr>
          <w:p w14:paraId="22890E97" w14:textId="77777777" w:rsidR="00556601" w:rsidRPr="0079562A" w:rsidRDefault="00556601" w:rsidP="00802FC2">
            <w:pPr>
              <w:pStyle w:val="aff9"/>
            </w:pPr>
          </w:p>
        </w:tc>
        <w:tc>
          <w:tcPr>
            <w:tcW w:w="1985" w:type="dxa"/>
          </w:tcPr>
          <w:p w14:paraId="7F017C03" w14:textId="77777777" w:rsidR="00556601" w:rsidRPr="0079562A" w:rsidRDefault="00556601" w:rsidP="00802FC2">
            <w:pPr>
              <w:pStyle w:val="aff9"/>
            </w:pPr>
            <w:r w:rsidRPr="0079562A">
              <w:rPr>
                <w:rFonts w:hint="eastAsia"/>
              </w:rPr>
              <w:t>対象者</w:t>
            </w:r>
          </w:p>
        </w:tc>
        <w:tc>
          <w:tcPr>
            <w:tcW w:w="5805" w:type="dxa"/>
          </w:tcPr>
          <w:p w14:paraId="76FF7207" w14:textId="77777777" w:rsidR="00556601" w:rsidRPr="0079562A" w:rsidRDefault="00556601" w:rsidP="00802FC2">
            <w:pPr>
              <w:pStyle w:val="aff9"/>
            </w:pPr>
            <w:r w:rsidRPr="0079562A">
              <w:rPr>
                <w:rFonts w:hint="eastAsia"/>
              </w:rPr>
              <w:t>制度の利用者に条件がある場合に記入</w:t>
            </w:r>
          </w:p>
        </w:tc>
      </w:tr>
      <w:tr w:rsidR="00556601" w:rsidRPr="00247D2B" w14:paraId="3B339DF1" w14:textId="77777777" w:rsidTr="00773235">
        <w:tc>
          <w:tcPr>
            <w:tcW w:w="584" w:type="dxa"/>
            <w:vMerge/>
          </w:tcPr>
          <w:p w14:paraId="16B566EF" w14:textId="77777777" w:rsidR="00556601" w:rsidRPr="0079562A" w:rsidRDefault="00556601" w:rsidP="00802FC2">
            <w:pPr>
              <w:pStyle w:val="aff9"/>
            </w:pPr>
          </w:p>
        </w:tc>
        <w:tc>
          <w:tcPr>
            <w:tcW w:w="1985" w:type="dxa"/>
          </w:tcPr>
          <w:p w14:paraId="483A8FD4" w14:textId="77777777" w:rsidR="00556601" w:rsidRPr="0079562A" w:rsidRDefault="00556601" w:rsidP="00802FC2">
            <w:pPr>
              <w:pStyle w:val="aff9"/>
            </w:pPr>
            <w:r w:rsidRPr="0079562A">
              <w:rPr>
                <w:rFonts w:hint="eastAsia"/>
              </w:rPr>
              <w:t>用途・対象物</w:t>
            </w:r>
          </w:p>
        </w:tc>
        <w:tc>
          <w:tcPr>
            <w:tcW w:w="5805" w:type="dxa"/>
          </w:tcPr>
          <w:p w14:paraId="09AC89EA" w14:textId="77777777" w:rsidR="00556601" w:rsidRPr="0079562A" w:rsidRDefault="00556601" w:rsidP="00802FC2">
            <w:pPr>
              <w:pStyle w:val="aff9"/>
            </w:pPr>
            <w:r w:rsidRPr="0079562A">
              <w:rPr>
                <w:rFonts w:hint="eastAsia"/>
              </w:rPr>
              <w:t>制度の利用用途に制限がある場合に記入</w:t>
            </w:r>
          </w:p>
        </w:tc>
      </w:tr>
      <w:tr w:rsidR="00556601" w:rsidRPr="00247D2B" w14:paraId="09611E10" w14:textId="77777777" w:rsidTr="00773235">
        <w:tc>
          <w:tcPr>
            <w:tcW w:w="584" w:type="dxa"/>
            <w:vMerge w:val="restart"/>
          </w:tcPr>
          <w:p w14:paraId="5BBF6FA0" w14:textId="77777777" w:rsidR="00556601" w:rsidRPr="0079562A" w:rsidRDefault="00556601" w:rsidP="00802FC2">
            <w:pPr>
              <w:pStyle w:val="aff9"/>
            </w:pPr>
            <w:r w:rsidRPr="0079562A">
              <w:rPr>
                <w:rFonts w:hint="eastAsia"/>
              </w:rPr>
              <w:t>申請</w:t>
            </w:r>
          </w:p>
        </w:tc>
        <w:tc>
          <w:tcPr>
            <w:tcW w:w="1985" w:type="dxa"/>
          </w:tcPr>
          <w:p w14:paraId="5A2A2829" w14:textId="76A69546" w:rsidR="00556601" w:rsidRPr="0079562A" w:rsidRDefault="00556601" w:rsidP="00802FC2">
            <w:pPr>
              <w:pStyle w:val="aff9"/>
            </w:pPr>
            <w:r w:rsidRPr="0079562A">
              <w:rPr>
                <w:rFonts w:hint="eastAsia"/>
              </w:rPr>
              <w:t>申請</w:t>
            </w:r>
            <w:r w:rsidR="00DE53A6">
              <w:rPr>
                <w:rFonts w:hint="eastAsia"/>
              </w:rPr>
              <w:t>URL</w:t>
            </w:r>
          </w:p>
        </w:tc>
        <w:tc>
          <w:tcPr>
            <w:tcW w:w="5805" w:type="dxa"/>
          </w:tcPr>
          <w:p w14:paraId="1E53A156" w14:textId="4B03D642" w:rsidR="00556601" w:rsidRPr="0079562A" w:rsidRDefault="00556601" w:rsidP="00802FC2">
            <w:pPr>
              <w:pStyle w:val="aff9"/>
            </w:pPr>
            <w:r w:rsidRPr="0079562A">
              <w:rPr>
                <w:rFonts w:hint="eastAsia"/>
              </w:rPr>
              <w:t>申請</w:t>
            </w:r>
            <w:r w:rsidR="00DE53A6">
              <w:rPr>
                <w:rFonts w:hint="eastAsia"/>
              </w:rPr>
              <w:t>URL</w:t>
            </w:r>
            <w:r w:rsidRPr="0079562A">
              <w:rPr>
                <w:rFonts w:hint="eastAsia"/>
              </w:rPr>
              <w:t>がある場合に記入</w:t>
            </w:r>
          </w:p>
        </w:tc>
      </w:tr>
      <w:tr w:rsidR="00521EC5" w:rsidRPr="00247D2B" w14:paraId="7D3B68B5" w14:textId="77777777" w:rsidTr="00773235">
        <w:tc>
          <w:tcPr>
            <w:tcW w:w="584" w:type="dxa"/>
            <w:vMerge/>
          </w:tcPr>
          <w:p w14:paraId="6DCAF9AB" w14:textId="77777777" w:rsidR="00521EC5" w:rsidRPr="0079562A" w:rsidRDefault="00521EC5" w:rsidP="00802FC2">
            <w:pPr>
              <w:pStyle w:val="aff9"/>
            </w:pPr>
          </w:p>
        </w:tc>
        <w:tc>
          <w:tcPr>
            <w:tcW w:w="1985" w:type="dxa"/>
          </w:tcPr>
          <w:p w14:paraId="1ED8F542" w14:textId="09D665E6" w:rsidR="00521EC5" w:rsidRPr="0079562A" w:rsidRDefault="00521EC5" w:rsidP="00802FC2">
            <w:pPr>
              <w:pStyle w:val="aff9"/>
            </w:pPr>
            <w:r w:rsidRPr="0079562A">
              <w:rPr>
                <w:rFonts w:hint="eastAsia"/>
              </w:rPr>
              <w:t>申請届出方法</w:t>
            </w:r>
          </w:p>
        </w:tc>
        <w:tc>
          <w:tcPr>
            <w:tcW w:w="5805" w:type="dxa"/>
          </w:tcPr>
          <w:p w14:paraId="04459A41" w14:textId="5AEB9462" w:rsidR="00521EC5" w:rsidRPr="0079562A" w:rsidRDefault="00521EC5" w:rsidP="00802FC2">
            <w:pPr>
              <w:pStyle w:val="aff9"/>
            </w:pPr>
            <w:r w:rsidRPr="0079562A">
              <w:rPr>
                <w:rFonts w:hint="eastAsia"/>
              </w:rPr>
              <w:t>申請届出方法がある場合に記入</w:t>
            </w:r>
          </w:p>
        </w:tc>
      </w:tr>
      <w:tr w:rsidR="00556601" w:rsidRPr="00247D2B" w14:paraId="3876D7E9" w14:textId="77777777" w:rsidTr="00773235">
        <w:tc>
          <w:tcPr>
            <w:tcW w:w="584" w:type="dxa"/>
            <w:vMerge/>
          </w:tcPr>
          <w:p w14:paraId="6B2CD153" w14:textId="77777777" w:rsidR="00556601" w:rsidRPr="0079562A" w:rsidRDefault="00556601" w:rsidP="00802FC2">
            <w:pPr>
              <w:pStyle w:val="aff9"/>
            </w:pPr>
          </w:p>
        </w:tc>
        <w:tc>
          <w:tcPr>
            <w:tcW w:w="1985" w:type="dxa"/>
          </w:tcPr>
          <w:p w14:paraId="31675ACF" w14:textId="77777777" w:rsidR="00556601" w:rsidRPr="0079562A" w:rsidRDefault="00556601" w:rsidP="00802FC2">
            <w:pPr>
              <w:pStyle w:val="aff9"/>
            </w:pPr>
            <w:r w:rsidRPr="0079562A">
              <w:rPr>
                <w:rFonts w:hint="eastAsia"/>
              </w:rPr>
              <w:t>公募開始日</w:t>
            </w:r>
          </w:p>
        </w:tc>
        <w:tc>
          <w:tcPr>
            <w:tcW w:w="5805" w:type="dxa"/>
          </w:tcPr>
          <w:p w14:paraId="65138233" w14:textId="03E34C52" w:rsidR="00556601" w:rsidRPr="0079562A" w:rsidRDefault="00556601" w:rsidP="00802FC2">
            <w:pPr>
              <w:pStyle w:val="aff9"/>
            </w:pPr>
            <w:r w:rsidRPr="0079562A">
              <w:rPr>
                <w:rFonts w:hint="eastAsia"/>
              </w:rPr>
              <w:t>公募する制度に関しては公募開始日を記入。未定の場合には公募備考に記入</w:t>
            </w:r>
            <w:r w:rsidR="005348B3" w:rsidRPr="005348B3">
              <w:rPr>
                <w:rFonts w:hint="eastAsia"/>
              </w:rPr>
              <w:t>（西暦年月日とし、半角数字をハイフンでつなぐ）</w:t>
            </w:r>
          </w:p>
        </w:tc>
      </w:tr>
      <w:tr w:rsidR="00556601" w:rsidRPr="00247D2B" w14:paraId="6EB0D3C9" w14:textId="77777777" w:rsidTr="00773235">
        <w:tc>
          <w:tcPr>
            <w:tcW w:w="584" w:type="dxa"/>
            <w:vMerge/>
          </w:tcPr>
          <w:p w14:paraId="4245E960" w14:textId="77777777" w:rsidR="00556601" w:rsidRPr="0079562A" w:rsidRDefault="00556601" w:rsidP="00802FC2">
            <w:pPr>
              <w:pStyle w:val="aff9"/>
            </w:pPr>
          </w:p>
        </w:tc>
        <w:tc>
          <w:tcPr>
            <w:tcW w:w="1985" w:type="dxa"/>
          </w:tcPr>
          <w:p w14:paraId="0F16D8A7" w14:textId="77777777" w:rsidR="00556601" w:rsidRPr="0079562A" w:rsidRDefault="00556601" w:rsidP="00802FC2">
            <w:pPr>
              <w:pStyle w:val="aff9"/>
            </w:pPr>
            <w:r w:rsidRPr="0079562A">
              <w:rPr>
                <w:rFonts w:hint="eastAsia"/>
              </w:rPr>
              <w:t>公募終了日</w:t>
            </w:r>
          </w:p>
        </w:tc>
        <w:tc>
          <w:tcPr>
            <w:tcW w:w="5805" w:type="dxa"/>
          </w:tcPr>
          <w:p w14:paraId="7A822ACC" w14:textId="14478254" w:rsidR="00556601" w:rsidRPr="0079562A" w:rsidRDefault="00556601" w:rsidP="00802FC2">
            <w:pPr>
              <w:pStyle w:val="aff9"/>
            </w:pPr>
            <w:r w:rsidRPr="0079562A">
              <w:rPr>
                <w:rFonts w:hint="eastAsia"/>
              </w:rPr>
              <w:t>公募する制度に関しては公募終了日を記入。未定の場合には公募備考に記入</w:t>
            </w:r>
            <w:r w:rsidR="005348B3" w:rsidRPr="005348B3">
              <w:rPr>
                <w:rFonts w:hint="eastAsia"/>
              </w:rPr>
              <w:t>（西暦年月日とし、半角数字をハイフンでつなぐ）</w:t>
            </w:r>
          </w:p>
        </w:tc>
      </w:tr>
      <w:tr w:rsidR="00556601" w:rsidRPr="00247D2B" w14:paraId="15FE5A52" w14:textId="77777777" w:rsidTr="00773235">
        <w:tc>
          <w:tcPr>
            <w:tcW w:w="584" w:type="dxa"/>
            <w:vMerge/>
          </w:tcPr>
          <w:p w14:paraId="10B9B3A5" w14:textId="77777777" w:rsidR="00556601" w:rsidRPr="0079562A" w:rsidRDefault="00556601" w:rsidP="00802FC2">
            <w:pPr>
              <w:pStyle w:val="aff9"/>
            </w:pPr>
          </w:p>
        </w:tc>
        <w:tc>
          <w:tcPr>
            <w:tcW w:w="1985" w:type="dxa"/>
          </w:tcPr>
          <w:p w14:paraId="3F2D6A87" w14:textId="77777777" w:rsidR="00556601" w:rsidRPr="0079562A" w:rsidRDefault="00556601" w:rsidP="00802FC2">
            <w:pPr>
              <w:pStyle w:val="aff9"/>
            </w:pPr>
            <w:r w:rsidRPr="0079562A">
              <w:rPr>
                <w:rFonts w:hint="eastAsia"/>
              </w:rPr>
              <w:t>公募備考</w:t>
            </w:r>
          </w:p>
        </w:tc>
        <w:tc>
          <w:tcPr>
            <w:tcW w:w="5805" w:type="dxa"/>
          </w:tcPr>
          <w:p w14:paraId="4C5C8F9D" w14:textId="165F9441" w:rsidR="00556601" w:rsidRPr="0079562A" w:rsidRDefault="00556601" w:rsidP="00802FC2">
            <w:pPr>
              <w:pStyle w:val="aff9"/>
            </w:pPr>
            <w:r w:rsidRPr="0079562A">
              <w:rPr>
                <w:rFonts w:hint="eastAsia"/>
              </w:rPr>
              <w:t>公募に関する諸条件</w:t>
            </w:r>
          </w:p>
        </w:tc>
      </w:tr>
      <w:tr w:rsidR="00DD3DA8" w:rsidRPr="00247D2B" w14:paraId="5574977D" w14:textId="77777777" w:rsidTr="00773235">
        <w:tc>
          <w:tcPr>
            <w:tcW w:w="584" w:type="dxa"/>
            <w:vMerge w:val="restart"/>
          </w:tcPr>
          <w:p w14:paraId="5B90F9EF" w14:textId="77777777" w:rsidR="00DD3DA8" w:rsidRPr="0079562A" w:rsidRDefault="00DD3DA8" w:rsidP="00802FC2">
            <w:pPr>
              <w:pStyle w:val="aff9"/>
            </w:pPr>
            <w:r>
              <w:rPr>
                <w:rFonts w:hint="eastAsia"/>
              </w:rPr>
              <w:t>関連情報</w:t>
            </w:r>
          </w:p>
        </w:tc>
        <w:tc>
          <w:tcPr>
            <w:tcW w:w="1985" w:type="dxa"/>
          </w:tcPr>
          <w:p w14:paraId="63D1383D" w14:textId="30B010FA" w:rsidR="00DD3DA8" w:rsidRPr="0079562A" w:rsidRDefault="00DD3DA8" w:rsidP="00802FC2">
            <w:pPr>
              <w:pStyle w:val="aff9"/>
            </w:pPr>
            <w:r w:rsidRPr="0079562A">
              <w:rPr>
                <w:rFonts w:hint="eastAsia"/>
              </w:rPr>
              <w:t>詳細参照先</w:t>
            </w:r>
          </w:p>
        </w:tc>
        <w:tc>
          <w:tcPr>
            <w:tcW w:w="5805" w:type="dxa"/>
          </w:tcPr>
          <w:p w14:paraId="6C676402" w14:textId="6BC73CE1" w:rsidR="00DD3DA8" w:rsidRPr="0079562A" w:rsidRDefault="00DD3DA8" w:rsidP="00802FC2">
            <w:pPr>
              <w:pStyle w:val="aff9"/>
            </w:pPr>
            <w:r w:rsidRPr="0079562A">
              <w:rPr>
                <w:rFonts w:hint="eastAsia"/>
              </w:rPr>
              <w:t>詳細参照先の名称</w:t>
            </w:r>
          </w:p>
        </w:tc>
      </w:tr>
      <w:tr w:rsidR="00556601" w:rsidRPr="00247D2B" w14:paraId="6543492B" w14:textId="77777777" w:rsidTr="00773235">
        <w:tc>
          <w:tcPr>
            <w:tcW w:w="584" w:type="dxa"/>
            <w:vMerge/>
          </w:tcPr>
          <w:p w14:paraId="73ECA226" w14:textId="77777777" w:rsidR="00556601" w:rsidRPr="0079562A" w:rsidRDefault="00556601" w:rsidP="00802FC2">
            <w:pPr>
              <w:pStyle w:val="aff9"/>
            </w:pPr>
          </w:p>
        </w:tc>
        <w:tc>
          <w:tcPr>
            <w:tcW w:w="1985" w:type="dxa"/>
          </w:tcPr>
          <w:p w14:paraId="58156F02" w14:textId="77777777" w:rsidR="00556601" w:rsidRPr="0079562A" w:rsidRDefault="00556601" w:rsidP="00802FC2">
            <w:pPr>
              <w:pStyle w:val="aff9"/>
            </w:pPr>
            <w:r w:rsidRPr="0079562A">
              <w:rPr>
                <w:rFonts w:hint="eastAsia"/>
              </w:rPr>
              <w:t>標準産業分類</w:t>
            </w:r>
          </w:p>
        </w:tc>
        <w:tc>
          <w:tcPr>
            <w:tcW w:w="5805" w:type="dxa"/>
          </w:tcPr>
          <w:p w14:paraId="49508C73" w14:textId="63333BB6" w:rsidR="00556601" w:rsidRPr="00AB6E43" w:rsidRDefault="00556601" w:rsidP="00802FC2">
            <w:pPr>
              <w:pStyle w:val="aff9"/>
            </w:pPr>
            <w:r w:rsidRPr="00AB6E43">
              <w:rPr>
                <w:rFonts w:hint="eastAsia"/>
              </w:rPr>
              <w:t>大分類又は中分類</w:t>
            </w:r>
          </w:p>
          <w:p w14:paraId="3228E0C2" w14:textId="44700B2A" w:rsidR="00556601" w:rsidRPr="0079562A" w:rsidRDefault="00556601" w:rsidP="00802FC2">
            <w:pPr>
              <w:pStyle w:val="aff9"/>
            </w:pPr>
            <w:r w:rsidRPr="00AB6E43">
              <w:rPr>
                <w:rFonts w:hint="eastAsia"/>
              </w:rPr>
              <w:t>複数選択可能（</w:t>
            </w:r>
            <w:r w:rsidR="00EF6E41">
              <w:rPr>
                <w:rFonts w:hint="eastAsia"/>
              </w:rPr>
              <w:t>3</w:t>
            </w:r>
            <w:r w:rsidRPr="00AB6E43">
              <w:rPr>
                <w:rFonts w:hint="eastAsia"/>
              </w:rPr>
              <w:t>個まで）</w:t>
            </w:r>
          </w:p>
        </w:tc>
      </w:tr>
      <w:tr w:rsidR="00556601" w:rsidRPr="00247D2B" w14:paraId="1436DE7B" w14:textId="77777777" w:rsidTr="00773235">
        <w:tc>
          <w:tcPr>
            <w:tcW w:w="584" w:type="dxa"/>
            <w:vMerge/>
          </w:tcPr>
          <w:p w14:paraId="615AD687" w14:textId="77777777" w:rsidR="00556601" w:rsidRPr="0079562A" w:rsidRDefault="00556601" w:rsidP="00802FC2">
            <w:pPr>
              <w:pStyle w:val="aff9"/>
            </w:pPr>
          </w:p>
        </w:tc>
        <w:tc>
          <w:tcPr>
            <w:tcW w:w="1985" w:type="dxa"/>
          </w:tcPr>
          <w:p w14:paraId="74E4E610" w14:textId="77777777" w:rsidR="00556601" w:rsidRPr="0079562A" w:rsidRDefault="00556601" w:rsidP="00802FC2">
            <w:pPr>
              <w:pStyle w:val="aff9"/>
            </w:pPr>
            <w:r>
              <w:rPr>
                <w:rFonts w:hint="eastAsia"/>
              </w:rPr>
              <w:t>事業</w:t>
            </w:r>
            <w:r w:rsidRPr="0079562A">
              <w:rPr>
                <w:rFonts w:hint="eastAsia"/>
              </w:rPr>
              <w:t>ステージ</w:t>
            </w:r>
          </w:p>
        </w:tc>
        <w:tc>
          <w:tcPr>
            <w:tcW w:w="5805" w:type="dxa"/>
          </w:tcPr>
          <w:p w14:paraId="0C5AD8AB" w14:textId="77FDA774" w:rsidR="00556601" w:rsidRPr="0079562A" w:rsidRDefault="00081122" w:rsidP="00802FC2">
            <w:pPr>
              <w:pStyle w:val="aff9"/>
            </w:pPr>
            <w:r w:rsidRPr="00081122">
              <w:rPr>
                <w:rFonts w:hint="eastAsia"/>
              </w:rPr>
              <w:t>企業の成長段階に応じて直面する状況・局面</w:t>
            </w:r>
          </w:p>
        </w:tc>
      </w:tr>
      <w:tr w:rsidR="00556601" w:rsidRPr="00247D2B" w14:paraId="4AEF1698" w14:textId="77777777" w:rsidTr="00773235">
        <w:tc>
          <w:tcPr>
            <w:tcW w:w="584" w:type="dxa"/>
            <w:vMerge/>
          </w:tcPr>
          <w:p w14:paraId="1801DDAB" w14:textId="77777777" w:rsidR="00556601" w:rsidRPr="0079562A" w:rsidRDefault="00556601" w:rsidP="00802FC2">
            <w:pPr>
              <w:pStyle w:val="aff9"/>
            </w:pPr>
          </w:p>
        </w:tc>
        <w:tc>
          <w:tcPr>
            <w:tcW w:w="1985" w:type="dxa"/>
          </w:tcPr>
          <w:p w14:paraId="1AA19974" w14:textId="77777777" w:rsidR="00556601" w:rsidRPr="0079562A" w:rsidRDefault="00556601" w:rsidP="00802FC2">
            <w:pPr>
              <w:pStyle w:val="aff9"/>
            </w:pPr>
            <w:r>
              <w:rPr>
                <w:rFonts w:hint="eastAsia"/>
              </w:rPr>
              <w:t>お困りごと</w:t>
            </w:r>
          </w:p>
        </w:tc>
        <w:tc>
          <w:tcPr>
            <w:tcW w:w="5805" w:type="dxa"/>
          </w:tcPr>
          <w:p w14:paraId="4488B0B0" w14:textId="0C8DAFF8" w:rsidR="00556601" w:rsidRPr="0079562A" w:rsidRDefault="00556601" w:rsidP="00802FC2">
            <w:pPr>
              <w:pStyle w:val="aff9"/>
            </w:pPr>
            <w:r>
              <w:rPr>
                <w:rFonts w:hint="eastAsia"/>
              </w:rPr>
              <w:t>行政サービスを探す</w:t>
            </w:r>
            <w:r w:rsidR="0073552B">
              <w:rPr>
                <w:rFonts w:hint="eastAsia"/>
              </w:rPr>
              <w:t>元</w:t>
            </w:r>
            <w:r>
              <w:rPr>
                <w:rFonts w:hint="eastAsia"/>
              </w:rPr>
              <w:t>となるお困りごと（</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2AED1CB4" w14:textId="77777777" w:rsidTr="00773235">
        <w:tc>
          <w:tcPr>
            <w:tcW w:w="584" w:type="dxa"/>
            <w:vMerge/>
          </w:tcPr>
          <w:p w14:paraId="5142AA12" w14:textId="77777777" w:rsidR="00556601" w:rsidRPr="0079562A" w:rsidRDefault="00556601" w:rsidP="00802FC2">
            <w:pPr>
              <w:pStyle w:val="aff9"/>
            </w:pPr>
          </w:p>
        </w:tc>
        <w:tc>
          <w:tcPr>
            <w:tcW w:w="1985" w:type="dxa"/>
          </w:tcPr>
          <w:p w14:paraId="0583611D" w14:textId="77777777" w:rsidR="00556601" w:rsidRPr="0079562A" w:rsidRDefault="00556601" w:rsidP="00802FC2">
            <w:pPr>
              <w:pStyle w:val="aff9"/>
            </w:pPr>
            <w:r w:rsidRPr="0079562A">
              <w:rPr>
                <w:rFonts w:hint="eastAsia"/>
              </w:rPr>
              <w:t>サービス種別</w:t>
            </w:r>
          </w:p>
        </w:tc>
        <w:tc>
          <w:tcPr>
            <w:tcW w:w="5805" w:type="dxa"/>
          </w:tcPr>
          <w:p w14:paraId="1C315095" w14:textId="344EA0C3" w:rsidR="00556601" w:rsidRPr="0079562A" w:rsidRDefault="00556601" w:rsidP="00802FC2">
            <w:pPr>
              <w:pStyle w:val="aff9"/>
            </w:pPr>
            <w:r>
              <w:rPr>
                <w:rFonts w:hint="eastAsia"/>
              </w:rPr>
              <w:t>行政サービスの種類（</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1BFD2656" w14:textId="77777777" w:rsidTr="00773235">
        <w:tc>
          <w:tcPr>
            <w:tcW w:w="584" w:type="dxa"/>
            <w:vMerge/>
          </w:tcPr>
          <w:p w14:paraId="6572DE2F" w14:textId="77777777" w:rsidR="00556601" w:rsidRPr="0079562A" w:rsidRDefault="00556601" w:rsidP="00802FC2">
            <w:pPr>
              <w:pStyle w:val="aff9"/>
            </w:pPr>
          </w:p>
        </w:tc>
        <w:tc>
          <w:tcPr>
            <w:tcW w:w="1985" w:type="dxa"/>
          </w:tcPr>
          <w:p w14:paraId="02C2A524" w14:textId="77777777" w:rsidR="00556601" w:rsidRPr="0079562A" w:rsidRDefault="00556601" w:rsidP="00802FC2">
            <w:pPr>
              <w:pStyle w:val="aff9"/>
            </w:pPr>
            <w:r w:rsidRPr="0079562A">
              <w:rPr>
                <w:rFonts w:hint="eastAsia"/>
              </w:rPr>
              <w:t>災害名</w:t>
            </w:r>
          </w:p>
        </w:tc>
        <w:tc>
          <w:tcPr>
            <w:tcW w:w="5805" w:type="dxa"/>
          </w:tcPr>
          <w:p w14:paraId="0046176B" w14:textId="32A473F1" w:rsidR="00556601" w:rsidRPr="0079562A" w:rsidRDefault="00556601" w:rsidP="00802FC2">
            <w:pPr>
              <w:pStyle w:val="aff9"/>
            </w:pPr>
            <w:r>
              <w:rPr>
                <w:rFonts w:hint="eastAsia"/>
              </w:rPr>
              <w:t>制度の対象となる災害が指定されている</w:t>
            </w:r>
            <w:r w:rsidR="002E7217">
              <w:rPr>
                <w:rFonts w:hint="eastAsia"/>
              </w:rPr>
              <w:t>時</w:t>
            </w:r>
            <w:r>
              <w:rPr>
                <w:rFonts w:hint="eastAsia"/>
              </w:rPr>
              <w:t>に記入</w:t>
            </w:r>
          </w:p>
        </w:tc>
      </w:tr>
      <w:tr w:rsidR="00556601" w:rsidRPr="00247D2B" w14:paraId="59A21343" w14:textId="77777777" w:rsidTr="00773235">
        <w:tc>
          <w:tcPr>
            <w:tcW w:w="584" w:type="dxa"/>
            <w:vMerge/>
          </w:tcPr>
          <w:p w14:paraId="59B48023" w14:textId="77777777" w:rsidR="00556601" w:rsidRPr="0079562A" w:rsidRDefault="00556601" w:rsidP="00802FC2">
            <w:pPr>
              <w:pStyle w:val="aff9"/>
            </w:pPr>
          </w:p>
        </w:tc>
        <w:tc>
          <w:tcPr>
            <w:tcW w:w="1985" w:type="dxa"/>
          </w:tcPr>
          <w:p w14:paraId="7CA4928E" w14:textId="77777777" w:rsidR="00556601" w:rsidRPr="0079562A" w:rsidRDefault="00556601" w:rsidP="00802FC2">
            <w:pPr>
              <w:pStyle w:val="aff9"/>
            </w:pPr>
            <w:r w:rsidRPr="0079562A">
              <w:rPr>
                <w:rFonts w:hint="eastAsia"/>
              </w:rPr>
              <w:t>キーワード</w:t>
            </w:r>
          </w:p>
        </w:tc>
        <w:tc>
          <w:tcPr>
            <w:tcW w:w="5805" w:type="dxa"/>
          </w:tcPr>
          <w:p w14:paraId="50975B9A" w14:textId="33310ED4" w:rsidR="00556601" w:rsidRPr="0079562A" w:rsidRDefault="00556601" w:rsidP="00802FC2">
            <w:pPr>
              <w:pStyle w:val="aff9"/>
            </w:pPr>
            <w:r w:rsidRPr="0079562A">
              <w:rPr>
                <w:rFonts w:hint="eastAsia"/>
              </w:rPr>
              <w:t>制度に</w:t>
            </w:r>
            <w:r w:rsidR="00BB7AC6">
              <w:rPr>
                <w:rFonts w:hint="eastAsia"/>
              </w:rPr>
              <w:t>関連す</w:t>
            </w:r>
            <w:r w:rsidRPr="0079562A">
              <w:rPr>
                <w:rFonts w:hint="eastAsia"/>
              </w:rPr>
              <w:t>るキーワード</w:t>
            </w:r>
          </w:p>
        </w:tc>
      </w:tr>
      <w:tr w:rsidR="00556601" w:rsidRPr="00247D2B" w14:paraId="1464F07F" w14:textId="77777777" w:rsidTr="00773235">
        <w:tc>
          <w:tcPr>
            <w:tcW w:w="584" w:type="dxa"/>
            <w:vMerge/>
          </w:tcPr>
          <w:p w14:paraId="39C9D5E5" w14:textId="77777777" w:rsidR="00556601" w:rsidRPr="0079562A" w:rsidRDefault="00556601" w:rsidP="00802FC2">
            <w:pPr>
              <w:pStyle w:val="aff9"/>
            </w:pPr>
          </w:p>
        </w:tc>
        <w:tc>
          <w:tcPr>
            <w:tcW w:w="1985" w:type="dxa"/>
          </w:tcPr>
          <w:p w14:paraId="0F1F82E4" w14:textId="77777777" w:rsidR="00556601" w:rsidRPr="0079562A" w:rsidRDefault="00556601" w:rsidP="00802FC2">
            <w:pPr>
              <w:pStyle w:val="aff9"/>
            </w:pPr>
            <w:r w:rsidRPr="0079562A">
              <w:rPr>
                <w:rFonts w:hint="eastAsia"/>
              </w:rPr>
              <w:t>実施組織・支援機関</w:t>
            </w:r>
          </w:p>
        </w:tc>
        <w:tc>
          <w:tcPr>
            <w:tcW w:w="5805" w:type="dxa"/>
          </w:tcPr>
          <w:p w14:paraId="46ED305B" w14:textId="77777777" w:rsidR="00556601" w:rsidRPr="0079562A" w:rsidRDefault="00556601" w:rsidP="00802FC2">
            <w:pPr>
              <w:pStyle w:val="aff9"/>
            </w:pPr>
            <w:r w:rsidRPr="0079562A">
              <w:rPr>
                <w:rFonts w:hint="eastAsia"/>
              </w:rPr>
              <w:t>制度所管組織と異なる組織が運用する場合に記入</w:t>
            </w:r>
          </w:p>
        </w:tc>
      </w:tr>
      <w:tr w:rsidR="00556601" w:rsidRPr="00247D2B" w14:paraId="3FF5820E" w14:textId="77777777" w:rsidTr="00773235">
        <w:tc>
          <w:tcPr>
            <w:tcW w:w="584" w:type="dxa"/>
            <w:vMerge/>
          </w:tcPr>
          <w:p w14:paraId="7F6AFF04" w14:textId="77777777" w:rsidR="00556601" w:rsidRPr="0079562A" w:rsidRDefault="00556601" w:rsidP="00802FC2">
            <w:pPr>
              <w:pStyle w:val="aff9"/>
            </w:pPr>
          </w:p>
        </w:tc>
        <w:tc>
          <w:tcPr>
            <w:tcW w:w="1985" w:type="dxa"/>
          </w:tcPr>
          <w:p w14:paraId="46C63636" w14:textId="77777777" w:rsidR="00556601" w:rsidRPr="0079562A" w:rsidRDefault="00556601" w:rsidP="00802FC2">
            <w:pPr>
              <w:pStyle w:val="aff9"/>
            </w:pPr>
            <w:r w:rsidRPr="0079562A">
              <w:rPr>
                <w:rFonts w:hint="eastAsia"/>
              </w:rPr>
              <w:t>お問い合わせ先</w:t>
            </w:r>
          </w:p>
        </w:tc>
        <w:tc>
          <w:tcPr>
            <w:tcW w:w="5805" w:type="dxa"/>
          </w:tcPr>
          <w:p w14:paraId="3D1A95E7" w14:textId="7C12A27E" w:rsidR="00556601" w:rsidRPr="0079562A" w:rsidRDefault="00556601" w:rsidP="00802FC2">
            <w:pPr>
              <w:pStyle w:val="aff9"/>
            </w:pPr>
            <w:r w:rsidRPr="0079562A">
              <w:rPr>
                <w:rFonts w:hint="eastAsia"/>
              </w:rPr>
              <w:t>問い合わせ先情報。詳細化できる場合には連絡先情報も記入</w:t>
            </w:r>
          </w:p>
        </w:tc>
      </w:tr>
      <w:tr w:rsidR="00ED2C07" w:rsidRPr="00247D2B" w14:paraId="71D369C3" w14:textId="77777777" w:rsidTr="00773235">
        <w:tc>
          <w:tcPr>
            <w:tcW w:w="584" w:type="dxa"/>
          </w:tcPr>
          <w:p w14:paraId="11090CE7" w14:textId="77777777" w:rsidR="00ED2C07" w:rsidRPr="0079562A" w:rsidRDefault="00ED2C07" w:rsidP="00802FC2">
            <w:pPr>
              <w:pStyle w:val="aff9"/>
            </w:pPr>
          </w:p>
        </w:tc>
        <w:tc>
          <w:tcPr>
            <w:tcW w:w="1985" w:type="dxa"/>
          </w:tcPr>
          <w:p w14:paraId="2340A574" w14:textId="526AD796" w:rsidR="00ED2C07" w:rsidRPr="0079562A" w:rsidRDefault="00ED2C07" w:rsidP="00802FC2">
            <w:pPr>
              <w:pStyle w:val="aff9"/>
            </w:pPr>
            <w:r>
              <w:rPr>
                <w:rFonts w:hint="eastAsia"/>
              </w:rPr>
              <w:t>公開状態</w:t>
            </w:r>
          </w:p>
        </w:tc>
        <w:tc>
          <w:tcPr>
            <w:tcW w:w="5805" w:type="dxa"/>
          </w:tcPr>
          <w:p w14:paraId="02181B13" w14:textId="3D0BE4B0" w:rsidR="00ED2C07" w:rsidRPr="0079562A" w:rsidRDefault="00F4602A" w:rsidP="00802FC2">
            <w:pPr>
              <w:pStyle w:val="aff9"/>
            </w:pPr>
            <w:r>
              <w:rPr>
                <w:rFonts w:hint="eastAsia"/>
              </w:rPr>
              <w:t>Webサイトへの公開</w:t>
            </w:r>
            <w:r w:rsidR="002411CC">
              <w:rPr>
                <w:rFonts w:hint="eastAsia"/>
              </w:rPr>
              <w:t>、非公開の管理状況</w:t>
            </w:r>
          </w:p>
        </w:tc>
      </w:tr>
      <w:tr w:rsidR="00556601" w:rsidRPr="00247D2B" w14:paraId="7F071672" w14:textId="77777777" w:rsidTr="00773235">
        <w:tc>
          <w:tcPr>
            <w:tcW w:w="584" w:type="dxa"/>
          </w:tcPr>
          <w:p w14:paraId="2E52D558" w14:textId="77777777" w:rsidR="00556601" w:rsidRPr="0079562A" w:rsidRDefault="00556601" w:rsidP="00802FC2">
            <w:pPr>
              <w:pStyle w:val="aff9"/>
            </w:pPr>
          </w:p>
        </w:tc>
        <w:tc>
          <w:tcPr>
            <w:tcW w:w="1985" w:type="dxa"/>
          </w:tcPr>
          <w:p w14:paraId="3ACF699D" w14:textId="19C9BB35" w:rsidR="00556601" w:rsidRPr="0079562A" w:rsidRDefault="00556601" w:rsidP="00802FC2">
            <w:pPr>
              <w:pStyle w:val="aff9"/>
            </w:pPr>
            <w:r w:rsidRPr="0079562A">
              <w:rPr>
                <w:rFonts w:hint="eastAsia"/>
              </w:rPr>
              <w:t>公開</w:t>
            </w:r>
            <w:r w:rsidR="00BB7AC6">
              <w:rPr>
                <w:rFonts w:hint="eastAsia"/>
              </w:rPr>
              <w:t>開始</w:t>
            </w:r>
            <w:r w:rsidRPr="0079562A">
              <w:rPr>
                <w:rFonts w:hint="eastAsia"/>
              </w:rPr>
              <w:t>日</w:t>
            </w:r>
          </w:p>
        </w:tc>
        <w:tc>
          <w:tcPr>
            <w:tcW w:w="5805" w:type="dxa"/>
          </w:tcPr>
          <w:p w14:paraId="421371F2" w14:textId="19993EDA" w:rsidR="00556601" w:rsidRPr="0079562A" w:rsidRDefault="00556601" w:rsidP="00802FC2">
            <w:pPr>
              <w:pStyle w:val="aff9"/>
            </w:pPr>
            <w:r w:rsidRPr="0079562A">
              <w:rPr>
                <w:rFonts w:hint="eastAsia"/>
              </w:rPr>
              <w:t>本制度の</w:t>
            </w:r>
            <w:r w:rsidR="00BB7AC6">
              <w:rPr>
                <w:rFonts w:hint="eastAsia"/>
              </w:rPr>
              <w:t>情報</w:t>
            </w:r>
            <w:r w:rsidRPr="0079562A">
              <w:rPr>
                <w:rFonts w:hint="eastAsia"/>
              </w:rPr>
              <w:t>公開</w:t>
            </w:r>
            <w:r w:rsidR="00BB7AC6">
              <w:rPr>
                <w:rFonts w:hint="eastAsia"/>
              </w:rPr>
              <w:t>開始</w:t>
            </w:r>
            <w:r w:rsidRPr="0079562A">
              <w:rPr>
                <w:rFonts w:hint="eastAsia"/>
              </w:rPr>
              <w:t>日</w:t>
            </w:r>
          </w:p>
        </w:tc>
      </w:tr>
      <w:tr w:rsidR="00556601" w:rsidRPr="00247D2B" w14:paraId="72044A28" w14:textId="77777777" w:rsidTr="00773235">
        <w:tc>
          <w:tcPr>
            <w:tcW w:w="584" w:type="dxa"/>
          </w:tcPr>
          <w:p w14:paraId="4DF502D5" w14:textId="77777777" w:rsidR="00556601" w:rsidRPr="0079562A" w:rsidRDefault="00556601" w:rsidP="00802FC2">
            <w:pPr>
              <w:pStyle w:val="aff9"/>
            </w:pPr>
          </w:p>
        </w:tc>
        <w:tc>
          <w:tcPr>
            <w:tcW w:w="1985" w:type="dxa"/>
          </w:tcPr>
          <w:p w14:paraId="4B7A831D" w14:textId="77777777" w:rsidR="00556601" w:rsidRPr="0079562A" w:rsidRDefault="00556601" w:rsidP="00802FC2">
            <w:pPr>
              <w:pStyle w:val="aff9"/>
            </w:pPr>
            <w:r w:rsidRPr="0079562A">
              <w:rPr>
                <w:rFonts w:hint="eastAsia"/>
              </w:rPr>
              <w:t>公開終了日</w:t>
            </w:r>
          </w:p>
        </w:tc>
        <w:tc>
          <w:tcPr>
            <w:tcW w:w="5805" w:type="dxa"/>
          </w:tcPr>
          <w:p w14:paraId="3604D24B" w14:textId="270CE9C5" w:rsidR="00556601" w:rsidRPr="0079562A" w:rsidRDefault="00556601" w:rsidP="00802FC2">
            <w:pPr>
              <w:pStyle w:val="aff9"/>
            </w:pPr>
            <w:r w:rsidRPr="0079562A">
              <w:rPr>
                <w:rFonts w:hint="eastAsia"/>
              </w:rPr>
              <w:t>本制度の情報公開終了日</w:t>
            </w:r>
          </w:p>
        </w:tc>
      </w:tr>
      <w:tr w:rsidR="00556601" w:rsidRPr="00247D2B" w14:paraId="4A75FCBF" w14:textId="77777777" w:rsidTr="00773235">
        <w:tc>
          <w:tcPr>
            <w:tcW w:w="584" w:type="dxa"/>
          </w:tcPr>
          <w:p w14:paraId="299DC23D" w14:textId="77777777" w:rsidR="00556601" w:rsidRPr="0079562A" w:rsidRDefault="00556601" w:rsidP="00802FC2">
            <w:pPr>
              <w:pStyle w:val="aff9"/>
            </w:pPr>
          </w:p>
        </w:tc>
        <w:tc>
          <w:tcPr>
            <w:tcW w:w="1985" w:type="dxa"/>
          </w:tcPr>
          <w:p w14:paraId="2431729B" w14:textId="77777777" w:rsidR="00556601" w:rsidRPr="0079562A" w:rsidRDefault="00556601" w:rsidP="00802FC2">
            <w:pPr>
              <w:pStyle w:val="aff9"/>
            </w:pPr>
            <w:r w:rsidRPr="0079562A">
              <w:rPr>
                <w:rFonts w:hint="eastAsia"/>
              </w:rPr>
              <w:t>最終更新日</w:t>
            </w:r>
          </w:p>
        </w:tc>
        <w:tc>
          <w:tcPr>
            <w:tcW w:w="5805" w:type="dxa"/>
          </w:tcPr>
          <w:p w14:paraId="180672FC" w14:textId="3570E35D" w:rsidR="00556601" w:rsidRPr="0079562A" w:rsidRDefault="00556601" w:rsidP="00802FC2">
            <w:pPr>
              <w:pStyle w:val="aff9"/>
            </w:pPr>
            <w:r w:rsidRPr="0079562A">
              <w:rPr>
                <w:rFonts w:hint="eastAsia"/>
              </w:rPr>
              <w:t>本制度の最終更新日</w:t>
            </w:r>
          </w:p>
        </w:tc>
      </w:tr>
      <w:tr w:rsidR="00556601" w:rsidRPr="0079562A" w14:paraId="2051B520" w14:textId="77777777" w:rsidTr="00773235">
        <w:tc>
          <w:tcPr>
            <w:tcW w:w="584" w:type="dxa"/>
          </w:tcPr>
          <w:p w14:paraId="2B6E0501" w14:textId="77777777" w:rsidR="00556601" w:rsidRPr="0079562A" w:rsidRDefault="00556601" w:rsidP="00802FC2">
            <w:pPr>
              <w:pStyle w:val="aff9"/>
            </w:pPr>
          </w:p>
        </w:tc>
        <w:tc>
          <w:tcPr>
            <w:tcW w:w="1985" w:type="dxa"/>
          </w:tcPr>
          <w:p w14:paraId="36C2B422" w14:textId="77777777" w:rsidR="00556601" w:rsidRPr="0079562A" w:rsidRDefault="00556601" w:rsidP="00802FC2">
            <w:pPr>
              <w:pStyle w:val="aff9"/>
            </w:pPr>
            <w:r w:rsidRPr="0079562A">
              <w:rPr>
                <w:rFonts w:hint="eastAsia"/>
              </w:rPr>
              <w:t>表示優先度</w:t>
            </w:r>
          </w:p>
        </w:tc>
        <w:tc>
          <w:tcPr>
            <w:tcW w:w="5805" w:type="dxa"/>
          </w:tcPr>
          <w:p w14:paraId="66853BBD" w14:textId="6A00BCE4" w:rsidR="00556601" w:rsidRPr="0079562A" w:rsidRDefault="00556601" w:rsidP="00802FC2">
            <w:pPr>
              <w:pStyle w:val="aff9"/>
            </w:pPr>
            <w:r w:rsidRPr="0079562A">
              <w:rPr>
                <w:rFonts w:hint="eastAsia"/>
              </w:rPr>
              <w:t>表示に優先がある場合に記入。10が最優先、1が最低（同じ条件でリスト化される</w:t>
            </w:r>
            <w:r w:rsidR="002E7217" w:rsidRPr="0079562A">
              <w:rPr>
                <w:rFonts w:hint="eastAsia"/>
              </w:rPr>
              <w:t>時</w:t>
            </w:r>
            <w:r w:rsidRPr="0079562A">
              <w:rPr>
                <w:rFonts w:hint="eastAsia"/>
              </w:rPr>
              <w:t>の表示優先順位）</w:t>
            </w:r>
          </w:p>
        </w:tc>
      </w:tr>
      <w:tr w:rsidR="005443B9" w:rsidRPr="0079562A" w14:paraId="7023BB7C" w14:textId="77777777" w:rsidTr="00773235">
        <w:tc>
          <w:tcPr>
            <w:tcW w:w="584" w:type="dxa"/>
          </w:tcPr>
          <w:p w14:paraId="58129126" w14:textId="77777777" w:rsidR="005443B9" w:rsidRPr="0079562A" w:rsidRDefault="005443B9" w:rsidP="00802FC2">
            <w:pPr>
              <w:pStyle w:val="aff9"/>
            </w:pPr>
          </w:p>
        </w:tc>
        <w:tc>
          <w:tcPr>
            <w:tcW w:w="1985" w:type="dxa"/>
          </w:tcPr>
          <w:p w14:paraId="5B573B57" w14:textId="04DCB799" w:rsidR="005443B9" w:rsidRPr="0079562A" w:rsidRDefault="005443B9" w:rsidP="00802FC2">
            <w:pPr>
              <w:pStyle w:val="aff9"/>
            </w:pPr>
            <w:r>
              <w:rPr>
                <w:rFonts w:hint="eastAsia"/>
              </w:rPr>
              <w:t>管理グループ</w:t>
            </w:r>
          </w:p>
        </w:tc>
        <w:tc>
          <w:tcPr>
            <w:tcW w:w="5805" w:type="dxa"/>
          </w:tcPr>
          <w:p w14:paraId="3C8C5EF5" w14:textId="46CF347C" w:rsidR="005443B9" w:rsidRPr="0079562A" w:rsidRDefault="005443B9" w:rsidP="00802FC2">
            <w:pPr>
              <w:pStyle w:val="aff9"/>
            </w:pPr>
            <w:r>
              <w:rPr>
                <w:rFonts w:hint="eastAsia"/>
              </w:rPr>
              <w:t>制度情報を管理するグループ</w:t>
            </w:r>
          </w:p>
        </w:tc>
      </w:tr>
    </w:tbl>
    <w:p w14:paraId="45257266" w14:textId="6AFEE7FC" w:rsidR="0083033E" w:rsidRDefault="00E66E6E" w:rsidP="00FE5EED">
      <w:r>
        <w:rPr>
          <w:rFonts w:hint="eastAsia"/>
        </w:rPr>
        <w:t>個人の制度情報の場合は、「事業ステージ」「お困りごと」</w:t>
      </w:r>
      <w:r w:rsidR="005577AD">
        <w:rPr>
          <w:rFonts w:hint="eastAsia"/>
        </w:rPr>
        <w:t>「</w:t>
      </w:r>
      <w:r>
        <w:rPr>
          <w:rFonts w:hint="eastAsia"/>
        </w:rPr>
        <w:t>サービス種別</w:t>
      </w:r>
      <w:r w:rsidR="005577AD">
        <w:rPr>
          <w:rFonts w:hint="eastAsia"/>
        </w:rPr>
        <w:t>」の部分が個人向けのステージ情報等になります。</w:t>
      </w:r>
    </w:p>
    <w:p w14:paraId="3D73FE5B" w14:textId="77777777" w:rsidR="005577AD" w:rsidRPr="0083033E" w:rsidRDefault="005577AD" w:rsidP="00E66E6E">
      <w:pPr>
        <w:pStyle w:val="a1"/>
        <w:ind w:firstLine="240"/>
      </w:pPr>
    </w:p>
    <w:p w14:paraId="3169AE3B" w14:textId="6552A478" w:rsidR="00AA5FC5" w:rsidRDefault="00D54A82" w:rsidP="006B22F9">
      <w:pPr>
        <w:pStyle w:val="1"/>
        <w:spacing w:before="360"/>
      </w:pPr>
      <w:bookmarkStart w:id="39" w:name="_Toc189557918"/>
      <w:r>
        <w:rPr>
          <w:rFonts w:hint="eastAsia"/>
        </w:rPr>
        <w:t>解説</w:t>
      </w:r>
      <w:bookmarkEnd w:id="39"/>
    </w:p>
    <w:p w14:paraId="2FB82FF6" w14:textId="0883E19E" w:rsidR="00AA5FC5" w:rsidRDefault="00D54A82" w:rsidP="007B64C3">
      <w:pPr>
        <w:pStyle w:val="2"/>
        <w:spacing w:before="360"/>
      </w:pPr>
      <w:bookmarkStart w:id="40" w:name="_Toc16753996"/>
      <w:bookmarkStart w:id="41" w:name="_Toc189557919"/>
      <w:bookmarkEnd w:id="40"/>
      <w:r>
        <w:rPr>
          <w:rFonts w:hint="eastAsia"/>
        </w:rPr>
        <w:t>データ標準</w:t>
      </w:r>
      <w:r w:rsidR="00562623">
        <w:rPr>
          <w:rFonts w:hint="eastAsia"/>
        </w:rPr>
        <w:t>項目について</w:t>
      </w:r>
      <w:bookmarkEnd w:id="41"/>
    </w:p>
    <w:p w14:paraId="75EE3730" w14:textId="1AF30131" w:rsidR="00DE735B" w:rsidRDefault="00AC7D78" w:rsidP="0020443F">
      <w:r>
        <w:rPr>
          <w:rFonts w:hint="eastAsia"/>
        </w:rPr>
        <w:t>欧州の行政サービス情報のデータ標準であるCPSV</w:t>
      </w:r>
      <w:r w:rsidR="008863D3">
        <w:rPr>
          <w:rStyle w:val="aff3"/>
        </w:rPr>
        <w:footnoteReference w:id="2"/>
      </w:r>
      <w:r>
        <w:rPr>
          <w:rFonts w:hint="eastAsia"/>
        </w:rPr>
        <w:t>と東日本大震災後に復旧・復興支援制度データベースとして運用してきたデータ項目、中小企業施策利用ガイドブックの情報内容を基に作成しています。</w:t>
      </w:r>
    </w:p>
    <w:p w14:paraId="1F62B898" w14:textId="32AF43FE" w:rsidR="0031754A" w:rsidRDefault="005744E3" w:rsidP="007B64C3">
      <w:pPr>
        <w:pStyle w:val="2"/>
        <w:spacing w:before="360"/>
      </w:pPr>
      <w:bookmarkStart w:id="42" w:name="_Toc189557920"/>
      <w:r>
        <w:rPr>
          <w:rFonts w:hint="eastAsia"/>
        </w:rPr>
        <w:t>サービスカタログモデルに基づくタグ</w:t>
      </w:r>
      <w:bookmarkEnd w:id="42"/>
    </w:p>
    <w:p w14:paraId="71EA2FFB" w14:textId="47FCB3D1" w:rsidR="005913D5" w:rsidRPr="009D7135" w:rsidRDefault="008863D3" w:rsidP="00704D77">
      <w:r>
        <w:rPr>
          <w:rFonts w:hint="eastAsia"/>
        </w:rPr>
        <w:t>情報の検索性を向上させるため</w:t>
      </w:r>
      <w:r w:rsidR="006B74DA">
        <w:rPr>
          <w:rFonts w:hint="eastAsia"/>
        </w:rPr>
        <w:t>サービスカタログモデルに基づくタグを付与しています。詳細については「</w:t>
      </w:r>
      <w:r w:rsidR="00360CA5" w:rsidRPr="00360CA5">
        <w:t>491-1_コード_サービスカタログ.docx</w:t>
      </w:r>
      <w:r w:rsidR="006B74DA">
        <w:rPr>
          <w:rFonts w:hint="eastAsia"/>
        </w:rPr>
        <w:t>」を参照してください。</w:t>
      </w:r>
    </w:p>
    <w:p w14:paraId="7E2FF1D8" w14:textId="77777777" w:rsidR="000B300A" w:rsidRDefault="000B300A" w:rsidP="000B300A">
      <w:pPr>
        <w:pStyle w:val="1"/>
        <w:spacing w:before="360"/>
      </w:pPr>
      <w:bookmarkStart w:id="43" w:name="_Toc96970744"/>
      <w:bookmarkStart w:id="44" w:name="_Toc189557921"/>
      <w:bookmarkStart w:id="45" w:name="_Toc95160603"/>
      <w:bookmarkStart w:id="46" w:name="_Toc96111115"/>
      <w:r>
        <w:rPr>
          <w:rFonts w:hint="eastAsia"/>
        </w:rPr>
        <w:t>付録</w:t>
      </w:r>
      <w:bookmarkEnd w:id="43"/>
      <w:bookmarkEnd w:id="44"/>
    </w:p>
    <w:p w14:paraId="105DEE5F" w14:textId="31C12067" w:rsidR="000B300A" w:rsidRPr="003C6F19" w:rsidRDefault="000B300A" w:rsidP="000B300A">
      <w:r>
        <w:rPr>
          <w:rFonts w:hint="eastAsia"/>
        </w:rPr>
        <w:t>全体概要図として掲載したクラス図について、大きなサイズのものは別添の「</w:t>
      </w:r>
      <w:r w:rsidR="00D61BA4" w:rsidRPr="00D61BA4">
        <w:t>451-4-1_制度データモデル_クラス図.pdf</w:t>
      </w:r>
      <w:r>
        <w:rPr>
          <w:rFonts w:hint="eastAsia"/>
        </w:rPr>
        <w:t>」を参照してください。</w:t>
      </w:r>
    </w:p>
    <w:p w14:paraId="37B92471" w14:textId="7A2FEA3A" w:rsidR="00C03FEE" w:rsidRDefault="0050652C" w:rsidP="00C03FEE">
      <w:pPr>
        <w:pStyle w:val="1"/>
        <w:spacing w:before="360"/>
      </w:pPr>
      <w:bookmarkStart w:id="47" w:name="_Toc189557922"/>
      <w:r>
        <w:rPr>
          <w:rFonts w:hint="eastAsia"/>
        </w:rPr>
        <w:t>変更</w:t>
      </w:r>
      <w:r w:rsidR="00C03FEE">
        <w:rPr>
          <w:rFonts w:hint="eastAsia"/>
        </w:rPr>
        <w:t>履歴</w:t>
      </w:r>
      <w:bookmarkEnd w:id="45"/>
      <w:bookmarkEnd w:id="46"/>
      <w:bookmarkEnd w:id="47"/>
    </w:p>
    <w:p w14:paraId="54B7DA0B" w14:textId="77777777" w:rsidR="00C03FEE" w:rsidRPr="006E2B35" w:rsidRDefault="00C03FEE" w:rsidP="00C03FEE"/>
    <w:tbl>
      <w:tblPr>
        <w:tblStyle w:val="af9"/>
        <w:tblW w:w="0" w:type="auto"/>
        <w:tblInd w:w="360" w:type="dxa"/>
        <w:tblLook w:val="04A0" w:firstRow="1" w:lastRow="0" w:firstColumn="1" w:lastColumn="0" w:noHBand="0" w:noVBand="1"/>
      </w:tblPr>
      <w:tblGrid>
        <w:gridCol w:w="2187"/>
        <w:gridCol w:w="2126"/>
        <w:gridCol w:w="3821"/>
      </w:tblGrid>
      <w:tr w:rsidR="00C03FEE" w14:paraId="36EF68F8" w14:textId="77777777" w:rsidTr="00EC1A2E">
        <w:tc>
          <w:tcPr>
            <w:tcW w:w="2187" w:type="dxa"/>
            <w:shd w:val="clear" w:color="auto" w:fill="DBE5F1" w:themeFill="accent1" w:themeFillTint="33"/>
          </w:tcPr>
          <w:p w14:paraId="2C34AD6A" w14:textId="5A75DF5D" w:rsidR="00C03FEE" w:rsidRPr="00EC1A2E" w:rsidRDefault="00EC1A2E" w:rsidP="00EC1A2E">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7BED980A" w14:textId="40F296A2" w:rsidR="00C03FEE" w:rsidRPr="00EC1A2E" w:rsidRDefault="00EC1A2E" w:rsidP="00EC1A2E">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64EEC459" w14:textId="1F488C3C" w:rsidR="00C03FEE" w:rsidRPr="00EC1A2E" w:rsidRDefault="00EC1A2E" w:rsidP="00EC1A2E">
            <w:pPr>
              <w:ind w:leftChars="0" w:left="0" w:firstLine="0"/>
              <w:jc w:val="center"/>
              <w:rPr>
                <w:sz w:val="18"/>
                <w:szCs w:val="18"/>
              </w:rPr>
            </w:pPr>
            <w:r>
              <w:rPr>
                <w:rFonts w:hint="eastAsia"/>
                <w:sz w:val="18"/>
                <w:szCs w:val="18"/>
              </w:rPr>
              <w:t>改定</w:t>
            </w:r>
            <w:r w:rsidR="00C03FEE" w:rsidRPr="00EC1A2E">
              <w:rPr>
                <w:rFonts w:hint="eastAsia"/>
                <w:sz w:val="18"/>
                <w:szCs w:val="18"/>
              </w:rPr>
              <w:t>内容</w:t>
            </w:r>
          </w:p>
        </w:tc>
      </w:tr>
      <w:tr w:rsidR="00360CA5" w14:paraId="0FACFA68" w14:textId="77777777" w:rsidTr="00EC1A2E">
        <w:tc>
          <w:tcPr>
            <w:tcW w:w="2187" w:type="dxa"/>
          </w:tcPr>
          <w:p w14:paraId="5F590336" w14:textId="69E84660" w:rsidR="00360CA5" w:rsidRPr="00EC1A2E" w:rsidRDefault="00360CA5" w:rsidP="00360CA5">
            <w:pPr>
              <w:ind w:leftChars="0" w:left="0" w:firstLine="0"/>
              <w:jc w:val="center"/>
              <w:rPr>
                <w:sz w:val="18"/>
                <w:szCs w:val="18"/>
              </w:rPr>
            </w:pPr>
            <w:r>
              <w:rPr>
                <w:rFonts w:hint="eastAsia"/>
                <w:sz w:val="18"/>
                <w:szCs w:val="18"/>
              </w:rPr>
              <w:t>2025年</w:t>
            </w:r>
            <w:r w:rsidR="00923444">
              <w:rPr>
                <w:rFonts w:hint="eastAsia"/>
                <w:sz w:val="18"/>
                <w:szCs w:val="18"/>
              </w:rPr>
              <w:t>3</w:t>
            </w:r>
            <w:r>
              <w:rPr>
                <w:rFonts w:hint="eastAsia"/>
                <w:sz w:val="18"/>
                <w:szCs w:val="18"/>
              </w:rPr>
              <w:t>月</w:t>
            </w:r>
            <w:r w:rsidR="00923444">
              <w:rPr>
                <w:rFonts w:hint="eastAsia"/>
                <w:sz w:val="18"/>
                <w:szCs w:val="18"/>
              </w:rPr>
              <w:t>25</w:t>
            </w:r>
            <w:r>
              <w:rPr>
                <w:rFonts w:hint="eastAsia"/>
                <w:sz w:val="18"/>
                <w:szCs w:val="18"/>
              </w:rPr>
              <w:t>日</w:t>
            </w:r>
          </w:p>
        </w:tc>
        <w:tc>
          <w:tcPr>
            <w:tcW w:w="2126" w:type="dxa"/>
          </w:tcPr>
          <w:p w14:paraId="74DD1B2F" w14:textId="64FF3CC3" w:rsidR="00360CA5" w:rsidRPr="00EC1A2E" w:rsidRDefault="00360CA5" w:rsidP="00360CA5">
            <w:pPr>
              <w:ind w:leftChars="0" w:left="0" w:firstLine="0"/>
              <w:rPr>
                <w:sz w:val="18"/>
                <w:szCs w:val="18"/>
              </w:rPr>
            </w:pPr>
            <w:r>
              <w:rPr>
                <w:rFonts w:hint="eastAsia"/>
                <w:sz w:val="18"/>
                <w:szCs w:val="18"/>
              </w:rPr>
              <w:t>3. データモデル</w:t>
            </w:r>
          </w:p>
        </w:tc>
        <w:tc>
          <w:tcPr>
            <w:tcW w:w="3821" w:type="dxa"/>
          </w:tcPr>
          <w:p w14:paraId="6168E1D8" w14:textId="2ECAE14D" w:rsidR="00360CA5" w:rsidRPr="00EC1A2E" w:rsidRDefault="00360CA5" w:rsidP="00360CA5">
            <w:pPr>
              <w:ind w:leftChars="0" w:left="0" w:firstLine="0"/>
              <w:rPr>
                <w:sz w:val="18"/>
                <w:szCs w:val="18"/>
              </w:rPr>
            </w:pPr>
            <w:r>
              <w:rPr>
                <w:rFonts w:hint="eastAsia"/>
                <w:sz w:val="18"/>
                <w:szCs w:val="18"/>
              </w:rPr>
              <w:t>コアデータモデル改訂に伴う修正</w:t>
            </w:r>
          </w:p>
        </w:tc>
      </w:tr>
      <w:tr w:rsidR="00C03FEE" w14:paraId="2EC8A23D" w14:textId="77777777" w:rsidTr="00EC1A2E">
        <w:tc>
          <w:tcPr>
            <w:tcW w:w="2187" w:type="dxa"/>
          </w:tcPr>
          <w:p w14:paraId="199AB562" w14:textId="77777777" w:rsidR="00C03FEE" w:rsidRPr="00EC1A2E" w:rsidRDefault="00C03FEE" w:rsidP="00EC1A2E">
            <w:pPr>
              <w:ind w:leftChars="0" w:left="0" w:firstLine="0"/>
              <w:jc w:val="center"/>
              <w:rPr>
                <w:sz w:val="18"/>
                <w:szCs w:val="18"/>
              </w:rPr>
            </w:pPr>
            <w:r w:rsidRPr="00EC1A2E">
              <w:rPr>
                <w:rFonts w:hint="eastAsia"/>
                <w:sz w:val="18"/>
                <w:szCs w:val="18"/>
              </w:rPr>
              <w:t>2</w:t>
            </w:r>
            <w:r w:rsidRPr="00EC1A2E">
              <w:rPr>
                <w:sz w:val="18"/>
                <w:szCs w:val="18"/>
              </w:rPr>
              <w:t>022</w:t>
            </w:r>
            <w:r w:rsidRPr="00EC1A2E">
              <w:rPr>
                <w:rFonts w:hint="eastAsia"/>
                <w:sz w:val="18"/>
                <w:szCs w:val="18"/>
              </w:rPr>
              <w:t>年3月3</w:t>
            </w:r>
            <w:r w:rsidRPr="00EC1A2E">
              <w:rPr>
                <w:sz w:val="18"/>
                <w:szCs w:val="18"/>
              </w:rPr>
              <w:t>1</w:t>
            </w:r>
            <w:r w:rsidRPr="00EC1A2E">
              <w:rPr>
                <w:rFonts w:hint="eastAsia"/>
                <w:sz w:val="18"/>
                <w:szCs w:val="18"/>
              </w:rPr>
              <w:t>日</w:t>
            </w:r>
          </w:p>
        </w:tc>
        <w:tc>
          <w:tcPr>
            <w:tcW w:w="2126" w:type="dxa"/>
          </w:tcPr>
          <w:p w14:paraId="5F2D286C" w14:textId="77777777" w:rsidR="00C03FEE" w:rsidRPr="00EC1A2E" w:rsidRDefault="00C03FEE" w:rsidP="0041060D">
            <w:pPr>
              <w:ind w:leftChars="0" w:left="0" w:firstLine="0"/>
              <w:rPr>
                <w:sz w:val="18"/>
                <w:szCs w:val="18"/>
              </w:rPr>
            </w:pPr>
            <w:r w:rsidRPr="00EC1A2E">
              <w:rPr>
                <w:rFonts w:hint="eastAsia"/>
                <w:sz w:val="18"/>
                <w:szCs w:val="18"/>
              </w:rPr>
              <w:t>全体</w:t>
            </w:r>
          </w:p>
        </w:tc>
        <w:tc>
          <w:tcPr>
            <w:tcW w:w="3821" w:type="dxa"/>
          </w:tcPr>
          <w:p w14:paraId="62749D6F" w14:textId="77777777" w:rsidR="00C03FEE" w:rsidRPr="00EC1A2E" w:rsidRDefault="00C03FEE" w:rsidP="0041060D">
            <w:pPr>
              <w:ind w:leftChars="0" w:left="0" w:firstLine="0"/>
              <w:rPr>
                <w:sz w:val="18"/>
                <w:szCs w:val="18"/>
              </w:rPr>
            </w:pPr>
            <w:r w:rsidRPr="00EC1A2E">
              <w:rPr>
                <w:rFonts w:hint="eastAsia"/>
                <w:sz w:val="18"/>
                <w:szCs w:val="18"/>
              </w:rPr>
              <w:t>正式版決定</w:t>
            </w:r>
          </w:p>
        </w:tc>
      </w:tr>
      <w:tr w:rsidR="00C03FEE" w14:paraId="35A35728" w14:textId="77777777" w:rsidTr="00EC1A2E">
        <w:tc>
          <w:tcPr>
            <w:tcW w:w="2187" w:type="dxa"/>
          </w:tcPr>
          <w:p w14:paraId="6204BBC0" w14:textId="77777777" w:rsidR="00C03FEE" w:rsidRPr="00EC1A2E" w:rsidRDefault="00C03FEE" w:rsidP="00EC1A2E">
            <w:pPr>
              <w:ind w:leftChars="0" w:left="0" w:firstLine="0"/>
              <w:jc w:val="center"/>
              <w:rPr>
                <w:sz w:val="18"/>
                <w:szCs w:val="18"/>
              </w:rPr>
            </w:pPr>
            <w:r w:rsidRPr="00EC1A2E">
              <w:rPr>
                <w:rFonts w:hint="eastAsia"/>
                <w:sz w:val="18"/>
                <w:szCs w:val="18"/>
              </w:rPr>
              <w:t>2</w:t>
            </w:r>
            <w:r w:rsidRPr="00EC1A2E">
              <w:rPr>
                <w:sz w:val="18"/>
                <w:szCs w:val="18"/>
              </w:rPr>
              <w:t>021</w:t>
            </w:r>
            <w:r w:rsidRPr="00EC1A2E">
              <w:rPr>
                <w:rFonts w:hint="eastAsia"/>
                <w:sz w:val="18"/>
                <w:szCs w:val="18"/>
              </w:rPr>
              <w:t>年6月</w:t>
            </w:r>
            <w:r w:rsidRPr="00EC1A2E">
              <w:rPr>
                <w:sz w:val="18"/>
                <w:szCs w:val="18"/>
              </w:rPr>
              <w:t>4</w:t>
            </w:r>
            <w:r w:rsidRPr="00EC1A2E">
              <w:rPr>
                <w:rFonts w:hint="eastAsia"/>
                <w:sz w:val="18"/>
                <w:szCs w:val="18"/>
              </w:rPr>
              <w:t>日</w:t>
            </w:r>
          </w:p>
        </w:tc>
        <w:tc>
          <w:tcPr>
            <w:tcW w:w="2126" w:type="dxa"/>
          </w:tcPr>
          <w:p w14:paraId="6AA39A6D" w14:textId="07A0E747" w:rsidR="00C03FEE" w:rsidRPr="00EC1A2E" w:rsidRDefault="00EC1A2E" w:rsidP="0041060D">
            <w:pPr>
              <w:ind w:leftChars="0" w:left="0" w:firstLine="0"/>
              <w:rPr>
                <w:sz w:val="18"/>
                <w:szCs w:val="18"/>
              </w:rPr>
            </w:pPr>
            <w:r>
              <w:rPr>
                <w:rFonts w:hint="eastAsia"/>
                <w:sz w:val="18"/>
                <w:szCs w:val="18"/>
              </w:rPr>
              <w:t>-</w:t>
            </w:r>
          </w:p>
        </w:tc>
        <w:tc>
          <w:tcPr>
            <w:tcW w:w="3821" w:type="dxa"/>
          </w:tcPr>
          <w:p w14:paraId="21683419" w14:textId="77777777" w:rsidR="00C03FEE" w:rsidRPr="00EC1A2E" w:rsidRDefault="00C03FEE" w:rsidP="0041060D">
            <w:pPr>
              <w:ind w:leftChars="0" w:left="0" w:firstLine="0"/>
              <w:rPr>
                <w:sz w:val="18"/>
                <w:szCs w:val="18"/>
              </w:rPr>
            </w:pPr>
            <w:r w:rsidRPr="00EC1A2E">
              <w:rPr>
                <w:rFonts w:hint="eastAsia"/>
                <w:sz w:val="18"/>
                <w:szCs w:val="18"/>
              </w:rPr>
              <w:t>β版公開</w:t>
            </w:r>
          </w:p>
        </w:tc>
      </w:tr>
    </w:tbl>
    <w:p w14:paraId="3A1BF257" w14:textId="77777777" w:rsidR="0031754A" w:rsidRPr="0031754A" w:rsidRDefault="0031754A" w:rsidP="00923444">
      <w:pPr>
        <w:pStyle w:val="a1"/>
        <w:ind w:firstLineChars="0" w:firstLine="0"/>
      </w:pPr>
    </w:p>
    <w:sectPr w:rsidR="0031754A" w:rsidRPr="0031754A" w:rsidSect="00E0551F">
      <w:headerReference w:type="default" r:id="rId13"/>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D2764" w14:textId="77777777" w:rsidR="00FC3E13" w:rsidRDefault="00FC3E13" w:rsidP="007B64C3">
      <w:r>
        <w:separator/>
      </w:r>
    </w:p>
  </w:endnote>
  <w:endnote w:type="continuationSeparator" w:id="0">
    <w:p w14:paraId="477F3564" w14:textId="77777777" w:rsidR="00FC3E13" w:rsidRDefault="00FC3E13" w:rsidP="007B6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1B2DF6" w:rsidRDefault="001B2DF6" w:rsidP="007B64C3">
        <w:pPr>
          <w:pStyle w:val="aa"/>
        </w:pPr>
        <w:r>
          <w:fldChar w:fldCharType="begin"/>
        </w:r>
        <w:r>
          <w:instrText>PAGE   \* MERGEFORMAT</w:instrText>
        </w:r>
        <w:r>
          <w:fldChar w:fldCharType="separate"/>
        </w:r>
        <w:r w:rsidRPr="00342E45">
          <w:rPr>
            <w:noProof/>
            <w:lang w:val="ja-JP"/>
          </w:rPr>
          <w:t>20</w:t>
        </w:r>
        <w:r>
          <w:fldChar w:fldCharType="end"/>
        </w:r>
      </w:p>
    </w:sdtContent>
  </w:sdt>
  <w:p w14:paraId="3492F0FF" w14:textId="77777777" w:rsidR="001B2DF6" w:rsidRPr="00441D34" w:rsidRDefault="001B2DF6" w:rsidP="007B64C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4EA5F" w14:textId="77777777" w:rsidR="00FC3E13" w:rsidRDefault="00FC3E13" w:rsidP="007B64C3">
      <w:r>
        <w:separator/>
      </w:r>
    </w:p>
  </w:footnote>
  <w:footnote w:type="continuationSeparator" w:id="0">
    <w:p w14:paraId="2BCFC513" w14:textId="77777777" w:rsidR="00FC3E13" w:rsidRDefault="00FC3E13" w:rsidP="007B64C3">
      <w:r>
        <w:continuationSeparator/>
      </w:r>
    </w:p>
  </w:footnote>
  <w:footnote w:id="1">
    <w:p w14:paraId="53FCF000" w14:textId="36E26FC5" w:rsidR="001B2DF6" w:rsidRPr="00310D3E" w:rsidRDefault="001B2DF6" w:rsidP="007B64C3">
      <w:pPr>
        <w:pStyle w:val="aff1"/>
        <w:rPr>
          <w:b/>
          <w:bCs/>
        </w:rPr>
      </w:pPr>
      <w:r>
        <w:rPr>
          <w:rStyle w:val="aff3"/>
        </w:rPr>
        <w:footnoteRef/>
      </w:r>
      <w:r>
        <w:t xml:space="preserve"> </w:t>
      </w:r>
      <w:r w:rsidRPr="008863D3">
        <w:t>https://seido-navi.mirasapo-plus.go.jp/</w:t>
      </w:r>
    </w:p>
  </w:footnote>
  <w:footnote w:id="2">
    <w:p w14:paraId="77816FEB" w14:textId="209A8A95" w:rsidR="001B2DF6" w:rsidRDefault="001B2DF6" w:rsidP="007B64C3">
      <w:pPr>
        <w:pStyle w:val="aff1"/>
      </w:pPr>
      <w:r>
        <w:rPr>
          <w:rStyle w:val="aff3"/>
        </w:rPr>
        <w:footnoteRef/>
      </w:r>
      <w:r>
        <w:t xml:space="preserve"> </w:t>
      </w:r>
      <w:r w:rsidRPr="008863D3">
        <w:t>https://ec.europa.eu/isa2/solutions/core-public-service-vocabulary-application-profile-cpsv-ap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1B2DF6" w:rsidRPr="00441D34" w:rsidRDefault="001B2DF6" w:rsidP="007B64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1" w15:restartNumberingAfterBreak="0">
    <w:nsid w:val="7074535A"/>
    <w:multiLevelType w:val="multilevel"/>
    <w:tmpl w:val="5670947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2"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16cid:durableId="807238596">
    <w:abstractNumId w:val="16"/>
  </w:num>
  <w:num w:numId="2" w16cid:durableId="11909209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69994634">
    <w:abstractNumId w:val="16"/>
  </w:num>
  <w:num w:numId="4" w16cid:durableId="4008362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30790263">
    <w:abstractNumId w:val="4"/>
  </w:num>
  <w:num w:numId="6" w16cid:durableId="1532455459">
    <w:abstractNumId w:val="16"/>
  </w:num>
  <w:num w:numId="7" w16cid:durableId="10652281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9771245">
    <w:abstractNumId w:val="14"/>
  </w:num>
  <w:num w:numId="9" w16cid:durableId="1781408702">
    <w:abstractNumId w:val="0"/>
  </w:num>
  <w:num w:numId="10" w16cid:durableId="1204365882">
    <w:abstractNumId w:val="6"/>
  </w:num>
  <w:num w:numId="11" w16cid:durableId="1938441732">
    <w:abstractNumId w:val="11"/>
  </w:num>
  <w:num w:numId="12" w16cid:durableId="765804823">
    <w:abstractNumId w:val="22"/>
  </w:num>
  <w:num w:numId="13" w16cid:durableId="944537245">
    <w:abstractNumId w:val="12"/>
  </w:num>
  <w:num w:numId="14" w16cid:durableId="205457617">
    <w:abstractNumId w:val="9"/>
  </w:num>
  <w:num w:numId="15" w16cid:durableId="1054767661">
    <w:abstractNumId w:val="8"/>
  </w:num>
  <w:num w:numId="16" w16cid:durableId="1357344420">
    <w:abstractNumId w:val="10"/>
  </w:num>
  <w:num w:numId="17" w16cid:durableId="1909337144">
    <w:abstractNumId w:val="3"/>
  </w:num>
  <w:num w:numId="18" w16cid:durableId="1037198811">
    <w:abstractNumId w:val="19"/>
  </w:num>
  <w:num w:numId="19" w16cid:durableId="1114250207">
    <w:abstractNumId w:val="20"/>
  </w:num>
  <w:num w:numId="20" w16cid:durableId="876426901">
    <w:abstractNumId w:val="17"/>
  </w:num>
  <w:num w:numId="21" w16cid:durableId="1792281292">
    <w:abstractNumId w:val="5"/>
  </w:num>
  <w:num w:numId="22" w16cid:durableId="638996272">
    <w:abstractNumId w:val="18"/>
  </w:num>
  <w:num w:numId="23" w16cid:durableId="1969625972">
    <w:abstractNumId w:val="7"/>
  </w:num>
  <w:num w:numId="24" w16cid:durableId="1168986052">
    <w:abstractNumId w:val="1"/>
  </w:num>
  <w:num w:numId="25" w16cid:durableId="472675236">
    <w:abstractNumId w:val="15"/>
  </w:num>
  <w:num w:numId="26" w16cid:durableId="653067079">
    <w:abstractNumId w:val="23"/>
  </w:num>
  <w:num w:numId="27" w16cid:durableId="1560746972">
    <w:abstractNumId w:val="13"/>
  </w:num>
  <w:num w:numId="28" w16cid:durableId="1381125944">
    <w:abstractNumId w:val="2"/>
  </w:num>
  <w:num w:numId="29" w16cid:durableId="904150027">
    <w:abstractNumId w:val="21"/>
  </w:num>
  <w:num w:numId="30" w16cid:durableId="5566266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2662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tKwFAGF135gtAAAA"/>
  </w:docVars>
  <w:rsids>
    <w:rsidRoot w:val="007420B6"/>
    <w:rsid w:val="000005BB"/>
    <w:rsid w:val="000006EE"/>
    <w:rsid w:val="0000285B"/>
    <w:rsid w:val="00003AB4"/>
    <w:rsid w:val="0000420A"/>
    <w:rsid w:val="00006C36"/>
    <w:rsid w:val="00010D56"/>
    <w:rsid w:val="0001365E"/>
    <w:rsid w:val="000168CD"/>
    <w:rsid w:val="00016DDE"/>
    <w:rsid w:val="00020211"/>
    <w:rsid w:val="00022260"/>
    <w:rsid w:val="00026409"/>
    <w:rsid w:val="00027EEF"/>
    <w:rsid w:val="000301D5"/>
    <w:rsid w:val="000311EF"/>
    <w:rsid w:val="0003332D"/>
    <w:rsid w:val="000358BA"/>
    <w:rsid w:val="00040DE9"/>
    <w:rsid w:val="00041ACE"/>
    <w:rsid w:val="0004249F"/>
    <w:rsid w:val="00042AA8"/>
    <w:rsid w:val="00044DE0"/>
    <w:rsid w:val="00045807"/>
    <w:rsid w:val="00045F7F"/>
    <w:rsid w:val="00054BA5"/>
    <w:rsid w:val="00057AB5"/>
    <w:rsid w:val="0006372C"/>
    <w:rsid w:val="000666D0"/>
    <w:rsid w:val="0007177D"/>
    <w:rsid w:val="000760BC"/>
    <w:rsid w:val="00077D33"/>
    <w:rsid w:val="00080AC3"/>
    <w:rsid w:val="00080FD8"/>
    <w:rsid w:val="00081122"/>
    <w:rsid w:val="00083D32"/>
    <w:rsid w:val="000857F1"/>
    <w:rsid w:val="00086827"/>
    <w:rsid w:val="00096FDE"/>
    <w:rsid w:val="000A0591"/>
    <w:rsid w:val="000A35A9"/>
    <w:rsid w:val="000A5081"/>
    <w:rsid w:val="000B156B"/>
    <w:rsid w:val="000B300A"/>
    <w:rsid w:val="000B3848"/>
    <w:rsid w:val="000B4714"/>
    <w:rsid w:val="000B72F4"/>
    <w:rsid w:val="000C04A1"/>
    <w:rsid w:val="000C114D"/>
    <w:rsid w:val="000C30D9"/>
    <w:rsid w:val="000C4BCA"/>
    <w:rsid w:val="000D0025"/>
    <w:rsid w:val="000D424F"/>
    <w:rsid w:val="000D57C6"/>
    <w:rsid w:val="000D6CC7"/>
    <w:rsid w:val="000E0B80"/>
    <w:rsid w:val="000E399B"/>
    <w:rsid w:val="000E5367"/>
    <w:rsid w:val="000F3713"/>
    <w:rsid w:val="000F4C04"/>
    <w:rsid w:val="000F5425"/>
    <w:rsid w:val="000F5810"/>
    <w:rsid w:val="001118D2"/>
    <w:rsid w:val="001210EE"/>
    <w:rsid w:val="001242CB"/>
    <w:rsid w:val="00124407"/>
    <w:rsid w:val="00124ADD"/>
    <w:rsid w:val="00134822"/>
    <w:rsid w:val="001353DC"/>
    <w:rsid w:val="001360C4"/>
    <w:rsid w:val="00136596"/>
    <w:rsid w:val="00143ACA"/>
    <w:rsid w:val="00144ED6"/>
    <w:rsid w:val="00145D13"/>
    <w:rsid w:val="00147E22"/>
    <w:rsid w:val="001543BF"/>
    <w:rsid w:val="0015767E"/>
    <w:rsid w:val="00170438"/>
    <w:rsid w:val="00170F5D"/>
    <w:rsid w:val="00171B85"/>
    <w:rsid w:val="00175D0D"/>
    <w:rsid w:val="001762D1"/>
    <w:rsid w:val="001811CF"/>
    <w:rsid w:val="00181FA6"/>
    <w:rsid w:val="00184BB4"/>
    <w:rsid w:val="00186BBB"/>
    <w:rsid w:val="00193E53"/>
    <w:rsid w:val="001A264B"/>
    <w:rsid w:val="001A7553"/>
    <w:rsid w:val="001B0833"/>
    <w:rsid w:val="001B128C"/>
    <w:rsid w:val="001B1AB9"/>
    <w:rsid w:val="001B22EA"/>
    <w:rsid w:val="001B2DF6"/>
    <w:rsid w:val="001B7002"/>
    <w:rsid w:val="001C7CB4"/>
    <w:rsid w:val="001D28C3"/>
    <w:rsid w:val="001E198F"/>
    <w:rsid w:val="001E39D8"/>
    <w:rsid w:val="001E5A5C"/>
    <w:rsid w:val="001E7FE9"/>
    <w:rsid w:val="001F1AED"/>
    <w:rsid w:val="001F65A3"/>
    <w:rsid w:val="001F6843"/>
    <w:rsid w:val="00202FA1"/>
    <w:rsid w:val="00203C5C"/>
    <w:rsid w:val="0020443F"/>
    <w:rsid w:val="0020561D"/>
    <w:rsid w:val="002073FE"/>
    <w:rsid w:val="002119C6"/>
    <w:rsid w:val="00223F9B"/>
    <w:rsid w:val="002255EE"/>
    <w:rsid w:val="002266CE"/>
    <w:rsid w:val="00231DD3"/>
    <w:rsid w:val="00233E2F"/>
    <w:rsid w:val="00234A26"/>
    <w:rsid w:val="00234A68"/>
    <w:rsid w:val="002370F4"/>
    <w:rsid w:val="00237194"/>
    <w:rsid w:val="002374BD"/>
    <w:rsid w:val="002374F5"/>
    <w:rsid w:val="0023787F"/>
    <w:rsid w:val="002411CC"/>
    <w:rsid w:val="00241F50"/>
    <w:rsid w:val="002420BC"/>
    <w:rsid w:val="00242D4C"/>
    <w:rsid w:val="00243681"/>
    <w:rsid w:val="00247D2B"/>
    <w:rsid w:val="00250CAD"/>
    <w:rsid w:val="00251EB1"/>
    <w:rsid w:val="00251F79"/>
    <w:rsid w:val="002529AF"/>
    <w:rsid w:val="00255309"/>
    <w:rsid w:val="002577F7"/>
    <w:rsid w:val="00257E2A"/>
    <w:rsid w:val="002615F4"/>
    <w:rsid w:val="00262CC1"/>
    <w:rsid w:val="00263D31"/>
    <w:rsid w:val="00267B73"/>
    <w:rsid w:val="0027005C"/>
    <w:rsid w:val="00270475"/>
    <w:rsid w:val="0027274C"/>
    <w:rsid w:val="00275376"/>
    <w:rsid w:val="00275FD3"/>
    <w:rsid w:val="002769AB"/>
    <w:rsid w:val="002772BC"/>
    <w:rsid w:val="0028059C"/>
    <w:rsid w:val="00280EA9"/>
    <w:rsid w:val="00284443"/>
    <w:rsid w:val="002854B0"/>
    <w:rsid w:val="002925B3"/>
    <w:rsid w:val="00294E65"/>
    <w:rsid w:val="002A3097"/>
    <w:rsid w:val="002B509D"/>
    <w:rsid w:val="002B76CC"/>
    <w:rsid w:val="002C07DA"/>
    <w:rsid w:val="002C743C"/>
    <w:rsid w:val="002D514B"/>
    <w:rsid w:val="002E6D6C"/>
    <w:rsid w:val="002E7217"/>
    <w:rsid w:val="002F2D37"/>
    <w:rsid w:val="002F3F8B"/>
    <w:rsid w:val="002F6449"/>
    <w:rsid w:val="00306B6B"/>
    <w:rsid w:val="00310D3E"/>
    <w:rsid w:val="003157FA"/>
    <w:rsid w:val="0031754A"/>
    <w:rsid w:val="0032246C"/>
    <w:rsid w:val="00324818"/>
    <w:rsid w:val="00331E20"/>
    <w:rsid w:val="00333001"/>
    <w:rsid w:val="003332EE"/>
    <w:rsid w:val="00334025"/>
    <w:rsid w:val="00335CA1"/>
    <w:rsid w:val="0033767F"/>
    <w:rsid w:val="00337A89"/>
    <w:rsid w:val="00340FA9"/>
    <w:rsid w:val="00342E45"/>
    <w:rsid w:val="00342EE2"/>
    <w:rsid w:val="003444B6"/>
    <w:rsid w:val="003452D1"/>
    <w:rsid w:val="0035098F"/>
    <w:rsid w:val="0035163C"/>
    <w:rsid w:val="00354116"/>
    <w:rsid w:val="0035627B"/>
    <w:rsid w:val="00360CA5"/>
    <w:rsid w:val="00360E3B"/>
    <w:rsid w:val="003650F0"/>
    <w:rsid w:val="003709CD"/>
    <w:rsid w:val="00373BAD"/>
    <w:rsid w:val="0037405E"/>
    <w:rsid w:val="00375AF5"/>
    <w:rsid w:val="003772A5"/>
    <w:rsid w:val="0038340A"/>
    <w:rsid w:val="00385206"/>
    <w:rsid w:val="003867C8"/>
    <w:rsid w:val="00387B9B"/>
    <w:rsid w:val="00392031"/>
    <w:rsid w:val="00394364"/>
    <w:rsid w:val="00394C39"/>
    <w:rsid w:val="003A02DB"/>
    <w:rsid w:val="003A2A53"/>
    <w:rsid w:val="003A36A0"/>
    <w:rsid w:val="003A52F9"/>
    <w:rsid w:val="003A5A0F"/>
    <w:rsid w:val="003A605F"/>
    <w:rsid w:val="003A7F9B"/>
    <w:rsid w:val="003B0C98"/>
    <w:rsid w:val="003B2212"/>
    <w:rsid w:val="003B3575"/>
    <w:rsid w:val="003C0FE4"/>
    <w:rsid w:val="003C1319"/>
    <w:rsid w:val="003C2066"/>
    <w:rsid w:val="003C37CC"/>
    <w:rsid w:val="003C7420"/>
    <w:rsid w:val="003C79FD"/>
    <w:rsid w:val="003D048F"/>
    <w:rsid w:val="003D3DF9"/>
    <w:rsid w:val="003D61B4"/>
    <w:rsid w:val="003E0016"/>
    <w:rsid w:val="003E0809"/>
    <w:rsid w:val="003E1326"/>
    <w:rsid w:val="003E3218"/>
    <w:rsid w:val="003E674F"/>
    <w:rsid w:val="003E7DE9"/>
    <w:rsid w:val="003F68E4"/>
    <w:rsid w:val="003F6C90"/>
    <w:rsid w:val="003F7562"/>
    <w:rsid w:val="00400DAB"/>
    <w:rsid w:val="004013A5"/>
    <w:rsid w:val="00406E55"/>
    <w:rsid w:val="00415463"/>
    <w:rsid w:val="004177A9"/>
    <w:rsid w:val="00417F34"/>
    <w:rsid w:val="004200E6"/>
    <w:rsid w:val="00423E6A"/>
    <w:rsid w:val="00425F54"/>
    <w:rsid w:val="00431DEC"/>
    <w:rsid w:val="00432A83"/>
    <w:rsid w:val="00435686"/>
    <w:rsid w:val="00435715"/>
    <w:rsid w:val="00435FF3"/>
    <w:rsid w:val="00437AAC"/>
    <w:rsid w:val="00441D34"/>
    <w:rsid w:val="00452362"/>
    <w:rsid w:val="00452933"/>
    <w:rsid w:val="0045643D"/>
    <w:rsid w:val="00457261"/>
    <w:rsid w:val="00465D81"/>
    <w:rsid w:val="004720F1"/>
    <w:rsid w:val="004747B1"/>
    <w:rsid w:val="00477885"/>
    <w:rsid w:val="00477963"/>
    <w:rsid w:val="00480488"/>
    <w:rsid w:val="004853FC"/>
    <w:rsid w:val="00485C24"/>
    <w:rsid w:val="00485F6E"/>
    <w:rsid w:val="00491EB8"/>
    <w:rsid w:val="0049297A"/>
    <w:rsid w:val="00492C4F"/>
    <w:rsid w:val="00493E9F"/>
    <w:rsid w:val="004A25BA"/>
    <w:rsid w:val="004A3E61"/>
    <w:rsid w:val="004A421A"/>
    <w:rsid w:val="004A6AEA"/>
    <w:rsid w:val="004A7CEC"/>
    <w:rsid w:val="004A7DCF"/>
    <w:rsid w:val="004B5A5B"/>
    <w:rsid w:val="004B6494"/>
    <w:rsid w:val="004B73F5"/>
    <w:rsid w:val="004C621E"/>
    <w:rsid w:val="004D6A8A"/>
    <w:rsid w:val="004E185F"/>
    <w:rsid w:val="004E1EBD"/>
    <w:rsid w:val="004E2A08"/>
    <w:rsid w:val="004E333B"/>
    <w:rsid w:val="004E434A"/>
    <w:rsid w:val="004E646F"/>
    <w:rsid w:val="004F6C87"/>
    <w:rsid w:val="004F6CAD"/>
    <w:rsid w:val="004F78CD"/>
    <w:rsid w:val="00500B7D"/>
    <w:rsid w:val="00501C1D"/>
    <w:rsid w:val="00503AE6"/>
    <w:rsid w:val="00506320"/>
    <w:rsid w:val="0050652C"/>
    <w:rsid w:val="00510132"/>
    <w:rsid w:val="00521EC5"/>
    <w:rsid w:val="00522B11"/>
    <w:rsid w:val="005321A9"/>
    <w:rsid w:val="005348B3"/>
    <w:rsid w:val="005361D1"/>
    <w:rsid w:val="00537DA8"/>
    <w:rsid w:val="00543B9D"/>
    <w:rsid w:val="005443B9"/>
    <w:rsid w:val="0055128F"/>
    <w:rsid w:val="00554E07"/>
    <w:rsid w:val="00556601"/>
    <w:rsid w:val="005577AD"/>
    <w:rsid w:val="005607A4"/>
    <w:rsid w:val="00562623"/>
    <w:rsid w:val="00565217"/>
    <w:rsid w:val="005744E3"/>
    <w:rsid w:val="00574662"/>
    <w:rsid w:val="00576239"/>
    <w:rsid w:val="0057624F"/>
    <w:rsid w:val="005775DB"/>
    <w:rsid w:val="00580826"/>
    <w:rsid w:val="00580C17"/>
    <w:rsid w:val="005913D5"/>
    <w:rsid w:val="00594AC3"/>
    <w:rsid w:val="00595E9F"/>
    <w:rsid w:val="005A2F12"/>
    <w:rsid w:val="005A55FA"/>
    <w:rsid w:val="005B09E1"/>
    <w:rsid w:val="005B19F5"/>
    <w:rsid w:val="005B21A2"/>
    <w:rsid w:val="005B287B"/>
    <w:rsid w:val="005C1163"/>
    <w:rsid w:val="005C447A"/>
    <w:rsid w:val="005C787E"/>
    <w:rsid w:val="005D05F8"/>
    <w:rsid w:val="005D27A8"/>
    <w:rsid w:val="005D3953"/>
    <w:rsid w:val="005D3D7B"/>
    <w:rsid w:val="005E0C2D"/>
    <w:rsid w:val="005E7A2C"/>
    <w:rsid w:val="005F55F8"/>
    <w:rsid w:val="00601CBA"/>
    <w:rsid w:val="00603D46"/>
    <w:rsid w:val="00603FD0"/>
    <w:rsid w:val="0060467A"/>
    <w:rsid w:val="0061143D"/>
    <w:rsid w:val="00616E64"/>
    <w:rsid w:val="006175FC"/>
    <w:rsid w:val="006209CA"/>
    <w:rsid w:val="00622C99"/>
    <w:rsid w:val="006255A9"/>
    <w:rsid w:val="00627310"/>
    <w:rsid w:val="00633A28"/>
    <w:rsid w:val="006368AD"/>
    <w:rsid w:val="0064296D"/>
    <w:rsid w:val="006448B8"/>
    <w:rsid w:val="006450F0"/>
    <w:rsid w:val="006508CD"/>
    <w:rsid w:val="006547F9"/>
    <w:rsid w:val="00662770"/>
    <w:rsid w:val="0066593E"/>
    <w:rsid w:val="00665D0B"/>
    <w:rsid w:val="00665E7D"/>
    <w:rsid w:val="006676A8"/>
    <w:rsid w:val="00670922"/>
    <w:rsid w:val="00670E2F"/>
    <w:rsid w:val="0067373C"/>
    <w:rsid w:val="00674F54"/>
    <w:rsid w:val="00685CE2"/>
    <w:rsid w:val="0068795C"/>
    <w:rsid w:val="00691514"/>
    <w:rsid w:val="00692EED"/>
    <w:rsid w:val="006950EF"/>
    <w:rsid w:val="00697FA1"/>
    <w:rsid w:val="006A27C4"/>
    <w:rsid w:val="006A6BDD"/>
    <w:rsid w:val="006B1E3F"/>
    <w:rsid w:val="006B22F9"/>
    <w:rsid w:val="006B28C5"/>
    <w:rsid w:val="006B74DA"/>
    <w:rsid w:val="006C2BDA"/>
    <w:rsid w:val="006C4A48"/>
    <w:rsid w:val="006C7BE5"/>
    <w:rsid w:val="006D0156"/>
    <w:rsid w:val="006D327D"/>
    <w:rsid w:val="006D4F4E"/>
    <w:rsid w:val="006E38F4"/>
    <w:rsid w:val="006E722A"/>
    <w:rsid w:val="006F14DD"/>
    <w:rsid w:val="006F4A28"/>
    <w:rsid w:val="006F55EF"/>
    <w:rsid w:val="007000AD"/>
    <w:rsid w:val="00702428"/>
    <w:rsid w:val="00703A90"/>
    <w:rsid w:val="00704D77"/>
    <w:rsid w:val="00710FC7"/>
    <w:rsid w:val="0071434E"/>
    <w:rsid w:val="007175FF"/>
    <w:rsid w:val="0072452E"/>
    <w:rsid w:val="00724E03"/>
    <w:rsid w:val="00725976"/>
    <w:rsid w:val="00727C22"/>
    <w:rsid w:val="0073552B"/>
    <w:rsid w:val="00737D98"/>
    <w:rsid w:val="00740B8F"/>
    <w:rsid w:val="00741FBF"/>
    <w:rsid w:val="007420B6"/>
    <w:rsid w:val="0074588A"/>
    <w:rsid w:val="00745916"/>
    <w:rsid w:val="0075216B"/>
    <w:rsid w:val="007545DB"/>
    <w:rsid w:val="00754963"/>
    <w:rsid w:val="00754B05"/>
    <w:rsid w:val="00761DB0"/>
    <w:rsid w:val="007624D6"/>
    <w:rsid w:val="007634B0"/>
    <w:rsid w:val="007636CE"/>
    <w:rsid w:val="00763842"/>
    <w:rsid w:val="00763A9A"/>
    <w:rsid w:val="00763C02"/>
    <w:rsid w:val="00764EC9"/>
    <w:rsid w:val="0076665D"/>
    <w:rsid w:val="007703B7"/>
    <w:rsid w:val="0077099D"/>
    <w:rsid w:val="00773235"/>
    <w:rsid w:val="00774253"/>
    <w:rsid w:val="0077617D"/>
    <w:rsid w:val="007802F4"/>
    <w:rsid w:val="00782F72"/>
    <w:rsid w:val="0078653F"/>
    <w:rsid w:val="00791C60"/>
    <w:rsid w:val="007948E2"/>
    <w:rsid w:val="0079562A"/>
    <w:rsid w:val="00796DDB"/>
    <w:rsid w:val="007A35AA"/>
    <w:rsid w:val="007A4423"/>
    <w:rsid w:val="007A5E58"/>
    <w:rsid w:val="007A6FF9"/>
    <w:rsid w:val="007B04EF"/>
    <w:rsid w:val="007B160D"/>
    <w:rsid w:val="007B2231"/>
    <w:rsid w:val="007B3893"/>
    <w:rsid w:val="007B64C3"/>
    <w:rsid w:val="007B657E"/>
    <w:rsid w:val="007D3E11"/>
    <w:rsid w:val="007D67B2"/>
    <w:rsid w:val="007E1959"/>
    <w:rsid w:val="007E29E4"/>
    <w:rsid w:val="007E419F"/>
    <w:rsid w:val="007E5E04"/>
    <w:rsid w:val="007F0706"/>
    <w:rsid w:val="007F56F3"/>
    <w:rsid w:val="007F5F3C"/>
    <w:rsid w:val="007F621A"/>
    <w:rsid w:val="007F6524"/>
    <w:rsid w:val="007F79FD"/>
    <w:rsid w:val="008010D7"/>
    <w:rsid w:val="00802FC2"/>
    <w:rsid w:val="00803DCB"/>
    <w:rsid w:val="0080467E"/>
    <w:rsid w:val="00806C33"/>
    <w:rsid w:val="00810DEB"/>
    <w:rsid w:val="00811306"/>
    <w:rsid w:val="00813088"/>
    <w:rsid w:val="00821788"/>
    <w:rsid w:val="00824384"/>
    <w:rsid w:val="0082520D"/>
    <w:rsid w:val="00825659"/>
    <w:rsid w:val="00826576"/>
    <w:rsid w:val="0083033E"/>
    <w:rsid w:val="008313FE"/>
    <w:rsid w:val="00831978"/>
    <w:rsid w:val="0084043A"/>
    <w:rsid w:val="0084200D"/>
    <w:rsid w:val="008435A3"/>
    <w:rsid w:val="008478B0"/>
    <w:rsid w:val="00854EF9"/>
    <w:rsid w:val="00855076"/>
    <w:rsid w:val="00855465"/>
    <w:rsid w:val="0085567E"/>
    <w:rsid w:val="008569D9"/>
    <w:rsid w:val="00856A1E"/>
    <w:rsid w:val="00857C14"/>
    <w:rsid w:val="0086284C"/>
    <w:rsid w:val="00867349"/>
    <w:rsid w:val="008673F4"/>
    <w:rsid w:val="008705FB"/>
    <w:rsid w:val="00872DDE"/>
    <w:rsid w:val="008741B6"/>
    <w:rsid w:val="00874648"/>
    <w:rsid w:val="00877CF8"/>
    <w:rsid w:val="00882F93"/>
    <w:rsid w:val="0088619B"/>
    <w:rsid w:val="008863D3"/>
    <w:rsid w:val="00886CBB"/>
    <w:rsid w:val="00886DE0"/>
    <w:rsid w:val="0089048C"/>
    <w:rsid w:val="00895FF4"/>
    <w:rsid w:val="00897F60"/>
    <w:rsid w:val="00897F97"/>
    <w:rsid w:val="008A5ADA"/>
    <w:rsid w:val="008A716F"/>
    <w:rsid w:val="008B1347"/>
    <w:rsid w:val="008B4D51"/>
    <w:rsid w:val="008B5FB3"/>
    <w:rsid w:val="008C0503"/>
    <w:rsid w:val="008C2CEC"/>
    <w:rsid w:val="008C529D"/>
    <w:rsid w:val="008D398C"/>
    <w:rsid w:val="008D426B"/>
    <w:rsid w:val="008E2275"/>
    <w:rsid w:val="008E4B9C"/>
    <w:rsid w:val="008E5161"/>
    <w:rsid w:val="008F0147"/>
    <w:rsid w:val="008F25B0"/>
    <w:rsid w:val="008F4E6E"/>
    <w:rsid w:val="00907E7A"/>
    <w:rsid w:val="00910040"/>
    <w:rsid w:val="00910148"/>
    <w:rsid w:val="009123A5"/>
    <w:rsid w:val="0091707B"/>
    <w:rsid w:val="00923444"/>
    <w:rsid w:val="00926EC2"/>
    <w:rsid w:val="009305A3"/>
    <w:rsid w:val="00937C40"/>
    <w:rsid w:val="009437B6"/>
    <w:rsid w:val="0094740E"/>
    <w:rsid w:val="00950D39"/>
    <w:rsid w:val="009523FB"/>
    <w:rsid w:val="00954519"/>
    <w:rsid w:val="00955BC2"/>
    <w:rsid w:val="009602D2"/>
    <w:rsid w:val="00961B8A"/>
    <w:rsid w:val="009630A2"/>
    <w:rsid w:val="00973560"/>
    <w:rsid w:val="0098171B"/>
    <w:rsid w:val="00981DD4"/>
    <w:rsid w:val="00987CB6"/>
    <w:rsid w:val="00987D45"/>
    <w:rsid w:val="00992881"/>
    <w:rsid w:val="009930B5"/>
    <w:rsid w:val="0099798D"/>
    <w:rsid w:val="009A0A3B"/>
    <w:rsid w:val="009A4594"/>
    <w:rsid w:val="009A7187"/>
    <w:rsid w:val="009C6603"/>
    <w:rsid w:val="009C6801"/>
    <w:rsid w:val="009D17C1"/>
    <w:rsid w:val="009D5702"/>
    <w:rsid w:val="009E437A"/>
    <w:rsid w:val="009E4C6A"/>
    <w:rsid w:val="009E75B1"/>
    <w:rsid w:val="009E77F3"/>
    <w:rsid w:val="009F356C"/>
    <w:rsid w:val="009F65A8"/>
    <w:rsid w:val="00A02458"/>
    <w:rsid w:val="00A06B5C"/>
    <w:rsid w:val="00A0709C"/>
    <w:rsid w:val="00A10DD7"/>
    <w:rsid w:val="00A16FD8"/>
    <w:rsid w:val="00A22484"/>
    <w:rsid w:val="00A26F53"/>
    <w:rsid w:val="00A32A99"/>
    <w:rsid w:val="00A33467"/>
    <w:rsid w:val="00A401B0"/>
    <w:rsid w:val="00A407D0"/>
    <w:rsid w:val="00A4137D"/>
    <w:rsid w:val="00A4285D"/>
    <w:rsid w:val="00A44F8D"/>
    <w:rsid w:val="00A50A86"/>
    <w:rsid w:val="00A52EC4"/>
    <w:rsid w:val="00A613B2"/>
    <w:rsid w:val="00A63116"/>
    <w:rsid w:val="00A63321"/>
    <w:rsid w:val="00A651FF"/>
    <w:rsid w:val="00A664E8"/>
    <w:rsid w:val="00A66597"/>
    <w:rsid w:val="00A71A36"/>
    <w:rsid w:val="00A72DD3"/>
    <w:rsid w:val="00A731F6"/>
    <w:rsid w:val="00A74ED4"/>
    <w:rsid w:val="00A7518D"/>
    <w:rsid w:val="00A8668B"/>
    <w:rsid w:val="00A878A1"/>
    <w:rsid w:val="00A90312"/>
    <w:rsid w:val="00A91592"/>
    <w:rsid w:val="00A9168C"/>
    <w:rsid w:val="00A928E7"/>
    <w:rsid w:val="00A96D6B"/>
    <w:rsid w:val="00AA5F4A"/>
    <w:rsid w:val="00AA5FC5"/>
    <w:rsid w:val="00AA6181"/>
    <w:rsid w:val="00AB063E"/>
    <w:rsid w:val="00AB0D12"/>
    <w:rsid w:val="00AB3899"/>
    <w:rsid w:val="00AB5E0E"/>
    <w:rsid w:val="00AB6222"/>
    <w:rsid w:val="00AB6E43"/>
    <w:rsid w:val="00AC0B7E"/>
    <w:rsid w:val="00AC4985"/>
    <w:rsid w:val="00AC4F5B"/>
    <w:rsid w:val="00AC7D78"/>
    <w:rsid w:val="00AD0031"/>
    <w:rsid w:val="00AD02AF"/>
    <w:rsid w:val="00AD0CC0"/>
    <w:rsid w:val="00AD7AAB"/>
    <w:rsid w:val="00AE250C"/>
    <w:rsid w:val="00AE28E0"/>
    <w:rsid w:val="00AE75F0"/>
    <w:rsid w:val="00AF03F9"/>
    <w:rsid w:val="00AF07A3"/>
    <w:rsid w:val="00AF27F3"/>
    <w:rsid w:val="00AF2A39"/>
    <w:rsid w:val="00AF3786"/>
    <w:rsid w:val="00AF60DB"/>
    <w:rsid w:val="00AF7ABD"/>
    <w:rsid w:val="00B0044C"/>
    <w:rsid w:val="00B01BFA"/>
    <w:rsid w:val="00B0787C"/>
    <w:rsid w:val="00B07F3A"/>
    <w:rsid w:val="00B11887"/>
    <w:rsid w:val="00B119C7"/>
    <w:rsid w:val="00B22EEB"/>
    <w:rsid w:val="00B27366"/>
    <w:rsid w:val="00B325E7"/>
    <w:rsid w:val="00B3774D"/>
    <w:rsid w:val="00B42379"/>
    <w:rsid w:val="00B563AA"/>
    <w:rsid w:val="00B60D41"/>
    <w:rsid w:val="00B63FE7"/>
    <w:rsid w:val="00B65013"/>
    <w:rsid w:val="00B71BBD"/>
    <w:rsid w:val="00B73B96"/>
    <w:rsid w:val="00B821E3"/>
    <w:rsid w:val="00B831B2"/>
    <w:rsid w:val="00B83E72"/>
    <w:rsid w:val="00B84247"/>
    <w:rsid w:val="00B90F83"/>
    <w:rsid w:val="00B93ACB"/>
    <w:rsid w:val="00BA2A79"/>
    <w:rsid w:val="00BA4E59"/>
    <w:rsid w:val="00BB0054"/>
    <w:rsid w:val="00BB00D0"/>
    <w:rsid w:val="00BB50C9"/>
    <w:rsid w:val="00BB7AC6"/>
    <w:rsid w:val="00BC0E6C"/>
    <w:rsid w:val="00BC3079"/>
    <w:rsid w:val="00BC38AB"/>
    <w:rsid w:val="00BC735B"/>
    <w:rsid w:val="00BD1168"/>
    <w:rsid w:val="00BD2491"/>
    <w:rsid w:val="00BD47CD"/>
    <w:rsid w:val="00BD4976"/>
    <w:rsid w:val="00BD57E8"/>
    <w:rsid w:val="00BD5B7C"/>
    <w:rsid w:val="00BD7D47"/>
    <w:rsid w:val="00BE39A3"/>
    <w:rsid w:val="00BE5532"/>
    <w:rsid w:val="00BE6B1B"/>
    <w:rsid w:val="00BF106B"/>
    <w:rsid w:val="00BF10C0"/>
    <w:rsid w:val="00BF50FC"/>
    <w:rsid w:val="00BF60A3"/>
    <w:rsid w:val="00BF6802"/>
    <w:rsid w:val="00C01EC3"/>
    <w:rsid w:val="00C03FEE"/>
    <w:rsid w:val="00C0649A"/>
    <w:rsid w:val="00C101E4"/>
    <w:rsid w:val="00C11D48"/>
    <w:rsid w:val="00C11ECA"/>
    <w:rsid w:val="00C126FE"/>
    <w:rsid w:val="00C1593C"/>
    <w:rsid w:val="00C17C32"/>
    <w:rsid w:val="00C33D29"/>
    <w:rsid w:val="00C349DB"/>
    <w:rsid w:val="00C34F96"/>
    <w:rsid w:val="00C358D5"/>
    <w:rsid w:val="00C37825"/>
    <w:rsid w:val="00C40CC5"/>
    <w:rsid w:val="00C4508D"/>
    <w:rsid w:val="00C45A02"/>
    <w:rsid w:val="00C5385A"/>
    <w:rsid w:val="00C603DC"/>
    <w:rsid w:val="00C6105E"/>
    <w:rsid w:val="00C6324A"/>
    <w:rsid w:val="00C658FE"/>
    <w:rsid w:val="00C67EB1"/>
    <w:rsid w:val="00C7091E"/>
    <w:rsid w:val="00C71E80"/>
    <w:rsid w:val="00C73963"/>
    <w:rsid w:val="00C74C91"/>
    <w:rsid w:val="00C7655E"/>
    <w:rsid w:val="00C86F19"/>
    <w:rsid w:val="00C93600"/>
    <w:rsid w:val="00C968BD"/>
    <w:rsid w:val="00CA11AD"/>
    <w:rsid w:val="00CA186E"/>
    <w:rsid w:val="00CA2F7E"/>
    <w:rsid w:val="00CA4791"/>
    <w:rsid w:val="00CA5050"/>
    <w:rsid w:val="00CA5A0D"/>
    <w:rsid w:val="00CA63AD"/>
    <w:rsid w:val="00CB5ACE"/>
    <w:rsid w:val="00CB5E39"/>
    <w:rsid w:val="00CC37AC"/>
    <w:rsid w:val="00CD0D8C"/>
    <w:rsid w:val="00CD1A33"/>
    <w:rsid w:val="00CD2155"/>
    <w:rsid w:val="00CD294B"/>
    <w:rsid w:val="00CD3878"/>
    <w:rsid w:val="00CD602C"/>
    <w:rsid w:val="00CE4349"/>
    <w:rsid w:val="00CE5E73"/>
    <w:rsid w:val="00CE67C1"/>
    <w:rsid w:val="00CE7A69"/>
    <w:rsid w:val="00CF7DD8"/>
    <w:rsid w:val="00D0369E"/>
    <w:rsid w:val="00D058AC"/>
    <w:rsid w:val="00D15E53"/>
    <w:rsid w:val="00D176A6"/>
    <w:rsid w:val="00D21940"/>
    <w:rsid w:val="00D22F8A"/>
    <w:rsid w:val="00D23481"/>
    <w:rsid w:val="00D254CB"/>
    <w:rsid w:val="00D255E8"/>
    <w:rsid w:val="00D25DFA"/>
    <w:rsid w:val="00D26966"/>
    <w:rsid w:val="00D30589"/>
    <w:rsid w:val="00D34FEA"/>
    <w:rsid w:val="00D3545E"/>
    <w:rsid w:val="00D35C7B"/>
    <w:rsid w:val="00D417EC"/>
    <w:rsid w:val="00D41C2B"/>
    <w:rsid w:val="00D43F28"/>
    <w:rsid w:val="00D45D77"/>
    <w:rsid w:val="00D46321"/>
    <w:rsid w:val="00D4701E"/>
    <w:rsid w:val="00D51421"/>
    <w:rsid w:val="00D51B53"/>
    <w:rsid w:val="00D53BAE"/>
    <w:rsid w:val="00D54A82"/>
    <w:rsid w:val="00D57D23"/>
    <w:rsid w:val="00D61BA4"/>
    <w:rsid w:val="00D62146"/>
    <w:rsid w:val="00D634E1"/>
    <w:rsid w:val="00D63FD8"/>
    <w:rsid w:val="00D77AA6"/>
    <w:rsid w:val="00D8039E"/>
    <w:rsid w:val="00D82F36"/>
    <w:rsid w:val="00D84E24"/>
    <w:rsid w:val="00D902C5"/>
    <w:rsid w:val="00D90F6B"/>
    <w:rsid w:val="00DA1EAB"/>
    <w:rsid w:val="00DA28B9"/>
    <w:rsid w:val="00DA66A4"/>
    <w:rsid w:val="00DB2B9B"/>
    <w:rsid w:val="00DB2F96"/>
    <w:rsid w:val="00DB4E71"/>
    <w:rsid w:val="00DB5D03"/>
    <w:rsid w:val="00DB6095"/>
    <w:rsid w:val="00DC239F"/>
    <w:rsid w:val="00DC247A"/>
    <w:rsid w:val="00DC333A"/>
    <w:rsid w:val="00DD3DA8"/>
    <w:rsid w:val="00DD50E9"/>
    <w:rsid w:val="00DD7EF7"/>
    <w:rsid w:val="00DE149B"/>
    <w:rsid w:val="00DE2071"/>
    <w:rsid w:val="00DE53A6"/>
    <w:rsid w:val="00DE5A7E"/>
    <w:rsid w:val="00DE5D65"/>
    <w:rsid w:val="00DE735B"/>
    <w:rsid w:val="00DE7385"/>
    <w:rsid w:val="00DE76F1"/>
    <w:rsid w:val="00DF030A"/>
    <w:rsid w:val="00DF3D41"/>
    <w:rsid w:val="00DF518F"/>
    <w:rsid w:val="00DF7714"/>
    <w:rsid w:val="00DF77A6"/>
    <w:rsid w:val="00E00047"/>
    <w:rsid w:val="00E054AC"/>
    <w:rsid w:val="00E0551F"/>
    <w:rsid w:val="00E0698C"/>
    <w:rsid w:val="00E07207"/>
    <w:rsid w:val="00E10D0D"/>
    <w:rsid w:val="00E14714"/>
    <w:rsid w:val="00E1579E"/>
    <w:rsid w:val="00E231AA"/>
    <w:rsid w:val="00E2495C"/>
    <w:rsid w:val="00E3007F"/>
    <w:rsid w:val="00E34876"/>
    <w:rsid w:val="00E403A2"/>
    <w:rsid w:val="00E41860"/>
    <w:rsid w:val="00E4234B"/>
    <w:rsid w:val="00E4324B"/>
    <w:rsid w:val="00E506EF"/>
    <w:rsid w:val="00E506F9"/>
    <w:rsid w:val="00E51DE7"/>
    <w:rsid w:val="00E53256"/>
    <w:rsid w:val="00E5353E"/>
    <w:rsid w:val="00E5765F"/>
    <w:rsid w:val="00E63B64"/>
    <w:rsid w:val="00E669AB"/>
    <w:rsid w:val="00E66B7E"/>
    <w:rsid w:val="00E66E6E"/>
    <w:rsid w:val="00E712BF"/>
    <w:rsid w:val="00E74B42"/>
    <w:rsid w:val="00E7588F"/>
    <w:rsid w:val="00E83A67"/>
    <w:rsid w:val="00E84E4C"/>
    <w:rsid w:val="00E85D67"/>
    <w:rsid w:val="00E93460"/>
    <w:rsid w:val="00E943BF"/>
    <w:rsid w:val="00E96BC6"/>
    <w:rsid w:val="00E97326"/>
    <w:rsid w:val="00E97AA9"/>
    <w:rsid w:val="00E97D94"/>
    <w:rsid w:val="00EA1154"/>
    <w:rsid w:val="00EA3668"/>
    <w:rsid w:val="00EA6A57"/>
    <w:rsid w:val="00EB0901"/>
    <w:rsid w:val="00EB1664"/>
    <w:rsid w:val="00EC1050"/>
    <w:rsid w:val="00EC1A2E"/>
    <w:rsid w:val="00EC2971"/>
    <w:rsid w:val="00ED207B"/>
    <w:rsid w:val="00ED2C07"/>
    <w:rsid w:val="00ED336A"/>
    <w:rsid w:val="00ED3DE7"/>
    <w:rsid w:val="00ED799C"/>
    <w:rsid w:val="00EE0392"/>
    <w:rsid w:val="00EE146B"/>
    <w:rsid w:val="00EE1A54"/>
    <w:rsid w:val="00EE1B9F"/>
    <w:rsid w:val="00EE6960"/>
    <w:rsid w:val="00EF34C2"/>
    <w:rsid w:val="00EF6E41"/>
    <w:rsid w:val="00EF7DC8"/>
    <w:rsid w:val="00F02500"/>
    <w:rsid w:val="00F030B2"/>
    <w:rsid w:val="00F03889"/>
    <w:rsid w:val="00F0537F"/>
    <w:rsid w:val="00F06DD2"/>
    <w:rsid w:val="00F100C8"/>
    <w:rsid w:val="00F1242A"/>
    <w:rsid w:val="00F149F9"/>
    <w:rsid w:val="00F14B81"/>
    <w:rsid w:val="00F1500C"/>
    <w:rsid w:val="00F1605D"/>
    <w:rsid w:val="00F17FBF"/>
    <w:rsid w:val="00F22D79"/>
    <w:rsid w:val="00F23D9D"/>
    <w:rsid w:val="00F24019"/>
    <w:rsid w:val="00F24745"/>
    <w:rsid w:val="00F2561A"/>
    <w:rsid w:val="00F30E07"/>
    <w:rsid w:val="00F351BF"/>
    <w:rsid w:val="00F360F8"/>
    <w:rsid w:val="00F43987"/>
    <w:rsid w:val="00F4602A"/>
    <w:rsid w:val="00F46D6A"/>
    <w:rsid w:val="00F507BC"/>
    <w:rsid w:val="00F50BC2"/>
    <w:rsid w:val="00F63848"/>
    <w:rsid w:val="00F64B7D"/>
    <w:rsid w:val="00F654EB"/>
    <w:rsid w:val="00F6697C"/>
    <w:rsid w:val="00F67341"/>
    <w:rsid w:val="00F67B6D"/>
    <w:rsid w:val="00F733BC"/>
    <w:rsid w:val="00F75EE4"/>
    <w:rsid w:val="00F829C4"/>
    <w:rsid w:val="00F83BC0"/>
    <w:rsid w:val="00F86714"/>
    <w:rsid w:val="00F875B5"/>
    <w:rsid w:val="00F929B7"/>
    <w:rsid w:val="00FA562F"/>
    <w:rsid w:val="00FA705A"/>
    <w:rsid w:val="00FB36E7"/>
    <w:rsid w:val="00FB45D8"/>
    <w:rsid w:val="00FB523B"/>
    <w:rsid w:val="00FC0618"/>
    <w:rsid w:val="00FC3E13"/>
    <w:rsid w:val="00FE3C78"/>
    <w:rsid w:val="00FE3CC4"/>
    <w:rsid w:val="00FE404A"/>
    <w:rsid w:val="00FE5EED"/>
    <w:rsid w:val="00FF0614"/>
    <w:rsid w:val="00FF27A1"/>
    <w:rsid w:val="00FF4099"/>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662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043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D8039E"/>
    <w:pPr>
      <w:keepNext/>
      <w:numPr>
        <w:numId w:val="29"/>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D8039E"/>
    <w:pPr>
      <w:keepNext/>
      <w:numPr>
        <w:ilvl w:val="1"/>
        <w:numId w:val="29"/>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86CBB"/>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7043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7043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636CE"/>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636CE"/>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D8039E"/>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D8039E"/>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86CBB"/>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6114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374F5"/>
    <w:pPr>
      <w:widowControl/>
      <w:ind w:leftChars="0" w:left="0" w:firstLine="0"/>
      <w:jc w:val="left"/>
    </w:pPr>
    <w:rPr>
      <w:szCs w:val="20"/>
    </w:rPr>
  </w:style>
  <w:style w:type="table" w:styleId="4-1">
    <w:name w:val="Grid Table 4 Accent 1"/>
    <w:basedOn w:val="a6"/>
    <w:uiPriority w:val="49"/>
    <w:rsid w:val="000B471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374F5"/>
    <w:rPr>
      <w:rFonts w:ascii="ＭＳ 明朝" w:eastAsia="ＭＳ ゴシック" w:hAnsi="ＭＳ 明朝" w:cs="游明朝"/>
      <w:sz w:val="24"/>
      <w:szCs w:val="20"/>
    </w:rPr>
  </w:style>
  <w:style w:type="table" w:styleId="6-1">
    <w:name w:val="Grid Table 6 Colorful Accent 1"/>
    <w:basedOn w:val="a6"/>
    <w:uiPriority w:val="51"/>
    <w:rsid w:val="00EE1B9F"/>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34FE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34FEA"/>
    <w:rPr>
      <w:rFonts w:ascii="ＭＳ ゴシック" w:eastAsia="ＭＳ ゴシック" w:hAnsi="ＭＳ ゴシック" w:cstheme="majorBidi"/>
      <w:sz w:val="32"/>
      <w:szCs w:val="24"/>
    </w:rPr>
  </w:style>
  <w:style w:type="paragraph" w:styleId="affd">
    <w:name w:val="Revision"/>
    <w:hidden/>
    <w:uiPriority w:val="99"/>
    <w:semiHidden/>
    <w:rsid w:val="009437B6"/>
    <w:rPr>
      <w:rFonts w:ascii="ＭＳ 明朝" w:eastAsia="ＭＳ 明朝" w:hAnsi="ＭＳ 明朝" w:cs="游明朝"/>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5120">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491797043">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1C2667-5BB4-4ACB-96B7-BA13F959B6BC}">
  <ds:schemaRefs>
    <ds:schemaRef ds:uri="http://schemas.openxmlformats.org/officeDocument/2006/bibliography"/>
  </ds:schemaRefs>
</ds:datastoreItem>
</file>

<file path=customXml/itemProps2.xml><?xml version="1.0" encoding="utf-8"?>
<ds:datastoreItem xmlns:ds="http://schemas.openxmlformats.org/officeDocument/2006/customXml" ds:itemID="{CC20D0BB-964B-4E79-8CD3-77C92F66042C}"/>
</file>

<file path=customXml/itemProps3.xml><?xml version="1.0" encoding="utf-8"?>
<ds:datastoreItem xmlns:ds="http://schemas.openxmlformats.org/officeDocument/2006/customXml" ds:itemID="{5A33932E-EB3B-4145-89CA-C2D5095D68BF}"/>
</file>

<file path=customXml/itemProps4.xml><?xml version="1.0" encoding="utf-8"?>
<ds:datastoreItem xmlns:ds="http://schemas.openxmlformats.org/officeDocument/2006/customXml" ds:itemID="{681E753A-AAC5-46E2-8D6D-DD7D3067DEF3}"/>
</file>

<file path=docProps/app.xml><?xml version="1.0" encoding="utf-8"?>
<Properties xmlns="http://schemas.openxmlformats.org/officeDocument/2006/extended-properties" xmlns:vt="http://schemas.openxmlformats.org/officeDocument/2006/docPropsVTypes">
  <Template>Normal.dotm</Template>
  <TotalTime>0</TotalTime>
  <Pages>16</Pages>
  <Words>1306</Words>
  <Characters>7447</Characters>
  <Application>Microsoft Office Word</Application>
  <DocSecurity>0</DocSecurity>
  <Lines>62</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05T07:03:00Z</dcterms:created>
  <dcterms:modified xsi:type="dcterms:W3CDTF">2025-03-0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BA49431D4D9249A6509499E059C03E</vt:lpwstr>
  </property>
</Properties>
</file>